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B4A841" w14:textId="1CB0F023" w:rsidR="007761FC" w:rsidRPr="00B85C97" w:rsidRDefault="00404725" w:rsidP="007761FC">
      <w:pPr>
        <w:rPr>
          <w:rFonts w:asciiTheme="minorHAnsi" w:hAnsiTheme="minorHAnsi" w:cstheme="minorHAnsi"/>
          <w:b/>
          <w:color w:val="000000" w:themeColor="text1"/>
          <w:u w:val="single"/>
          <w:lang w:val="es-ES"/>
        </w:rPr>
      </w:pPr>
      <w:r w:rsidRPr="00B85C97">
        <w:rPr>
          <w:rFonts w:asciiTheme="minorHAnsi" w:hAnsiTheme="minorHAnsi" w:cstheme="minorHAnsi"/>
          <w:b/>
          <w:color w:val="000000" w:themeColor="text1"/>
          <w:u w:val="single"/>
          <w:lang w:val="es-ES"/>
        </w:rPr>
        <w:t>Ejercicio de redacción de prueba MCT (Parte 1 de 4)</w:t>
      </w:r>
    </w:p>
    <w:p w14:paraId="0D6C46A7" w14:textId="77777777" w:rsidR="00404725" w:rsidRPr="00B85C97" w:rsidRDefault="00404725" w:rsidP="007761FC">
      <w:pPr>
        <w:rPr>
          <w:rFonts w:asciiTheme="minorHAnsi" w:hAnsiTheme="minorHAnsi" w:cstheme="minorHAnsi"/>
          <w:b/>
          <w:color w:val="000000" w:themeColor="text1"/>
          <w:sz w:val="22"/>
          <w:szCs w:val="22"/>
          <w:lang w:val="es-ES"/>
        </w:rPr>
      </w:pPr>
    </w:p>
    <w:p w14:paraId="1EA787E6" w14:textId="1FE27B65" w:rsidR="00B13646" w:rsidRPr="00B13646" w:rsidRDefault="00B13646" w:rsidP="00B13646">
      <w:pPr>
        <w:rPr>
          <w:rFonts w:asciiTheme="minorHAnsi" w:hAnsiTheme="minorHAnsi" w:cstheme="minorHAnsi"/>
          <w:bCs/>
          <w:color w:val="000000" w:themeColor="text1"/>
          <w:sz w:val="22"/>
          <w:szCs w:val="22"/>
        </w:rPr>
      </w:pPr>
      <w:r w:rsidRPr="00B13646">
        <w:rPr>
          <w:rFonts w:asciiTheme="minorHAnsi" w:hAnsiTheme="minorHAnsi" w:cstheme="minorHAnsi"/>
          <w:bCs/>
          <w:color w:val="000000" w:themeColor="text1"/>
          <w:sz w:val="22"/>
          <w:szCs w:val="22"/>
          <w:lang w:val="es-ES"/>
        </w:rPr>
        <w:t>Este documento contiene 4 ejercicios prácticos y están titulados en mayúsculas y resaltados en amarillo.</w:t>
      </w:r>
      <w:r>
        <w:rPr>
          <w:rFonts w:asciiTheme="minorHAnsi" w:hAnsiTheme="minorHAnsi" w:cstheme="minorHAnsi"/>
          <w:bCs/>
          <w:color w:val="000000" w:themeColor="text1"/>
          <w:sz w:val="22"/>
          <w:szCs w:val="22"/>
          <w:lang w:val="es-ES"/>
        </w:rPr>
        <w:t xml:space="preserve"> </w:t>
      </w:r>
      <w:proofErr w:type="spellStart"/>
      <w:r w:rsidRPr="00B13646">
        <w:rPr>
          <w:rFonts w:asciiTheme="minorHAnsi" w:hAnsiTheme="minorHAnsi" w:cstheme="minorHAnsi"/>
          <w:bCs/>
          <w:color w:val="000000" w:themeColor="text1"/>
          <w:sz w:val="22"/>
          <w:szCs w:val="22"/>
          <w:lang w:val="es-ES"/>
        </w:rPr>
        <w:t>Ej</w:t>
      </w:r>
      <w:proofErr w:type="spellEnd"/>
      <w:r w:rsidRPr="00B13646">
        <w:rPr>
          <w:rFonts w:asciiTheme="minorHAnsi" w:hAnsiTheme="minorHAnsi" w:cstheme="minorHAnsi"/>
          <w:bCs/>
          <w:color w:val="000000" w:themeColor="text1"/>
          <w:sz w:val="22"/>
          <w:szCs w:val="22"/>
          <w:lang w:val="es-ES"/>
        </w:rPr>
        <w:t>: </w:t>
      </w:r>
      <w:r w:rsidRPr="00B13646">
        <w:rPr>
          <w:rFonts w:asciiTheme="minorHAnsi" w:hAnsiTheme="minorHAnsi" w:cstheme="minorHAnsi"/>
          <w:b/>
          <w:bCs/>
          <w:color w:val="000000" w:themeColor="text1"/>
          <w:sz w:val="22"/>
          <w:szCs w:val="22"/>
          <w:highlight w:val="yellow"/>
          <w:lang w:val="es-ES"/>
        </w:rPr>
        <w:t>PRUEBA # 2 - Empresa privada</w:t>
      </w:r>
    </w:p>
    <w:p w14:paraId="1C155594" w14:textId="77777777" w:rsidR="00B13646" w:rsidRPr="00B13646" w:rsidRDefault="00B13646" w:rsidP="00B13646">
      <w:pPr>
        <w:rPr>
          <w:rFonts w:asciiTheme="minorHAnsi" w:hAnsiTheme="minorHAnsi" w:cstheme="minorHAnsi"/>
          <w:bCs/>
          <w:color w:val="000000" w:themeColor="text1"/>
          <w:sz w:val="22"/>
          <w:szCs w:val="22"/>
        </w:rPr>
      </w:pPr>
      <w:r w:rsidRPr="00B13646">
        <w:rPr>
          <w:rFonts w:asciiTheme="minorHAnsi" w:hAnsiTheme="minorHAnsi" w:cstheme="minorHAnsi"/>
          <w:bCs/>
          <w:color w:val="000000" w:themeColor="text1"/>
          <w:sz w:val="22"/>
          <w:szCs w:val="22"/>
          <w:lang w:val="es-ES"/>
        </w:rPr>
        <w:t> </w:t>
      </w:r>
    </w:p>
    <w:p w14:paraId="199288EA" w14:textId="77777777" w:rsidR="00B13646" w:rsidRDefault="00B13646" w:rsidP="00B13646">
      <w:pPr>
        <w:rPr>
          <w:rFonts w:asciiTheme="minorHAnsi" w:hAnsiTheme="minorHAnsi" w:cstheme="minorHAnsi"/>
          <w:bCs/>
          <w:color w:val="000000" w:themeColor="text1"/>
          <w:sz w:val="22"/>
          <w:szCs w:val="22"/>
          <w:lang w:val="es-ES"/>
        </w:rPr>
      </w:pPr>
      <w:r w:rsidRPr="00B13646">
        <w:rPr>
          <w:rFonts w:asciiTheme="minorHAnsi" w:hAnsiTheme="minorHAnsi" w:cstheme="minorHAnsi"/>
          <w:bCs/>
          <w:color w:val="000000" w:themeColor="text1"/>
          <w:sz w:val="22"/>
          <w:szCs w:val="22"/>
          <w:lang w:val="es-ES"/>
        </w:rPr>
        <w:t>Para hacer el primer ejercicio, modifique una de las siguientes tres plantillas de prueba, incluidas las declaraciones relevantes, para satisfacer las necesidades de su organización. Los ejercicios 2, 3 y 4 siguen el primero. </w:t>
      </w:r>
    </w:p>
    <w:p w14:paraId="5019FF48" w14:textId="77777777" w:rsidR="00B13646" w:rsidRDefault="00B13646" w:rsidP="00B13646">
      <w:pPr>
        <w:rPr>
          <w:rFonts w:asciiTheme="minorHAnsi" w:hAnsiTheme="minorHAnsi" w:cstheme="minorHAnsi"/>
          <w:bCs/>
          <w:color w:val="000000" w:themeColor="text1"/>
          <w:sz w:val="22"/>
          <w:szCs w:val="22"/>
          <w:lang w:val="es-ES"/>
        </w:rPr>
      </w:pPr>
    </w:p>
    <w:p w14:paraId="7980CC21" w14:textId="259B4104" w:rsidR="00B13646" w:rsidRPr="00B13646" w:rsidRDefault="00B13646" w:rsidP="00B13646">
      <w:pPr>
        <w:rPr>
          <w:rFonts w:asciiTheme="minorHAnsi" w:hAnsiTheme="minorHAnsi" w:cstheme="minorHAnsi"/>
          <w:bCs/>
          <w:color w:val="000000" w:themeColor="text1"/>
          <w:sz w:val="22"/>
          <w:szCs w:val="22"/>
        </w:rPr>
      </w:pPr>
      <w:r w:rsidRPr="00B13646">
        <w:rPr>
          <w:rFonts w:asciiTheme="minorHAnsi" w:hAnsiTheme="minorHAnsi" w:cstheme="minorHAnsi"/>
          <w:bCs/>
          <w:color w:val="000000" w:themeColor="text1"/>
          <w:sz w:val="22"/>
          <w:szCs w:val="22"/>
          <w:lang w:val="es-ES"/>
        </w:rPr>
        <w:t>Indique cuál prueba ha seleccionado para modificar.</w:t>
      </w:r>
    </w:p>
    <w:p w14:paraId="4B51DB4D" w14:textId="77777777" w:rsidR="003D21F2" w:rsidRPr="00B85C97" w:rsidRDefault="003D21F2" w:rsidP="007761FC">
      <w:pPr>
        <w:rPr>
          <w:rFonts w:asciiTheme="minorHAnsi" w:hAnsiTheme="minorHAnsi" w:cstheme="minorHAnsi"/>
          <w:bCs/>
          <w:color w:val="000000" w:themeColor="text1"/>
          <w:sz w:val="22"/>
          <w:szCs w:val="22"/>
          <w:lang w:val="es-ES"/>
        </w:rPr>
      </w:pPr>
    </w:p>
    <w:p w14:paraId="486542A0" w14:textId="1B1EBDD3" w:rsidR="00404725" w:rsidRPr="00B85C97" w:rsidRDefault="00404725" w:rsidP="00404725">
      <w:pPr>
        <w:rPr>
          <w:rFonts w:asciiTheme="minorHAnsi" w:hAnsiTheme="minorHAnsi" w:cstheme="minorHAnsi"/>
          <w:bCs/>
          <w:color w:val="000000" w:themeColor="text1"/>
          <w:sz w:val="22"/>
          <w:szCs w:val="22"/>
          <w:lang w:val="es-ES"/>
        </w:rPr>
      </w:pPr>
      <w:r w:rsidRPr="00B85C97">
        <w:rPr>
          <w:rFonts w:asciiTheme="minorHAnsi" w:hAnsiTheme="minorHAnsi" w:cstheme="minorHAnsi"/>
          <w:bCs/>
          <w:color w:val="000000" w:themeColor="text1"/>
          <w:sz w:val="22"/>
          <w:szCs w:val="22"/>
          <w:lang w:val="es-ES"/>
        </w:rPr>
        <w:t>• Si trabaja en la aplicación de la ley o para el ejército, continúe con la prueba n. °1.</w:t>
      </w:r>
    </w:p>
    <w:p w14:paraId="6FB9D335" w14:textId="05650FBD" w:rsidR="00404725" w:rsidRPr="00B85C97" w:rsidRDefault="00404725" w:rsidP="00404725">
      <w:pPr>
        <w:rPr>
          <w:rFonts w:asciiTheme="minorHAnsi" w:hAnsiTheme="minorHAnsi" w:cstheme="minorHAnsi"/>
          <w:bCs/>
          <w:color w:val="000000" w:themeColor="text1"/>
          <w:sz w:val="22"/>
          <w:szCs w:val="22"/>
          <w:lang w:val="es-ES"/>
        </w:rPr>
      </w:pPr>
      <w:r w:rsidRPr="00B85C97">
        <w:rPr>
          <w:rFonts w:asciiTheme="minorHAnsi" w:hAnsiTheme="minorHAnsi" w:cstheme="minorHAnsi"/>
          <w:bCs/>
          <w:color w:val="000000" w:themeColor="text1"/>
          <w:sz w:val="22"/>
          <w:szCs w:val="22"/>
          <w:lang w:val="es-ES"/>
        </w:rPr>
        <w:t>• Si trabaja para una empresa privada, continúe con la prueba n. °2.</w:t>
      </w:r>
    </w:p>
    <w:p w14:paraId="46E88559" w14:textId="1119861A" w:rsidR="00404725" w:rsidRPr="00B85C97" w:rsidRDefault="00404725" w:rsidP="00404725">
      <w:pPr>
        <w:rPr>
          <w:rFonts w:asciiTheme="minorHAnsi" w:hAnsiTheme="minorHAnsi" w:cstheme="minorHAnsi"/>
          <w:bCs/>
          <w:color w:val="000000" w:themeColor="text1"/>
          <w:sz w:val="22"/>
          <w:szCs w:val="22"/>
          <w:lang w:val="es-ES"/>
        </w:rPr>
      </w:pPr>
      <w:r w:rsidRPr="00B85C97">
        <w:rPr>
          <w:rFonts w:asciiTheme="minorHAnsi" w:hAnsiTheme="minorHAnsi" w:cstheme="minorHAnsi"/>
          <w:bCs/>
          <w:color w:val="000000" w:themeColor="text1"/>
          <w:sz w:val="22"/>
          <w:szCs w:val="22"/>
          <w:lang w:val="es-ES"/>
        </w:rPr>
        <w:t>• Si trabaja con delincuentes sexuales o pacientes, continúe con la prueba n. °3.</w:t>
      </w:r>
    </w:p>
    <w:p w14:paraId="32614F0E" w14:textId="34BA4EEE" w:rsidR="007761FC" w:rsidRPr="00B85C97" w:rsidRDefault="00404725" w:rsidP="00404725">
      <w:pPr>
        <w:rPr>
          <w:rFonts w:asciiTheme="minorHAnsi" w:hAnsiTheme="minorHAnsi" w:cstheme="minorHAnsi"/>
          <w:bCs/>
          <w:color w:val="000000" w:themeColor="text1"/>
          <w:sz w:val="22"/>
          <w:szCs w:val="22"/>
          <w:lang w:val="es-ES"/>
        </w:rPr>
      </w:pPr>
      <w:r w:rsidRPr="00B85C97">
        <w:rPr>
          <w:rFonts w:asciiTheme="minorHAnsi" w:hAnsiTheme="minorHAnsi" w:cstheme="minorHAnsi"/>
          <w:bCs/>
          <w:color w:val="000000" w:themeColor="text1"/>
          <w:sz w:val="22"/>
          <w:szCs w:val="22"/>
          <w:lang w:val="es-ES"/>
        </w:rPr>
        <w:t>• Ninguna de las anteriores, elija una de las tres pruebas que más le interesen.</w:t>
      </w:r>
    </w:p>
    <w:p w14:paraId="4B3EBA2E" w14:textId="77777777" w:rsidR="00404725" w:rsidRPr="00B85C97" w:rsidRDefault="00404725" w:rsidP="00404725">
      <w:pPr>
        <w:rPr>
          <w:rFonts w:asciiTheme="minorHAnsi" w:hAnsiTheme="minorHAnsi" w:cstheme="minorHAnsi"/>
          <w:bCs/>
          <w:color w:val="000000" w:themeColor="text1"/>
          <w:sz w:val="22"/>
          <w:szCs w:val="22"/>
          <w:lang w:val="es-ES"/>
        </w:rPr>
      </w:pPr>
    </w:p>
    <w:p w14:paraId="7F7718AC" w14:textId="585B03C4" w:rsidR="007761FC" w:rsidRPr="00B85C97" w:rsidRDefault="008D570C" w:rsidP="007761FC">
      <w:pPr>
        <w:rPr>
          <w:rFonts w:asciiTheme="minorHAnsi" w:hAnsiTheme="minorHAnsi" w:cstheme="minorHAnsi"/>
          <w:b/>
          <w:color w:val="000000" w:themeColor="text1"/>
          <w:sz w:val="22"/>
          <w:szCs w:val="22"/>
          <w:lang w:val="es-ES"/>
        </w:rPr>
      </w:pPr>
      <w:r w:rsidRPr="00B85C97">
        <w:rPr>
          <w:rFonts w:asciiTheme="minorHAnsi" w:hAnsiTheme="minorHAnsi" w:cstheme="minorHAnsi"/>
          <w:bCs/>
          <w:color w:val="000000" w:themeColor="text1"/>
          <w:sz w:val="22"/>
          <w:szCs w:val="22"/>
          <w:lang w:val="es-ES"/>
        </w:rPr>
        <w:t>La función "Seguimiento de cambios" está habilitada para resaltar sus cambios. Mantenga esa función activada. O si lo prefiere, puede realizar sus cambios en un color diferente.</w:t>
      </w:r>
    </w:p>
    <w:p w14:paraId="02031AAB" w14:textId="77777777" w:rsidR="00B85C97" w:rsidRPr="00B85C97" w:rsidRDefault="00B85C97" w:rsidP="007761FC">
      <w:pPr>
        <w:rPr>
          <w:rFonts w:asciiTheme="minorHAnsi" w:hAnsiTheme="minorHAnsi" w:cstheme="minorHAnsi"/>
          <w:b/>
          <w:color w:val="000000" w:themeColor="text1"/>
          <w:sz w:val="22"/>
          <w:szCs w:val="22"/>
          <w:lang w:val="es-ES"/>
        </w:rPr>
      </w:pPr>
    </w:p>
    <w:p w14:paraId="16FA8B47" w14:textId="7DD57C00" w:rsidR="007761FC" w:rsidRPr="00B85C97" w:rsidRDefault="007761FC" w:rsidP="007761FC">
      <w:pPr>
        <w:rPr>
          <w:rFonts w:asciiTheme="minorHAnsi" w:hAnsiTheme="minorHAnsi" w:cstheme="minorHAnsi"/>
          <w:b/>
          <w:color w:val="000000" w:themeColor="text1"/>
          <w:sz w:val="22"/>
          <w:szCs w:val="22"/>
          <w:lang w:val="es-ES"/>
        </w:rPr>
      </w:pPr>
      <w:r w:rsidRPr="00B85C97">
        <w:rPr>
          <w:rFonts w:asciiTheme="minorHAnsi" w:hAnsiTheme="minorHAnsi" w:cstheme="minorHAnsi"/>
          <w:b/>
          <w:color w:val="000000" w:themeColor="text1"/>
          <w:sz w:val="22"/>
          <w:szCs w:val="22"/>
          <w:lang w:val="es-ES"/>
        </w:rPr>
        <w:t>--------</w:t>
      </w:r>
    </w:p>
    <w:p w14:paraId="24BDE1F6" w14:textId="77777777" w:rsidR="007761FC" w:rsidRPr="00B85C97" w:rsidRDefault="007761FC" w:rsidP="007761FC">
      <w:pPr>
        <w:rPr>
          <w:rFonts w:asciiTheme="minorHAnsi" w:hAnsiTheme="minorHAnsi" w:cstheme="minorHAnsi"/>
          <w:b/>
          <w:color w:val="000000" w:themeColor="text1"/>
          <w:sz w:val="22"/>
          <w:szCs w:val="22"/>
          <w:lang w:val="es-ES"/>
        </w:rPr>
      </w:pPr>
    </w:p>
    <w:p w14:paraId="3F7640FE" w14:textId="1CBE9531" w:rsidR="007761FC" w:rsidRPr="00B85C97" w:rsidRDefault="008D570C" w:rsidP="007761FC">
      <w:pPr>
        <w:rPr>
          <w:rFonts w:asciiTheme="minorHAnsi" w:hAnsiTheme="minorHAnsi" w:cstheme="minorHAnsi"/>
          <w:b/>
          <w:color w:val="000000" w:themeColor="text1"/>
          <w:sz w:val="22"/>
          <w:szCs w:val="22"/>
          <w:lang w:val="es-ES"/>
        </w:rPr>
      </w:pPr>
      <w:r w:rsidRPr="00B85C97">
        <w:rPr>
          <w:rFonts w:asciiTheme="minorHAnsi" w:hAnsiTheme="minorHAnsi" w:cstheme="minorHAnsi"/>
          <w:b/>
          <w:color w:val="000000" w:themeColor="text1"/>
          <w:sz w:val="22"/>
          <w:szCs w:val="22"/>
          <w:highlight w:val="yellow"/>
          <w:lang w:val="es-ES"/>
        </w:rPr>
        <w:t>PRUEBA # 1 - Fuerzas de la ley o militares</w:t>
      </w:r>
    </w:p>
    <w:p w14:paraId="566E4574" w14:textId="77777777" w:rsidR="008D570C" w:rsidRPr="00B85C97" w:rsidRDefault="008D570C" w:rsidP="007761FC">
      <w:pPr>
        <w:rPr>
          <w:rFonts w:asciiTheme="minorHAnsi" w:hAnsiTheme="minorHAnsi" w:cstheme="minorHAnsi"/>
          <w:b/>
          <w:color w:val="000000" w:themeColor="text1"/>
          <w:sz w:val="22"/>
          <w:szCs w:val="22"/>
          <w:lang w:val="es-ES"/>
        </w:rPr>
      </w:pPr>
    </w:p>
    <w:p w14:paraId="1355009E" w14:textId="77777777" w:rsidR="008D570C" w:rsidRPr="00B85C97" w:rsidRDefault="008D570C" w:rsidP="008D570C">
      <w:pPr>
        <w:rPr>
          <w:rFonts w:asciiTheme="minorHAnsi" w:hAnsiTheme="minorHAnsi" w:cstheme="minorHAnsi"/>
          <w:b/>
          <w:color w:val="000000" w:themeColor="text1"/>
          <w:sz w:val="22"/>
          <w:szCs w:val="22"/>
          <w:lang w:val="es-ES"/>
        </w:rPr>
      </w:pPr>
      <w:r w:rsidRPr="00B85C97">
        <w:rPr>
          <w:rFonts w:asciiTheme="minorHAnsi" w:hAnsiTheme="minorHAnsi" w:cstheme="minorHAnsi"/>
          <w:b/>
          <w:color w:val="000000" w:themeColor="text1"/>
          <w:sz w:val="22"/>
          <w:szCs w:val="22"/>
          <w:lang w:val="es-ES"/>
        </w:rPr>
        <w:t>Modifique la siguiente plantilla con los ajustes necesarios:</w:t>
      </w:r>
    </w:p>
    <w:p w14:paraId="529E771C" w14:textId="7D24B0BD" w:rsidR="008D570C" w:rsidRPr="00B85C97" w:rsidRDefault="008D570C" w:rsidP="008D570C">
      <w:pPr>
        <w:pStyle w:val="ListParagraph"/>
        <w:numPr>
          <w:ilvl w:val="0"/>
          <w:numId w:val="23"/>
        </w:numPr>
        <w:rPr>
          <w:rFonts w:cstheme="minorHAnsi"/>
          <w:bCs/>
          <w:color w:val="000000" w:themeColor="text1"/>
          <w:lang w:val="es-ES"/>
        </w:rPr>
      </w:pPr>
      <w:r w:rsidRPr="00B85C97">
        <w:rPr>
          <w:rFonts w:cstheme="minorHAnsi"/>
          <w:bCs/>
          <w:color w:val="000000" w:themeColor="text1"/>
          <w:lang w:val="es-ES"/>
        </w:rPr>
        <w:t>Actualice la siguiente prueba previa al empleo para su propia agencia o departamento. Revise los 4 temas relevantes a continuación y modifíquelos para que coincidan con las políticas de su agencia. Nota: Una modificación puede incluir cambios de parámetros, definiciones o ejemplos. También pueden incluir reemplazar uno de los temas con un tema más relevante para su agencia.</w:t>
      </w:r>
    </w:p>
    <w:p w14:paraId="244C588C" w14:textId="1C5B97A3" w:rsidR="008D570C" w:rsidRPr="00B85C97" w:rsidRDefault="008D570C" w:rsidP="008D570C">
      <w:pPr>
        <w:pStyle w:val="ListParagraph"/>
        <w:numPr>
          <w:ilvl w:val="0"/>
          <w:numId w:val="23"/>
        </w:numPr>
        <w:rPr>
          <w:rFonts w:cstheme="minorHAnsi"/>
          <w:bCs/>
          <w:color w:val="000000" w:themeColor="text1"/>
          <w:lang w:val="es-ES"/>
        </w:rPr>
      </w:pPr>
      <w:r w:rsidRPr="00B85C97">
        <w:rPr>
          <w:rFonts w:cstheme="minorHAnsi"/>
          <w:bCs/>
          <w:color w:val="000000" w:themeColor="text1"/>
          <w:lang w:val="es-ES"/>
        </w:rPr>
        <w:t>Si es necesario, actualice los cuatro conjuntos de declaraciones relevantes. Deben coincidir con la información que se encuentra en las instrucciones de la prueba preliminar.</w:t>
      </w:r>
    </w:p>
    <w:p w14:paraId="5FB52BCF" w14:textId="45C816B1" w:rsidR="007761FC" w:rsidRPr="00B85C97" w:rsidRDefault="008D570C" w:rsidP="008D570C">
      <w:pPr>
        <w:pStyle w:val="ListParagraph"/>
        <w:numPr>
          <w:ilvl w:val="0"/>
          <w:numId w:val="23"/>
        </w:numPr>
        <w:rPr>
          <w:rFonts w:cstheme="minorHAnsi"/>
          <w:bCs/>
          <w:color w:val="000000" w:themeColor="text1"/>
          <w:lang w:val="es-ES"/>
        </w:rPr>
      </w:pPr>
      <w:r w:rsidRPr="00B85C97">
        <w:rPr>
          <w:rFonts w:cstheme="minorHAnsi"/>
          <w:bCs/>
          <w:color w:val="000000" w:themeColor="text1"/>
          <w:lang w:val="es-ES"/>
        </w:rPr>
        <w:t>Asegúrese de que los cuatro conjuntos de declaraciones estén equilibrados.</w:t>
      </w:r>
    </w:p>
    <w:p w14:paraId="525F461B" w14:textId="77777777" w:rsidR="008D570C" w:rsidRPr="00B85C97" w:rsidRDefault="008D570C" w:rsidP="008D570C">
      <w:pPr>
        <w:rPr>
          <w:rFonts w:asciiTheme="minorHAnsi" w:hAnsiTheme="minorHAnsi" w:cstheme="minorHAnsi"/>
          <w:bCs/>
          <w:color w:val="000000" w:themeColor="text1"/>
          <w:sz w:val="22"/>
          <w:szCs w:val="22"/>
          <w:lang w:val="es-ES"/>
        </w:rPr>
      </w:pPr>
    </w:p>
    <w:p w14:paraId="483C4742" w14:textId="77777777" w:rsidR="008D570C" w:rsidRPr="00B85C97" w:rsidRDefault="008D570C" w:rsidP="008D570C">
      <w:pPr>
        <w:pStyle w:val="NoSpacing"/>
        <w:rPr>
          <w:rFonts w:asciiTheme="minorHAnsi" w:hAnsiTheme="minorHAnsi" w:cstheme="minorHAnsi"/>
          <w:b/>
          <w:color w:val="000000" w:themeColor="text1"/>
          <w:sz w:val="22"/>
          <w:szCs w:val="22"/>
          <w:lang w:val="es-ES"/>
        </w:rPr>
      </w:pPr>
      <w:r w:rsidRPr="00B85C97">
        <w:rPr>
          <w:rFonts w:asciiTheme="minorHAnsi" w:hAnsiTheme="minorHAnsi" w:cstheme="minorHAnsi"/>
          <w:b/>
          <w:color w:val="000000" w:themeColor="text1"/>
          <w:sz w:val="22"/>
          <w:szCs w:val="22"/>
          <w:lang w:val="es-ES"/>
        </w:rPr>
        <w:t>Actualmente, los 4 temas relevantes son:</w:t>
      </w:r>
    </w:p>
    <w:p w14:paraId="6B85BFCA" w14:textId="77777777" w:rsidR="008D570C" w:rsidRPr="00B85C97" w:rsidRDefault="008D570C" w:rsidP="008D570C">
      <w:pPr>
        <w:ind w:left="720"/>
        <w:rPr>
          <w:rFonts w:asciiTheme="minorHAnsi" w:hAnsiTheme="minorHAnsi" w:cstheme="minorHAnsi"/>
          <w:sz w:val="22"/>
          <w:szCs w:val="22"/>
          <w:lang w:val="es-ES"/>
        </w:rPr>
      </w:pPr>
      <w:r w:rsidRPr="00B85C97">
        <w:rPr>
          <w:rFonts w:asciiTheme="minorHAnsi" w:hAnsiTheme="minorHAnsi" w:cstheme="minorHAnsi"/>
          <w:sz w:val="22"/>
          <w:szCs w:val="22"/>
          <w:lang w:val="es-ES"/>
        </w:rPr>
        <w:t>R1. Cumplimiento de la política de drogas ilegales de los departamentos</w:t>
      </w:r>
    </w:p>
    <w:p w14:paraId="051BA1EC" w14:textId="77777777" w:rsidR="008D570C" w:rsidRPr="00B85C97" w:rsidRDefault="008D570C" w:rsidP="008D570C">
      <w:pPr>
        <w:ind w:left="720"/>
        <w:rPr>
          <w:rFonts w:asciiTheme="minorHAnsi" w:hAnsiTheme="minorHAnsi" w:cstheme="minorHAnsi"/>
          <w:sz w:val="22"/>
          <w:szCs w:val="22"/>
          <w:lang w:val="es-ES"/>
        </w:rPr>
      </w:pPr>
      <w:r w:rsidRPr="00B85C97">
        <w:rPr>
          <w:rFonts w:asciiTheme="minorHAnsi" w:hAnsiTheme="minorHAnsi" w:cstheme="minorHAnsi"/>
          <w:sz w:val="22"/>
          <w:szCs w:val="22"/>
          <w:lang w:val="es-ES"/>
        </w:rPr>
        <w:t>R2. Robo de un artículo valorado en más de $ 300 como adulto</w:t>
      </w:r>
    </w:p>
    <w:p w14:paraId="101F7FD4" w14:textId="6CA7F51D" w:rsidR="008D570C" w:rsidRPr="00B85C97" w:rsidRDefault="008D570C" w:rsidP="008D570C">
      <w:pPr>
        <w:ind w:left="720"/>
        <w:rPr>
          <w:rFonts w:asciiTheme="minorHAnsi" w:hAnsiTheme="minorHAnsi" w:cstheme="minorHAnsi"/>
          <w:sz w:val="22"/>
          <w:szCs w:val="22"/>
          <w:lang w:val="es-ES"/>
        </w:rPr>
      </w:pPr>
      <w:r w:rsidRPr="00B85C97">
        <w:rPr>
          <w:rFonts w:asciiTheme="minorHAnsi" w:hAnsiTheme="minorHAnsi" w:cstheme="minorHAnsi"/>
          <w:sz w:val="22"/>
          <w:szCs w:val="22"/>
          <w:lang w:val="es-ES"/>
        </w:rPr>
        <w:t xml:space="preserve">R3. Comisión de </w:t>
      </w:r>
      <w:r w:rsidR="00B85C97" w:rsidRPr="00B85C97">
        <w:rPr>
          <w:rFonts w:asciiTheme="minorHAnsi" w:hAnsiTheme="minorHAnsi" w:cstheme="minorHAnsi"/>
          <w:sz w:val="22"/>
          <w:szCs w:val="22"/>
          <w:lang w:val="es-ES"/>
        </w:rPr>
        <w:t>delito grave</w:t>
      </w:r>
      <w:r w:rsidR="00B85C97">
        <w:rPr>
          <w:rFonts w:asciiTheme="minorHAnsi" w:hAnsiTheme="minorHAnsi" w:cstheme="minorHAnsi"/>
          <w:sz w:val="22"/>
          <w:szCs w:val="22"/>
          <w:lang w:val="es-ES"/>
        </w:rPr>
        <w:t>s</w:t>
      </w:r>
      <w:r w:rsidRPr="00B85C97">
        <w:rPr>
          <w:rFonts w:asciiTheme="minorHAnsi" w:hAnsiTheme="minorHAnsi" w:cstheme="minorHAnsi"/>
          <w:sz w:val="22"/>
          <w:szCs w:val="22"/>
          <w:lang w:val="es-ES"/>
        </w:rPr>
        <w:t xml:space="preserve"> siendo adulto</w:t>
      </w:r>
    </w:p>
    <w:p w14:paraId="66448131" w14:textId="6631438D" w:rsidR="007761FC" w:rsidRPr="00B85C97" w:rsidRDefault="008D570C" w:rsidP="008D570C">
      <w:pPr>
        <w:ind w:left="720"/>
        <w:rPr>
          <w:rFonts w:asciiTheme="minorHAnsi" w:hAnsiTheme="minorHAnsi" w:cstheme="minorHAnsi"/>
          <w:sz w:val="22"/>
          <w:szCs w:val="22"/>
          <w:lang w:val="es-ES"/>
        </w:rPr>
      </w:pPr>
      <w:r w:rsidRPr="00B85C97">
        <w:rPr>
          <w:rFonts w:asciiTheme="minorHAnsi" w:hAnsiTheme="minorHAnsi" w:cstheme="minorHAnsi"/>
          <w:sz w:val="22"/>
          <w:szCs w:val="22"/>
          <w:lang w:val="es-ES"/>
        </w:rPr>
        <w:t>R4. Vínculos con el terrorismo (tema de comparación)</w:t>
      </w:r>
    </w:p>
    <w:p w14:paraId="0AF96C84" w14:textId="1DC4B3D6" w:rsidR="00AA0082" w:rsidRPr="00B85C97" w:rsidRDefault="00AA0082" w:rsidP="008D570C">
      <w:pPr>
        <w:ind w:left="720"/>
        <w:rPr>
          <w:rFonts w:asciiTheme="minorHAnsi" w:hAnsiTheme="minorHAnsi" w:cstheme="minorHAnsi"/>
          <w:sz w:val="22"/>
          <w:szCs w:val="22"/>
          <w:lang w:val="es-ES"/>
        </w:rPr>
      </w:pPr>
    </w:p>
    <w:p w14:paraId="132B0BBA" w14:textId="77777777" w:rsidR="008D570C" w:rsidRPr="00B85C97" w:rsidRDefault="008D570C" w:rsidP="00123352">
      <w:pPr>
        <w:rPr>
          <w:rFonts w:asciiTheme="minorHAnsi" w:hAnsiTheme="minorHAnsi" w:cstheme="minorHAnsi"/>
          <w:b/>
          <w:bCs/>
          <w:color w:val="000000" w:themeColor="text1"/>
          <w:sz w:val="22"/>
          <w:szCs w:val="22"/>
          <w:u w:val="single"/>
          <w:lang w:val="es-ES"/>
        </w:rPr>
      </w:pPr>
    </w:p>
    <w:p w14:paraId="6D1D12D5" w14:textId="76E01121" w:rsidR="007761FC" w:rsidRPr="00B85C97" w:rsidRDefault="008D570C" w:rsidP="007761FC">
      <w:pPr>
        <w:rPr>
          <w:rFonts w:asciiTheme="minorHAnsi" w:hAnsiTheme="minorHAnsi" w:cstheme="minorHAnsi"/>
          <w:b/>
          <w:bCs/>
          <w:color w:val="000000" w:themeColor="text1"/>
          <w:sz w:val="22"/>
          <w:szCs w:val="22"/>
          <w:u w:val="single"/>
          <w:lang w:val="es-ES"/>
        </w:rPr>
      </w:pPr>
      <w:r w:rsidRPr="00B85C97">
        <w:rPr>
          <w:rFonts w:asciiTheme="minorHAnsi" w:hAnsiTheme="minorHAnsi" w:cstheme="minorHAnsi"/>
          <w:b/>
          <w:bCs/>
          <w:color w:val="000000" w:themeColor="text1"/>
          <w:sz w:val="22"/>
          <w:szCs w:val="22"/>
          <w:u w:val="single"/>
          <w:lang w:val="es-ES"/>
        </w:rPr>
        <w:t>Plantilla de prueba:</w:t>
      </w:r>
    </w:p>
    <w:p w14:paraId="0C04F799" w14:textId="1B3A4F04" w:rsidR="008D570C" w:rsidRPr="00B85C97" w:rsidRDefault="008D570C" w:rsidP="008D570C">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Esta prueba previa al empleo de las fuerzas del orden público le preguntará sobre su participación en estos cuatro temas descalificadores: (1) Vínculos con organizaciones terroristas, (2) Cumplimiento de la política de drogas ilegales del departamento, (3) Robo de un artículo valorado en más de $300 y (4) Comisión de delitos graves.</w:t>
      </w:r>
    </w:p>
    <w:p w14:paraId="359B5B76" w14:textId="77777777" w:rsidR="008D570C" w:rsidRPr="00B85C97" w:rsidRDefault="008D570C" w:rsidP="008D570C">
      <w:pPr>
        <w:pStyle w:val="PlainText"/>
        <w:rPr>
          <w:rFonts w:asciiTheme="minorHAnsi" w:hAnsiTheme="minorHAnsi" w:cstheme="minorHAnsi"/>
          <w:color w:val="000000" w:themeColor="text1"/>
          <w:szCs w:val="22"/>
          <w:lang w:val="es-ES"/>
        </w:rPr>
      </w:pPr>
    </w:p>
    <w:p w14:paraId="24107E28" w14:textId="77777777" w:rsidR="008D570C" w:rsidRPr="00B85C97" w:rsidRDefault="008D570C" w:rsidP="008D570C">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lastRenderedPageBreak/>
        <w:t>Primero, queremos asegurarnos de que nadie tenga vínculos con una organización terrorista extranjera. Esto incluye al Estado Islámico en Irak y Siria (ISIS), Al Qaeda, los talibanes o cualquier otra organización terrorista extranjera con operativos en el país.</w:t>
      </w:r>
    </w:p>
    <w:p w14:paraId="27C49887" w14:textId="77777777" w:rsidR="008D570C" w:rsidRPr="00B85C97" w:rsidRDefault="008D570C" w:rsidP="008D570C">
      <w:pPr>
        <w:pStyle w:val="PlainText"/>
        <w:rPr>
          <w:rFonts w:asciiTheme="minorHAnsi" w:hAnsiTheme="minorHAnsi" w:cstheme="minorHAnsi"/>
          <w:color w:val="000000" w:themeColor="text1"/>
          <w:szCs w:val="22"/>
          <w:lang w:val="es-ES"/>
        </w:rPr>
      </w:pPr>
    </w:p>
    <w:p w14:paraId="348E6DA6" w14:textId="3C1C3E46" w:rsidR="007761FC" w:rsidRPr="00B85C97" w:rsidRDefault="008D570C" w:rsidP="008D570C">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Los terroristas intentan crear malestar político atacando a las fuerzas del orden, al personal militar y a civiles inocentes. Estas organizaciones subversivas tienen una agenda religiosa o política con el objetivo de destruir los sistemas democráticos de gobierno o simplemente crear terror. La asociación con organizaciones terroristas es un delito grave y se castiga con varios años de prisión.</w:t>
      </w:r>
    </w:p>
    <w:p w14:paraId="48BB245D" w14:textId="77777777" w:rsidR="00B85C97" w:rsidRDefault="00B85C97" w:rsidP="008D570C">
      <w:pPr>
        <w:pStyle w:val="PlainText"/>
        <w:rPr>
          <w:rFonts w:asciiTheme="minorHAnsi" w:hAnsiTheme="minorHAnsi" w:cstheme="minorHAnsi"/>
          <w:color w:val="000000" w:themeColor="text1"/>
          <w:szCs w:val="22"/>
          <w:lang w:val="es-ES"/>
        </w:rPr>
      </w:pPr>
    </w:p>
    <w:p w14:paraId="1E38195B" w14:textId="26F60F71" w:rsidR="008D570C" w:rsidRPr="00B85C97" w:rsidRDefault="008D570C" w:rsidP="008D570C">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Si ha estado involucrado con una organización terrorista, piense en las consecuencias. El año pasado, los terroristas mataron a un promedio de 51 personas por día. Violan los derechos humanos básicos e imponen duras penas o la muerte a cualquiera que no esté de acuerdo con sus creencias políticas o religiosas. Estamos comprometidos con la seguridad y protección de nuestros miembros y ciudadanos. Perseguiremos y procesaremos agresivamente a cualquiera que trabaje en nombre de organizaciones terroristas extranjeras.</w:t>
      </w:r>
    </w:p>
    <w:p w14:paraId="69318263" w14:textId="77777777" w:rsidR="008D570C" w:rsidRPr="00B85C97" w:rsidRDefault="008D570C" w:rsidP="008D570C">
      <w:pPr>
        <w:pStyle w:val="PlainText"/>
        <w:rPr>
          <w:rFonts w:asciiTheme="minorHAnsi" w:hAnsiTheme="minorHAnsi" w:cstheme="minorHAnsi"/>
          <w:color w:val="000000" w:themeColor="text1"/>
          <w:szCs w:val="22"/>
          <w:lang w:val="es-ES"/>
        </w:rPr>
      </w:pPr>
    </w:p>
    <w:p w14:paraId="2B63F100" w14:textId="77777777" w:rsidR="008D570C" w:rsidRPr="00B85C97" w:rsidRDefault="008D570C" w:rsidP="008D570C">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 xml:space="preserve">En segundo lugar, esta prueba le preguntará si ha cumplido con la política de drogas ilegales del departamento de policía. La política de drogas ilegales del departamento establece que un solicitante será descalificado del proceso de contratación si ha usado, comprado, poseído o vendido drogas ilegales duras en los últimos 5 años. Esto incluye cocaína, barbitúricos, metanfetamina, heroína, LSD, alucinógenos como hongos o drogas sintéticas como </w:t>
      </w:r>
      <w:proofErr w:type="spellStart"/>
      <w:r w:rsidRPr="00B85C97">
        <w:rPr>
          <w:rFonts w:asciiTheme="minorHAnsi" w:hAnsiTheme="minorHAnsi" w:cstheme="minorHAnsi"/>
          <w:color w:val="000000" w:themeColor="text1"/>
          <w:szCs w:val="22"/>
          <w:lang w:val="es-ES"/>
        </w:rPr>
        <w:t>Spice</w:t>
      </w:r>
      <w:proofErr w:type="spellEnd"/>
      <w:r w:rsidRPr="00B85C97">
        <w:rPr>
          <w:rFonts w:asciiTheme="minorHAnsi" w:hAnsiTheme="minorHAnsi" w:cstheme="minorHAnsi"/>
          <w:color w:val="000000" w:themeColor="text1"/>
          <w:szCs w:val="22"/>
          <w:lang w:val="es-ES"/>
        </w:rPr>
        <w:t xml:space="preserve"> o K2.</w:t>
      </w:r>
    </w:p>
    <w:p w14:paraId="34214918" w14:textId="77777777" w:rsidR="008D570C" w:rsidRPr="00B85C97" w:rsidRDefault="008D570C" w:rsidP="008D570C">
      <w:pPr>
        <w:pStyle w:val="PlainText"/>
        <w:rPr>
          <w:rFonts w:asciiTheme="minorHAnsi" w:hAnsiTheme="minorHAnsi" w:cstheme="minorHAnsi"/>
          <w:color w:val="000000" w:themeColor="text1"/>
          <w:szCs w:val="22"/>
          <w:lang w:val="es-ES"/>
        </w:rPr>
      </w:pPr>
    </w:p>
    <w:p w14:paraId="72267622" w14:textId="1DDC2DC5" w:rsidR="007761FC" w:rsidRPr="00B85C97" w:rsidRDefault="008D570C" w:rsidP="008D570C">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 xml:space="preserve">También incluye PCP, hachís o aceite de hachís, esteroides anabólicos, éxtasis, GHB, </w:t>
      </w:r>
      <w:proofErr w:type="spellStart"/>
      <w:r w:rsidRPr="00B85C97">
        <w:rPr>
          <w:rFonts w:asciiTheme="minorHAnsi" w:hAnsiTheme="minorHAnsi" w:cstheme="minorHAnsi"/>
          <w:color w:val="000000" w:themeColor="text1"/>
          <w:szCs w:val="22"/>
          <w:lang w:val="es-ES"/>
        </w:rPr>
        <w:t>catinona</w:t>
      </w:r>
      <w:proofErr w:type="spellEnd"/>
      <w:r w:rsidRPr="00B85C97">
        <w:rPr>
          <w:rFonts w:asciiTheme="minorHAnsi" w:hAnsiTheme="minorHAnsi" w:cstheme="minorHAnsi"/>
          <w:color w:val="000000" w:themeColor="text1"/>
          <w:szCs w:val="22"/>
          <w:lang w:val="es-ES"/>
        </w:rPr>
        <w:t xml:space="preserve"> sintética ("sales de baño"), inhalaciones o aerosoles inhalados para drogarse, abuso de medicamentos recetados, como opioides, que no están escritos para que usted se drogue, o cualquier otra droga ilegal dura similar. La política de drogas ilegales del departamento también establece que un solicitante será descalificado si ha usado, comprado, poseído o vendido marihuana en su forma natural de cannabis en los últimos 3 años.</w:t>
      </w:r>
    </w:p>
    <w:p w14:paraId="2D08D54D" w14:textId="77777777" w:rsidR="008D570C" w:rsidRPr="00B85C97" w:rsidRDefault="008D570C" w:rsidP="008D570C">
      <w:pPr>
        <w:pStyle w:val="PlainText"/>
        <w:rPr>
          <w:rFonts w:asciiTheme="minorHAnsi" w:hAnsiTheme="minorHAnsi" w:cstheme="minorHAnsi"/>
          <w:color w:val="000000" w:themeColor="text1"/>
          <w:szCs w:val="22"/>
          <w:lang w:val="es-ES"/>
        </w:rPr>
      </w:pPr>
    </w:p>
    <w:p w14:paraId="238514C8" w14:textId="06691B01" w:rsidR="008D570C" w:rsidRPr="00B85C97" w:rsidRDefault="008D570C" w:rsidP="008D570C">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En tercer lugar, esta prueba le preguntará si, como adulto, ha cometido un robo de un artículo por un valor de más de $300. Un "robo" es tomar o robar la propiedad, los productos, la mercadería o el dinero de otra persona, sin el consentimiento del propietario y con la intención de privarlo de forma permanente. Esto incluye robar en una empresa, en un lugar de trabajo anterior o en otra persona.</w:t>
      </w:r>
    </w:p>
    <w:p w14:paraId="437B0364" w14:textId="77777777" w:rsidR="008D570C" w:rsidRPr="00B85C97" w:rsidRDefault="008D570C" w:rsidP="008D570C">
      <w:pPr>
        <w:pStyle w:val="PlainText"/>
        <w:rPr>
          <w:rFonts w:asciiTheme="minorHAnsi" w:hAnsiTheme="minorHAnsi" w:cstheme="minorHAnsi"/>
          <w:color w:val="000000" w:themeColor="text1"/>
          <w:szCs w:val="22"/>
          <w:lang w:val="es-ES"/>
        </w:rPr>
      </w:pPr>
    </w:p>
    <w:p w14:paraId="4C73831F" w14:textId="1CB27F79" w:rsidR="007761FC" w:rsidRPr="00B85C97" w:rsidRDefault="008D570C" w:rsidP="008D570C">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Finalmente, esta prueba le preguntará si ha cometido un delito grave, como adulto. Los delitos graves incluyen actos delictivos contra una persona o contra la propiedad, que podrían resultar en su arresto, condena y sentencia de prisión. Esto incluye delitos graves cometidos en la edad adulta, ya sea que lo atrapen o no.</w:t>
      </w:r>
    </w:p>
    <w:p w14:paraId="06D10061" w14:textId="77777777" w:rsidR="008D570C" w:rsidRPr="00B85C97" w:rsidRDefault="008D570C" w:rsidP="008D570C">
      <w:pPr>
        <w:pStyle w:val="PlainText"/>
        <w:rPr>
          <w:rFonts w:asciiTheme="minorHAnsi" w:hAnsiTheme="minorHAnsi" w:cstheme="minorHAnsi"/>
          <w:color w:val="000000" w:themeColor="text1"/>
          <w:szCs w:val="22"/>
          <w:lang w:val="es-ES"/>
        </w:rPr>
      </w:pPr>
    </w:p>
    <w:p w14:paraId="33A181F0" w14:textId="73DD5C4A" w:rsidR="008D570C" w:rsidRPr="00B85C97" w:rsidRDefault="008D570C" w:rsidP="008D570C">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Los ejemplos de delitos graves pueden incluir: cualquier grado de asesinato, agresión sexual o violación, abuso sexual de un menor, que es contacto sexual como adulto con alguien menor de 16 años, pornografía infantil, que incluye posesión, fabricación o distribución, amenaza, violencia doméstica, secuestro, asalto o agresión que resulta en una lesión traumática de otra persona, y perjurio, que es engañar intencionalmente bajo juramento.</w:t>
      </w:r>
    </w:p>
    <w:p w14:paraId="5602B2AC" w14:textId="77777777" w:rsidR="008D570C" w:rsidRPr="00B85C97" w:rsidRDefault="008D570C" w:rsidP="008D570C">
      <w:pPr>
        <w:pStyle w:val="PlainText"/>
        <w:rPr>
          <w:rFonts w:asciiTheme="minorHAnsi" w:hAnsiTheme="minorHAnsi" w:cstheme="minorHAnsi"/>
          <w:color w:val="000000" w:themeColor="text1"/>
          <w:szCs w:val="22"/>
          <w:lang w:val="es-ES"/>
        </w:rPr>
      </w:pPr>
    </w:p>
    <w:p w14:paraId="28C7B7B7" w14:textId="2E8383EE" w:rsidR="007761FC" w:rsidRPr="00B85C97" w:rsidRDefault="008D570C" w:rsidP="008D570C">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En resumen, esta prueba le preguntará sobre su participación en cuatro temas: (1) Vínculos con una organización terrorista, (2) Cumplimiento de la política de drogas ilegales del departamento, (3) Robo de un artículo valorado en más de $300 como adulto, y (4) Comisión de un delito grave en la edad adulta.</w:t>
      </w:r>
    </w:p>
    <w:p w14:paraId="2C70864F" w14:textId="77777777" w:rsidR="008D570C" w:rsidRPr="00B85C97" w:rsidRDefault="008D570C" w:rsidP="008D570C">
      <w:pPr>
        <w:pStyle w:val="PlainText"/>
        <w:rPr>
          <w:rFonts w:asciiTheme="minorHAnsi" w:hAnsiTheme="minorHAnsi" w:cstheme="minorHAnsi"/>
          <w:color w:val="000000" w:themeColor="text1"/>
          <w:szCs w:val="22"/>
          <w:lang w:val="es-ES"/>
        </w:rPr>
      </w:pPr>
    </w:p>
    <w:p w14:paraId="6EA16B27" w14:textId="70D17507" w:rsidR="007761FC" w:rsidRPr="00B85C97" w:rsidRDefault="008D570C" w:rsidP="007761FC">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lastRenderedPageBreak/>
        <w:t>Si tiene vínculos con una organización terrorista, ha violado la política de drogas ilegales del departamento, ha cometido un robo de un artículo valorado en más de $300 como adulto o ha cometido un delito grave como adulto, informe al administrador de la prueba ahora.</w:t>
      </w:r>
    </w:p>
    <w:p w14:paraId="3E6F4109" w14:textId="4E6ED41C" w:rsidR="008D570C" w:rsidRDefault="008D570C" w:rsidP="007761FC">
      <w:pPr>
        <w:pStyle w:val="PlainText"/>
        <w:rPr>
          <w:rFonts w:asciiTheme="minorHAnsi" w:hAnsiTheme="minorHAnsi" w:cstheme="minorHAnsi"/>
          <w:color w:val="000000" w:themeColor="text1"/>
          <w:szCs w:val="22"/>
          <w:lang w:val="es-ES"/>
        </w:rPr>
      </w:pPr>
    </w:p>
    <w:p w14:paraId="0CCC053A" w14:textId="09F12763" w:rsidR="00B85C97" w:rsidRDefault="00B85C97" w:rsidP="007761FC">
      <w:pPr>
        <w:pStyle w:val="PlainText"/>
        <w:rPr>
          <w:rFonts w:asciiTheme="minorHAnsi" w:hAnsiTheme="minorHAnsi" w:cstheme="minorHAnsi"/>
          <w:color w:val="000000" w:themeColor="text1"/>
          <w:szCs w:val="22"/>
          <w:lang w:val="es-ES"/>
        </w:rPr>
      </w:pPr>
    </w:p>
    <w:p w14:paraId="0380C5FA" w14:textId="77777777" w:rsidR="00B85C97" w:rsidRPr="00B85C97" w:rsidRDefault="00B85C97" w:rsidP="007761FC">
      <w:pPr>
        <w:pStyle w:val="PlainText"/>
        <w:rPr>
          <w:rFonts w:asciiTheme="minorHAnsi" w:hAnsiTheme="minorHAnsi" w:cstheme="minorHAnsi"/>
          <w:color w:val="000000" w:themeColor="text1"/>
          <w:szCs w:val="22"/>
          <w:lang w:val="es-ES"/>
        </w:rPr>
      </w:pPr>
    </w:p>
    <w:p w14:paraId="4198BB1E" w14:textId="007916B6" w:rsidR="007761FC" w:rsidRPr="00B85C97" w:rsidRDefault="008D570C" w:rsidP="007761FC">
      <w:pPr>
        <w:pStyle w:val="PlainText"/>
        <w:rPr>
          <w:rFonts w:asciiTheme="minorHAnsi" w:hAnsiTheme="minorHAnsi" w:cstheme="minorHAnsi"/>
          <w:color w:val="000000" w:themeColor="text1"/>
          <w:szCs w:val="22"/>
          <w:u w:val="single"/>
          <w:lang w:val="es-ES"/>
        </w:rPr>
      </w:pPr>
      <w:r w:rsidRPr="00B85C97">
        <w:rPr>
          <w:rFonts w:asciiTheme="minorHAnsi" w:hAnsiTheme="minorHAnsi" w:cstheme="minorHAnsi"/>
          <w:color w:val="000000" w:themeColor="text1"/>
          <w:szCs w:val="22"/>
          <w:u w:val="single"/>
          <w:lang w:val="es-ES"/>
        </w:rPr>
        <w:t>Declaraciones R1</w:t>
      </w:r>
    </w:p>
    <w:p w14:paraId="3E148E5F" w14:textId="77777777"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1- He cumplido con la política de drogas ilegales del departamento.</w:t>
      </w:r>
    </w:p>
    <w:p w14:paraId="35A6AF46" w14:textId="77777777"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2- Estoy siguiendo la política de drogas ilegales del departamento.</w:t>
      </w:r>
    </w:p>
    <w:p w14:paraId="569EE553" w14:textId="77777777"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3- No he violado la política de drogas ilegales del departamento de ninguna manera.</w:t>
      </w:r>
    </w:p>
    <w:p w14:paraId="28D07347" w14:textId="77777777"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4- No estoy violando la política de drogas ilegales del departamento.</w:t>
      </w:r>
    </w:p>
    <w:p w14:paraId="5FE32144" w14:textId="77777777"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5- He cumplido con la política de drogas ilegales del departamento.</w:t>
      </w:r>
    </w:p>
    <w:p w14:paraId="27800991" w14:textId="77777777"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6- He cumplido con la política de drogas ilegales del departamento.</w:t>
      </w:r>
    </w:p>
    <w:p w14:paraId="75FBCDAC" w14:textId="77777777"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7- Admito haber violado la política de drogas ilegales del departamento.</w:t>
      </w:r>
    </w:p>
    <w:p w14:paraId="580E430F" w14:textId="77777777"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8- Soy culpable de violar la política de drogas ilegales del departamento.</w:t>
      </w:r>
    </w:p>
    <w:p w14:paraId="362F6ECA" w14:textId="77777777"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9- No he cumplido con la política de drogas ilegales del departamento.</w:t>
      </w:r>
    </w:p>
    <w:p w14:paraId="54BA1B24" w14:textId="77777777"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10- He incumplido o violado la política de drogas ilegales del departamento.</w:t>
      </w:r>
    </w:p>
    <w:p w14:paraId="02B0132B" w14:textId="77777777"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11- He violado la política de drogas ilegales del departamento de alguna manera.</w:t>
      </w:r>
    </w:p>
    <w:p w14:paraId="7C82FB45" w14:textId="37DBF8FE" w:rsidR="007761FC"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12- Estoy violando la política de drogas ilegales del departamento.</w:t>
      </w:r>
    </w:p>
    <w:p w14:paraId="47EE93E8" w14:textId="77777777" w:rsidR="007761FC" w:rsidRPr="00B85C97" w:rsidRDefault="007761FC" w:rsidP="007761FC">
      <w:pPr>
        <w:pStyle w:val="PlainText"/>
        <w:rPr>
          <w:rFonts w:asciiTheme="minorHAnsi" w:hAnsiTheme="minorHAnsi" w:cstheme="minorHAnsi"/>
          <w:color w:val="000000" w:themeColor="text1"/>
          <w:szCs w:val="22"/>
          <w:lang w:val="es-ES"/>
        </w:rPr>
      </w:pPr>
    </w:p>
    <w:p w14:paraId="26ACFF47" w14:textId="26FE2FB6" w:rsidR="007761FC" w:rsidRPr="00B85C97" w:rsidRDefault="007269DB" w:rsidP="007761FC">
      <w:pPr>
        <w:pStyle w:val="PlainText"/>
        <w:rPr>
          <w:rFonts w:asciiTheme="minorHAnsi" w:hAnsiTheme="minorHAnsi" w:cstheme="minorHAnsi"/>
          <w:color w:val="000000" w:themeColor="text1"/>
          <w:szCs w:val="22"/>
          <w:u w:val="single"/>
          <w:lang w:val="es-ES"/>
        </w:rPr>
      </w:pPr>
      <w:r w:rsidRPr="00B85C97">
        <w:rPr>
          <w:rFonts w:asciiTheme="minorHAnsi" w:hAnsiTheme="minorHAnsi" w:cstheme="minorHAnsi"/>
          <w:color w:val="000000" w:themeColor="text1"/>
          <w:szCs w:val="22"/>
          <w:u w:val="single"/>
          <w:lang w:val="es-ES"/>
        </w:rPr>
        <w:t>Declaraciones R2</w:t>
      </w:r>
    </w:p>
    <w:p w14:paraId="5DCED556" w14:textId="22D4AB4C"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1- No he robado ningún artículo valorado en más de $300 como adulto.</w:t>
      </w:r>
    </w:p>
    <w:p w14:paraId="62DB2366" w14:textId="53BC3616"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2- Desde que me convertí en adulto, no he robado artículos de más de $300.</w:t>
      </w:r>
    </w:p>
    <w:p w14:paraId="0BE9F41F" w14:textId="7673BBA9"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3- No he robado ningún artículo valorado en más de $300 como adulto.</w:t>
      </w:r>
    </w:p>
    <w:p w14:paraId="29470A9A" w14:textId="50F34226"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4- No he cometido robo de un artículo valorado en más de $300 como adulto.</w:t>
      </w:r>
    </w:p>
    <w:p w14:paraId="256E7869" w14:textId="1F3D7A1B"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5- Soy inocente de robar un artículo que vale más de $300 cuando soy adulto.</w:t>
      </w:r>
    </w:p>
    <w:p w14:paraId="1A0E0C0B" w14:textId="14823088"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6- Como adulto, no he robado un artículo que valga más de $300.</w:t>
      </w:r>
    </w:p>
    <w:p w14:paraId="27F0C8CE" w14:textId="618C9943"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7- Soy culpable de robar un artículo valorado en más de $300 como adulto.</w:t>
      </w:r>
    </w:p>
    <w:p w14:paraId="5B545343" w14:textId="69E08098"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8- He robado artículos por valor de más de $300 como adulto.</w:t>
      </w:r>
    </w:p>
    <w:p w14:paraId="4D0B15AB" w14:textId="64B23E94"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9- Como adulto, robé un artículo que valía más de $300.</w:t>
      </w:r>
    </w:p>
    <w:p w14:paraId="3D4B2347" w14:textId="25179B2B"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10- He cometido el robo de un artículo por valor de más de $300 cuando era adulto.</w:t>
      </w:r>
    </w:p>
    <w:p w14:paraId="069532B0" w14:textId="15A88D93"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11- Admito haber robado un artículo valorado en más de $300 como adulto.</w:t>
      </w:r>
    </w:p>
    <w:p w14:paraId="3D547F1A" w14:textId="7E4C08C8" w:rsidR="007761FC"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12- Desde que me convertí en adulto, robé un artículo valorado en más de $300.</w:t>
      </w:r>
    </w:p>
    <w:p w14:paraId="2BFBAD7E" w14:textId="77777777" w:rsidR="007269DB" w:rsidRPr="00B85C97" w:rsidRDefault="007269DB" w:rsidP="007269DB">
      <w:pPr>
        <w:pStyle w:val="PlainText"/>
        <w:rPr>
          <w:rFonts w:asciiTheme="minorHAnsi" w:hAnsiTheme="minorHAnsi" w:cstheme="minorHAnsi"/>
          <w:color w:val="000000" w:themeColor="text1"/>
          <w:szCs w:val="22"/>
          <w:lang w:val="es-ES"/>
        </w:rPr>
      </w:pPr>
    </w:p>
    <w:p w14:paraId="6D9CCDE7" w14:textId="04F19E2A" w:rsidR="007761FC" w:rsidRPr="00B85C97" w:rsidRDefault="007269DB" w:rsidP="007761FC">
      <w:pPr>
        <w:pStyle w:val="PlainText"/>
        <w:rPr>
          <w:rFonts w:asciiTheme="minorHAnsi" w:hAnsiTheme="minorHAnsi" w:cstheme="minorHAnsi"/>
          <w:color w:val="000000" w:themeColor="text1"/>
          <w:szCs w:val="22"/>
          <w:u w:val="single"/>
          <w:lang w:val="es-ES"/>
        </w:rPr>
      </w:pPr>
      <w:r w:rsidRPr="00B85C97">
        <w:rPr>
          <w:rFonts w:asciiTheme="minorHAnsi" w:hAnsiTheme="minorHAnsi" w:cstheme="minorHAnsi"/>
          <w:color w:val="000000" w:themeColor="text1"/>
          <w:szCs w:val="22"/>
          <w:u w:val="single"/>
          <w:lang w:val="es-ES"/>
        </w:rPr>
        <w:t>Declaraciones R3</w:t>
      </w:r>
    </w:p>
    <w:p w14:paraId="5DCFAFA7" w14:textId="77777777"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1- No he cometido ningún delito grave como adulto.</w:t>
      </w:r>
    </w:p>
    <w:p w14:paraId="03927708" w14:textId="77777777"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2- No soy culpable de cometer un delito grave como adulto.</w:t>
      </w:r>
    </w:p>
    <w:p w14:paraId="24ED2DD2" w14:textId="77777777"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3- Nunca he estado involucrado en ningún delito grave como adulto.</w:t>
      </w:r>
    </w:p>
    <w:p w14:paraId="3A03A8CE" w14:textId="77777777"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4- Cometer un delito grave es algo que no hice de adulto.</w:t>
      </w:r>
    </w:p>
    <w:p w14:paraId="396FC6AC" w14:textId="77777777"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5- No he participado en ningún delito grave como adulto.</w:t>
      </w:r>
    </w:p>
    <w:p w14:paraId="1025742D" w14:textId="77777777"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6- Como adulto, no he estado involucrado en un delito grave.</w:t>
      </w:r>
    </w:p>
    <w:p w14:paraId="07E6A4F6" w14:textId="77777777"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7- Como adulto, soy culpable de cometer un delito grave.</w:t>
      </w:r>
    </w:p>
    <w:p w14:paraId="36533734" w14:textId="77777777"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8- Como adulto, admito haber participado en un delito grave.</w:t>
      </w:r>
    </w:p>
    <w:p w14:paraId="31798475" w14:textId="77777777"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9- Como adulto, soy culpable de estar involucrado en un delito grave.</w:t>
      </w:r>
    </w:p>
    <w:p w14:paraId="1DDB49AF" w14:textId="77777777"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10- He cometido un delito grave como adulto.</w:t>
      </w:r>
    </w:p>
    <w:p w14:paraId="00A67580" w14:textId="77777777"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11- He estado involucrado en la comisión de un delito grave como adulto.</w:t>
      </w:r>
    </w:p>
    <w:p w14:paraId="76A13CFA" w14:textId="6411B90D" w:rsidR="007761FC"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12- Soy alguien que ha cometido un delito grave en la edad adulta.</w:t>
      </w:r>
    </w:p>
    <w:p w14:paraId="16F512B0" w14:textId="77777777" w:rsidR="007269DB" w:rsidRPr="00B85C97" w:rsidRDefault="007269DB" w:rsidP="007269DB">
      <w:pPr>
        <w:pStyle w:val="PlainText"/>
        <w:rPr>
          <w:rFonts w:asciiTheme="minorHAnsi" w:hAnsiTheme="minorHAnsi" w:cstheme="minorHAnsi"/>
          <w:color w:val="000000" w:themeColor="text1"/>
          <w:szCs w:val="22"/>
          <w:lang w:val="es-ES"/>
        </w:rPr>
      </w:pPr>
    </w:p>
    <w:p w14:paraId="22AD3D68" w14:textId="02354C2C" w:rsidR="007761FC" w:rsidRPr="00B85C97" w:rsidRDefault="007269DB" w:rsidP="007761FC">
      <w:pPr>
        <w:pStyle w:val="PlainText"/>
        <w:rPr>
          <w:rFonts w:asciiTheme="minorHAnsi" w:hAnsiTheme="minorHAnsi" w:cstheme="minorHAnsi"/>
          <w:color w:val="000000" w:themeColor="text1"/>
          <w:szCs w:val="22"/>
          <w:u w:val="single"/>
          <w:lang w:val="es-ES"/>
        </w:rPr>
      </w:pPr>
      <w:r w:rsidRPr="00B85C97">
        <w:rPr>
          <w:rFonts w:asciiTheme="minorHAnsi" w:hAnsiTheme="minorHAnsi" w:cstheme="minorHAnsi"/>
          <w:color w:val="000000" w:themeColor="text1"/>
          <w:szCs w:val="22"/>
          <w:u w:val="single"/>
          <w:lang w:val="es-ES"/>
        </w:rPr>
        <w:lastRenderedPageBreak/>
        <w:t>Declaraciones R4</w:t>
      </w:r>
    </w:p>
    <w:p w14:paraId="6673FC70" w14:textId="77777777"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1- No he tenido vínculos con una organización terrorista.</w:t>
      </w:r>
    </w:p>
    <w:p w14:paraId="0AA84994" w14:textId="77777777"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2- No soy culpable de estar involucrado en el pasado con terroristas.</w:t>
      </w:r>
    </w:p>
    <w:p w14:paraId="751B7406" w14:textId="77777777"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3- No he estado involucrado con una organización terrorista.</w:t>
      </w:r>
    </w:p>
    <w:p w14:paraId="393F1266" w14:textId="77777777"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4- Trabajar con terroristas es algo que he evitado.</w:t>
      </w:r>
    </w:p>
    <w:p w14:paraId="43B1B596" w14:textId="77777777"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5- Nunca me he asociado con una organización terrorista.</w:t>
      </w:r>
    </w:p>
    <w:p w14:paraId="13900FDD" w14:textId="77777777"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6- En mi pasado, he evitado todas las organizaciones terroristas.</w:t>
      </w:r>
    </w:p>
    <w:p w14:paraId="18BD58FF" w14:textId="77777777"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7- Soy culpable de trabajar con una organización terrorista.</w:t>
      </w:r>
    </w:p>
    <w:p w14:paraId="330BDB98" w14:textId="77777777"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8- He estado involucrado con una organización terrorista.</w:t>
      </w:r>
    </w:p>
    <w:p w14:paraId="68F42F75" w14:textId="77777777"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9- En mi pasado he trabajado con una organización terrorista.</w:t>
      </w:r>
    </w:p>
    <w:p w14:paraId="7ACD8227" w14:textId="77777777"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10- En ocasiones he trabajado para una organización terrorista.</w:t>
      </w:r>
    </w:p>
    <w:p w14:paraId="39070C87" w14:textId="77777777" w:rsidR="007269DB"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11- Mis actividades pasadas incluyen trabajar con terroristas.</w:t>
      </w:r>
    </w:p>
    <w:p w14:paraId="63D550E0" w14:textId="5E786258" w:rsidR="007761FC" w:rsidRPr="00B85C97" w:rsidRDefault="007269DB" w:rsidP="007269D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12- Algo que he hecho es trabajar para un terrorista.</w:t>
      </w:r>
    </w:p>
    <w:p w14:paraId="48312A20" w14:textId="77777777" w:rsidR="007761FC" w:rsidRPr="00B85C97" w:rsidRDefault="007761FC" w:rsidP="007761FC">
      <w:pPr>
        <w:pStyle w:val="PlainText"/>
        <w:rPr>
          <w:rFonts w:asciiTheme="minorHAnsi" w:hAnsiTheme="minorHAnsi" w:cstheme="minorHAnsi"/>
          <w:color w:val="000000" w:themeColor="text1"/>
          <w:szCs w:val="22"/>
          <w:lang w:val="es-ES"/>
        </w:rPr>
      </w:pPr>
    </w:p>
    <w:p w14:paraId="1B208D1B" w14:textId="77777777" w:rsidR="00B85C97" w:rsidRDefault="00B85C97" w:rsidP="007761FC">
      <w:pPr>
        <w:rPr>
          <w:rFonts w:asciiTheme="minorHAnsi" w:hAnsiTheme="minorHAnsi" w:cstheme="minorHAnsi"/>
          <w:b/>
          <w:color w:val="000000" w:themeColor="text1"/>
          <w:sz w:val="22"/>
          <w:szCs w:val="22"/>
          <w:highlight w:val="yellow"/>
          <w:lang w:val="es-ES"/>
        </w:rPr>
      </w:pPr>
    </w:p>
    <w:p w14:paraId="5ECCDB79" w14:textId="45F9CC54" w:rsidR="007761FC" w:rsidRPr="00B85C97" w:rsidRDefault="007269DB" w:rsidP="007761FC">
      <w:pPr>
        <w:rPr>
          <w:rFonts w:asciiTheme="minorHAnsi" w:hAnsiTheme="minorHAnsi" w:cstheme="minorHAnsi"/>
          <w:b/>
          <w:color w:val="000000" w:themeColor="text1"/>
          <w:sz w:val="22"/>
          <w:szCs w:val="22"/>
          <w:lang w:val="es-ES"/>
        </w:rPr>
      </w:pPr>
      <w:r w:rsidRPr="00B85C97">
        <w:rPr>
          <w:rFonts w:asciiTheme="minorHAnsi" w:hAnsiTheme="minorHAnsi" w:cstheme="minorHAnsi"/>
          <w:b/>
          <w:color w:val="000000" w:themeColor="text1"/>
          <w:sz w:val="22"/>
          <w:szCs w:val="22"/>
          <w:highlight w:val="yellow"/>
          <w:lang w:val="es-ES"/>
        </w:rPr>
        <w:t>PRUEBA # 2 - Empresa privada</w:t>
      </w:r>
    </w:p>
    <w:p w14:paraId="3B8746DB" w14:textId="77777777" w:rsidR="007269DB" w:rsidRPr="00B85C97" w:rsidRDefault="007269DB" w:rsidP="007761FC">
      <w:pPr>
        <w:rPr>
          <w:rFonts w:asciiTheme="minorHAnsi" w:hAnsiTheme="minorHAnsi" w:cstheme="minorHAnsi"/>
          <w:bCs/>
          <w:color w:val="000000" w:themeColor="text1"/>
          <w:sz w:val="22"/>
          <w:szCs w:val="22"/>
          <w:lang w:val="es-ES"/>
        </w:rPr>
      </w:pPr>
    </w:p>
    <w:p w14:paraId="51A2D480" w14:textId="77777777" w:rsidR="000F3D7D" w:rsidRPr="00B85C97" w:rsidRDefault="000F3D7D" w:rsidP="000F3D7D">
      <w:pPr>
        <w:rPr>
          <w:rFonts w:asciiTheme="minorHAnsi" w:hAnsiTheme="minorHAnsi" w:cstheme="minorHAnsi"/>
          <w:b/>
          <w:color w:val="000000" w:themeColor="text1"/>
          <w:sz w:val="22"/>
          <w:szCs w:val="22"/>
          <w:lang w:val="es-ES"/>
        </w:rPr>
      </w:pPr>
      <w:r w:rsidRPr="00B85C97">
        <w:rPr>
          <w:rFonts w:asciiTheme="minorHAnsi" w:hAnsiTheme="minorHAnsi" w:cstheme="minorHAnsi"/>
          <w:b/>
          <w:color w:val="000000" w:themeColor="text1"/>
          <w:sz w:val="22"/>
          <w:szCs w:val="22"/>
          <w:lang w:val="es-ES"/>
        </w:rPr>
        <w:t>Modifique la siguiente plantilla con los ajustes necesarios:</w:t>
      </w:r>
    </w:p>
    <w:p w14:paraId="5F66CED6" w14:textId="77777777" w:rsidR="000F3D7D" w:rsidRPr="00B85C97" w:rsidRDefault="000F3D7D" w:rsidP="000F3D7D">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1- Actualiza la siguiente prueba previa al empleo para tu empresa. Revise los 4 temas relevantes a continuación y modifíquelos para que coincidan con las políticas o necesidades de su empresa. Nota: Una modificación puede incluir cambios de parámetros, definiciones o ejemplos. También pueden incluir la sustitución de uno de los temas por un tema más relevante para su empresa.</w:t>
      </w:r>
    </w:p>
    <w:p w14:paraId="0619C64E" w14:textId="77777777" w:rsidR="000F3D7D" w:rsidRPr="00B85C97" w:rsidRDefault="000F3D7D" w:rsidP="000F3D7D">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2- Si es necesario, actualice los cuatro conjuntos de declaraciones relevantes. Deben coincidir con la información incluida en las instrucciones de la prueba previa.</w:t>
      </w:r>
    </w:p>
    <w:p w14:paraId="525B9B5E" w14:textId="49B26B91" w:rsidR="007761FC" w:rsidRPr="00B85C97" w:rsidRDefault="000F3D7D" w:rsidP="000F3D7D">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3- Asegúrese de que los cuatro conjuntos de declaraciones estén equilibrados.</w:t>
      </w:r>
    </w:p>
    <w:p w14:paraId="6D812848" w14:textId="77777777" w:rsidR="000F3D7D" w:rsidRPr="00B85C97" w:rsidRDefault="000F3D7D" w:rsidP="000F3D7D">
      <w:pPr>
        <w:rPr>
          <w:rFonts w:asciiTheme="minorHAnsi" w:hAnsiTheme="minorHAnsi" w:cstheme="minorHAnsi"/>
          <w:bCs/>
          <w:color w:val="000000" w:themeColor="text1"/>
          <w:sz w:val="22"/>
          <w:szCs w:val="22"/>
          <w:lang w:val="es-ES"/>
        </w:rPr>
      </w:pPr>
    </w:p>
    <w:p w14:paraId="29D7EEF6" w14:textId="77777777" w:rsidR="000F3D7D" w:rsidRPr="00B85C97" w:rsidRDefault="000F3D7D" w:rsidP="000F3D7D">
      <w:pPr>
        <w:pStyle w:val="NoSpacing"/>
        <w:rPr>
          <w:rFonts w:asciiTheme="minorHAnsi" w:hAnsiTheme="minorHAnsi" w:cstheme="minorHAnsi"/>
          <w:b/>
          <w:color w:val="000000" w:themeColor="text1"/>
          <w:sz w:val="22"/>
          <w:szCs w:val="22"/>
          <w:lang w:val="es-ES"/>
        </w:rPr>
      </w:pPr>
      <w:r w:rsidRPr="00B85C97">
        <w:rPr>
          <w:rFonts w:asciiTheme="minorHAnsi" w:hAnsiTheme="minorHAnsi" w:cstheme="minorHAnsi"/>
          <w:b/>
          <w:color w:val="000000" w:themeColor="text1"/>
          <w:sz w:val="22"/>
          <w:szCs w:val="22"/>
          <w:lang w:val="es-ES"/>
        </w:rPr>
        <w:t>Actualmente, los 4 temas relevantes son:</w:t>
      </w:r>
    </w:p>
    <w:p w14:paraId="6507B39D" w14:textId="2A749E06" w:rsidR="007761FC" w:rsidRPr="00B85C97" w:rsidRDefault="007761FC" w:rsidP="007761FC">
      <w:pPr>
        <w:pStyle w:val="NoSpacing"/>
        <w:ind w:left="450"/>
        <w:rPr>
          <w:rFonts w:asciiTheme="minorHAnsi" w:hAnsiTheme="minorHAnsi" w:cstheme="minorHAnsi"/>
          <w:sz w:val="22"/>
          <w:szCs w:val="22"/>
          <w:lang w:val="es-ES"/>
        </w:rPr>
      </w:pPr>
      <w:r w:rsidRPr="00B85C97">
        <w:rPr>
          <w:rFonts w:asciiTheme="minorHAnsi" w:hAnsiTheme="minorHAnsi" w:cstheme="minorHAnsi"/>
          <w:sz w:val="22"/>
          <w:szCs w:val="22"/>
          <w:lang w:val="es-ES"/>
        </w:rPr>
        <w:t xml:space="preserve">R1. </w:t>
      </w:r>
      <w:r w:rsidR="000F3D7D" w:rsidRPr="00B85C97">
        <w:rPr>
          <w:rFonts w:asciiTheme="minorHAnsi" w:hAnsiTheme="minorHAnsi" w:cstheme="minorHAnsi"/>
          <w:sz w:val="22"/>
          <w:szCs w:val="22"/>
          <w:lang w:val="es-ES"/>
        </w:rPr>
        <w:t>Uso de drogas ilegales en los últimos 2 años</w:t>
      </w:r>
    </w:p>
    <w:p w14:paraId="738276B5" w14:textId="30501D91" w:rsidR="007761FC" w:rsidRPr="00B85C97" w:rsidRDefault="007761FC" w:rsidP="007761FC">
      <w:pPr>
        <w:pStyle w:val="NoSpacing"/>
        <w:ind w:left="450"/>
        <w:rPr>
          <w:rFonts w:asciiTheme="minorHAnsi" w:hAnsiTheme="minorHAnsi" w:cstheme="minorHAnsi"/>
          <w:sz w:val="22"/>
          <w:szCs w:val="22"/>
          <w:lang w:val="es-ES"/>
        </w:rPr>
      </w:pPr>
      <w:r w:rsidRPr="00B85C97">
        <w:rPr>
          <w:rFonts w:asciiTheme="minorHAnsi" w:hAnsiTheme="minorHAnsi" w:cstheme="minorHAnsi"/>
          <w:sz w:val="22"/>
          <w:szCs w:val="22"/>
          <w:lang w:val="es-ES"/>
        </w:rPr>
        <w:t xml:space="preserve">R2. </w:t>
      </w:r>
      <w:r w:rsidR="000F3D7D" w:rsidRPr="00B85C97">
        <w:rPr>
          <w:rFonts w:asciiTheme="minorHAnsi" w:hAnsiTheme="minorHAnsi" w:cstheme="minorHAnsi"/>
          <w:sz w:val="22"/>
          <w:szCs w:val="22"/>
          <w:lang w:val="es-ES"/>
        </w:rPr>
        <w:t>Divulgación de información confidencial</w:t>
      </w:r>
      <w:r w:rsidRPr="00B85C97">
        <w:rPr>
          <w:rFonts w:asciiTheme="minorHAnsi" w:hAnsiTheme="minorHAnsi" w:cstheme="minorHAnsi"/>
          <w:sz w:val="22"/>
          <w:szCs w:val="22"/>
          <w:lang w:val="es-ES"/>
        </w:rPr>
        <w:t xml:space="preserve">  </w:t>
      </w:r>
    </w:p>
    <w:p w14:paraId="6F10F470" w14:textId="67E5EB7B" w:rsidR="007761FC" w:rsidRPr="00B85C97" w:rsidRDefault="007761FC" w:rsidP="007761FC">
      <w:pPr>
        <w:pStyle w:val="NoSpacing"/>
        <w:ind w:left="450"/>
        <w:rPr>
          <w:rFonts w:asciiTheme="minorHAnsi" w:hAnsiTheme="minorHAnsi" w:cstheme="minorHAnsi"/>
          <w:sz w:val="22"/>
          <w:szCs w:val="22"/>
          <w:lang w:val="es-ES"/>
        </w:rPr>
      </w:pPr>
      <w:r w:rsidRPr="00B85C97">
        <w:rPr>
          <w:rFonts w:asciiTheme="minorHAnsi" w:hAnsiTheme="minorHAnsi" w:cstheme="minorHAnsi"/>
          <w:sz w:val="22"/>
          <w:szCs w:val="22"/>
          <w:lang w:val="es-ES"/>
        </w:rPr>
        <w:t xml:space="preserve">R3. </w:t>
      </w:r>
      <w:r w:rsidR="000F3D7D" w:rsidRPr="00B85C97">
        <w:rPr>
          <w:rFonts w:asciiTheme="minorHAnsi" w:hAnsiTheme="minorHAnsi" w:cstheme="minorHAnsi"/>
          <w:sz w:val="22"/>
          <w:szCs w:val="22"/>
          <w:lang w:val="es-ES"/>
        </w:rPr>
        <w:t>Vínculos con pandillas o crimen organizado</w:t>
      </w:r>
    </w:p>
    <w:p w14:paraId="787E6219" w14:textId="7C5335CB" w:rsidR="007761FC" w:rsidRPr="00B85C97" w:rsidRDefault="007761FC" w:rsidP="007761FC">
      <w:pPr>
        <w:pStyle w:val="NoSpacing"/>
        <w:ind w:left="450"/>
        <w:rPr>
          <w:rFonts w:asciiTheme="minorHAnsi" w:hAnsiTheme="minorHAnsi" w:cstheme="minorHAnsi"/>
          <w:sz w:val="22"/>
          <w:szCs w:val="22"/>
          <w:lang w:val="es-ES"/>
        </w:rPr>
      </w:pPr>
      <w:r w:rsidRPr="00B85C97">
        <w:rPr>
          <w:rFonts w:asciiTheme="minorHAnsi" w:hAnsiTheme="minorHAnsi" w:cstheme="minorHAnsi"/>
          <w:sz w:val="22"/>
          <w:szCs w:val="22"/>
          <w:lang w:val="es-ES"/>
        </w:rPr>
        <w:t xml:space="preserve">R4. </w:t>
      </w:r>
      <w:r w:rsidR="000F3D7D" w:rsidRPr="00B85C97">
        <w:rPr>
          <w:rFonts w:asciiTheme="minorHAnsi" w:hAnsiTheme="minorHAnsi" w:cstheme="minorHAnsi"/>
          <w:sz w:val="22"/>
          <w:szCs w:val="22"/>
          <w:lang w:val="es-ES"/>
        </w:rPr>
        <w:t xml:space="preserve">Cometer </w:t>
      </w:r>
      <w:r w:rsidR="00DC7534" w:rsidRPr="00B85C97">
        <w:rPr>
          <w:rFonts w:asciiTheme="minorHAnsi" w:hAnsiTheme="minorHAnsi" w:cstheme="minorHAnsi"/>
          <w:sz w:val="22"/>
          <w:szCs w:val="22"/>
          <w:lang w:val="es-ES"/>
        </w:rPr>
        <w:t>delitos</w:t>
      </w:r>
      <w:r w:rsidR="000F3D7D" w:rsidRPr="00B85C97">
        <w:rPr>
          <w:rFonts w:asciiTheme="minorHAnsi" w:hAnsiTheme="minorHAnsi" w:cstheme="minorHAnsi"/>
          <w:sz w:val="22"/>
          <w:szCs w:val="22"/>
          <w:lang w:val="es-ES"/>
        </w:rPr>
        <w:t xml:space="preserve"> violentos</w:t>
      </w:r>
      <w:r w:rsidRPr="00B85C97">
        <w:rPr>
          <w:rFonts w:asciiTheme="minorHAnsi" w:hAnsiTheme="minorHAnsi" w:cstheme="minorHAnsi"/>
          <w:sz w:val="22"/>
          <w:szCs w:val="22"/>
          <w:lang w:val="es-ES"/>
        </w:rPr>
        <w:t xml:space="preserve"> (</w:t>
      </w:r>
      <w:r w:rsidR="000F3D7D" w:rsidRPr="00B85C97">
        <w:rPr>
          <w:rFonts w:asciiTheme="minorHAnsi" w:hAnsiTheme="minorHAnsi" w:cstheme="minorHAnsi"/>
          <w:sz w:val="22"/>
          <w:szCs w:val="22"/>
          <w:lang w:val="es-ES"/>
        </w:rPr>
        <w:t>tema comparativo</w:t>
      </w:r>
      <w:r w:rsidRPr="00B85C97">
        <w:rPr>
          <w:rFonts w:asciiTheme="minorHAnsi" w:hAnsiTheme="minorHAnsi" w:cstheme="minorHAnsi"/>
          <w:sz w:val="22"/>
          <w:szCs w:val="22"/>
          <w:lang w:val="es-ES"/>
        </w:rPr>
        <w:t>)</w:t>
      </w:r>
    </w:p>
    <w:p w14:paraId="4FF0CB8E" w14:textId="74A2FB30" w:rsidR="00AA0082" w:rsidRPr="00B85C97" w:rsidRDefault="00AA0082" w:rsidP="00AA0082">
      <w:pPr>
        <w:pStyle w:val="NoSpacing"/>
        <w:rPr>
          <w:rFonts w:asciiTheme="minorHAnsi" w:hAnsiTheme="minorHAnsi" w:cstheme="minorHAnsi"/>
          <w:sz w:val="22"/>
          <w:szCs w:val="22"/>
          <w:lang w:val="es-ES"/>
        </w:rPr>
      </w:pPr>
    </w:p>
    <w:p w14:paraId="71FFAF94" w14:textId="77777777" w:rsidR="007761FC" w:rsidRPr="00B85C97" w:rsidRDefault="007761FC" w:rsidP="007761FC">
      <w:pPr>
        <w:rPr>
          <w:rFonts w:asciiTheme="minorHAnsi" w:hAnsiTheme="minorHAnsi" w:cstheme="minorHAnsi"/>
          <w:b/>
          <w:bCs/>
          <w:color w:val="000000" w:themeColor="text1"/>
          <w:sz w:val="22"/>
          <w:szCs w:val="22"/>
          <w:u w:val="single"/>
          <w:lang w:val="es-ES"/>
        </w:rPr>
      </w:pPr>
    </w:p>
    <w:p w14:paraId="78FFA89D" w14:textId="4672DC34" w:rsidR="007761FC" w:rsidRPr="00B85C97" w:rsidRDefault="000F3D7D" w:rsidP="007761FC">
      <w:pPr>
        <w:rPr>
          <w:rFonts w:asciiTheme="minorHAnsi" w:hAnsiTheme="minorHAnsi" w:cstheme="minorHAnsi"/>
          <w:color w:val="000000" w:themeColor="text1"/>
          <w:sz w:val="22"/>
          <w:szCs w:val="22"/>
          <w:lang w:val="es-ES"/>
        </w:rPr>
      </w:pPr>
      <w:r w:rsidRPr="00B85C97">
        <w:rPr>
          <w:rFonts w:asciiTheme="minorHAnsi" w:hAnsiTheme="minorHAnsi" w:cstheme="minorHAnsi"/>
          <w:b/>
          <w:bCs/>
          <w:color w:val="000000" w:themeColor="text1"/>
          <w:sz w:val="22"/>
          <w:szCs w:val="22"/>
          <w:u w:val="single"/>
          <w:lang w:val="es-ES"/>
        </w:rPr>
        <w:t>Plantilla de prueba:</w:t>
      </w:r>
    </w:p>
    <w:p w14:paraId="02F485F3" w14:textId="4AD20F70" w:rsidR="007761FC" w:rsidRPr="00B85C97" w:rsidRDefault="000F3D7D" w:rsidP="007761FC">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 xml:space="preserve">Esta prueba le preguntará si ha estado involucrado en estas cuatro actividades descalificantes: (1) </w:t>
      </w:r>
      <w:r w:rsidR="00DC7534" w:rsidRPr="00B85C97">
        <w:rPr>
          <w:rFonts w:asciiTheme="minorHAnsi" w:hAnsiTheme="minorHAnsi" w:cstheme="minorHAnsi"/>
          <w:color w:val="000000" w:themeColor="text1"/>
          <w:szCs w:val="22"/>
          <w:lang w:val="es-ES"/>
        </w:rPr>
        <w:t>delitos</w:t>
      </w:r>
      <w:r w:rsidRPr="00B85C97">
        <w:rPr>
          <w:rFonts w:asciiTheme="minorHAnsi" w:hAnsiTheme="minorHAnsi" w:cstheme="minorHAnsi"/>
          <w:color w:val="000000" w:themeColor="text1"/>
          <w:szCs w:val="22"/>
          <w:lang w:val="es-ES"/>
        </w:rPr>
        <w:t xml:space="preserve"> violentos, (2) uso de drogas ilegales en los últimos 2 años, (3) divulgación de información confidencial y (4) vínculos con pandillas o crimen organizado.</w:t>
      </w:r>
    </w:p>
    <w:p w14:paraId="79C378F1" w14:textId="77777777" w:rsidR="007761FC" w:rsidRPr="00B85C97" w:rsidRDefault="007761FC" w:rsidP="007761FC">
      <w:pPr>
        <w:pStyle w:val="PlainText"/>
        <w:rPr>
          <w:rFonts w:asciiTheme="minorHAnsi" w:hAnsiTheme="minorHAnsi" w:cstheme="minorHAnsi"/>
          <w:color w:val="000000" w:themeColor="text1"/>
          <w:szCs w:val="22"/>
          <w:lang w:val="es-ES"/>
        </w:rPr>
      </w:pPr>
    </w:p>
    <w:p w14:paraId="061DFECF" w14:textId="04A78C00" w:rsidR="00DC7534" w:rsidRPr="00B85C97" w:rsidRDefault="00DC7534" w:rsidP="00DC7534">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Primero, nuestra empresa quiere evitar contratar personas que hayan cometido delitos violentos. La violencia en el trabajo es una preocupación para muchas empresas. Puede tener un efecto negativo en el clima laboral de todos los empleados. Las investigaciones muestran que las personas con antecedentes de delitos violentos tienen más probabilidades de volverse violentas contra sus compañeros de trabajo.</w:t>
      </w:r>
    </w:p>
    <w:p w14:paraId="47C4F8AE" w14:textId="77777777" w:rsidR="00DC7534" w:rsidRPr="00B85C97" w:rsidRDefault="00DC7534" w:rsidP="00DC7534">
      <w:pPr>
        <w:pStyle w:val="PlainText"/>
        <w:rPr>
          <w:rFonts w:asciiTheme="minorHAnsi" w:hAnsiTheme="minorHAnsi" w:cstheme="minorHAnsi"/>
          <w:color w:val="000000" w:themeColor="text1"/>
          <w:szCs w:val="22"/>
          <w:lang w:val="es-ES"/>
        </w:rPr>
      </w:pPr>
    </w:p>
    <w:p w14:paraId="2D3B31C6" w14:textId="2E97015E" w:rsidR="007761FC" w:rsidRPr="00B85C97" w:rsidRDefault="00DC7534" w:rsidP="00DC7534">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Los delitos violentos son actos delictivos graves contra una persona que podrían resultar en su arresto o condena. Los ejemplos podrían incluir asalto con un arma mortal, homicidio, robo a mano armada, violación o secuestro. Los delitos violentos son una preocupación para la empresa, incluso si nunca fue arrestado o procesado.</w:t>
      </w:r>
    </w:p>
    <w:p w14:paraId="20BB4CC3" w14:textId="77777777" w:rsidR="00DC7534" w:rsidRPr="00B85C97" w:rsidRDefault="00DC7534" w:rsidP="00DC7534">
      <w:pPr>
        <w:pStyle w:val="PlainText"/>
        <w:rPr>
          <w:rFonts w:asciiTheme="minorHAnsi" w:hAnsiTheme="minorHAnsi" w:cstheme="minorHAnsi"/>
          <w:color w:val="000000" w:themeColor="text1"/>
          <w:szCs w:val="22"/>
          <w:lang w:val="es-ES"/>
        </w:rPr>
      </w:pPr>
    </w:p>
    <w:p w14:paraId="3EACA551" w14:textId="55845BB1" w:rsidR="00DC7534" w:rsidRPr="00B85C97" w:rsidRDefault="00DC7534" w:rsidP="00DC7534">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lastRenderedPageBreak/>
        <w:t>En segundo lugar, esta prueba preguntará sobre el uso de drogas ilegales. Específicamente, queremos saber si ha consumido drogas ilegales en los últimos 2 años. Ejemplos de drogas ilegales incluyen: cocaína, heroína, éxtasis, LSD, PCP, metanfetamina, marihuana, marihuana sintética o cualquier otra droga ilegal.</w:t>
      </w:r>
    </w:p>
    <w:p w14:paraId="004EDF82" w14:textId="77777777" w:rsidR="00DC7534" w:rsidRPr="00B85C97" w:rsidRDefault="00DC7534" w:rsidP="00DC7534">
      <w:pPr>
        <w:pStyle w:val="PlainText"/>
        <w:rPr>
          <w:rFonts w:asciiTheme="minorHAnsi" w:hAnsiTheme="minorHAnsi" w:cstheme="minorHAnsi"/>
          <w:color w:val="000000" w:themeColor="text1"/>
          <w:szCs w:val="22"/>
          <w:lang w:val="es-ES"/>
        </w:rPr>
      </w:pPr>
    </w:p>
    <w:p w14:paraId="511CD815" w14:textId="4BF6FC6D" w:rsidR="007761FC" w:rsidRPr="00B85C97" w:rsidRDefault="00DC7534" w:rsidP="00DC7534">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Por último, queremos asegurarnos de que ningún empleado esté asociado con pandillas o con el crimen organizado. Esto incluye ser miembro de una pandilla o grupo del crimen organizado, brindar asistencia o recibir un beneficio personal de estos grupos.</w:t>
      </w:r>
    </w:p>
    <w:p w14:paraId="0A2F5960" w14:textId="77777777" w:rsidR="00DC7534" w:rsidRPr="00B85C97" w:rsidRDefault="00DC7534" w:rsidP="00DC7534">
      <w:pPr>
        <w:pStyle w:val="PlainText"/>
        <w:rPr>
          <w:rFonts w:asciiTheme="minorHAnsi" w:hAnsiTheme="minorHAnsi" w:cstheme="minorHAnsi"/>
          <w:color w:val="000000" w:themeColor="text1"/>
          <w:szCs w:val="22"/>
          <w:lang w:val="es-ES"/>
        </w:rPr>
      </w:pPr>
    </w:p>
    <w:p w14:paraId="74F6F077" w14:textId="77A7123A" w:rsidR="007761FC" w:rsidRDefault="00DC7534" w:rsidP="007761FC">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Las pandillas y los grupos del crimen organizado cometen delitos graves y son un problema en muchas comunidades. Asociarse con una pandilla o con un grupo del crimen organizado es un delito grave. Puede ser castigado con muchos años de prisión. Estamos comprometidos con la seguridad y protección de nuestra ciudad. Perseguiremos y procesaremos agresivamente a cualquier persona que trabaje en nombre de una pandilla o un grupo del crimen organizado.</w:t>
      </w:r>
    </w:p>
    <w:p w14:paraId="5F733367" w14:textId="77777777" w:rsidR="00B85C97" w:rsidRPr="00B85C97" w:rsidRDefault="00B85C97" w:rsidP="007761FC">
      <w:pPr>
        <w:pStyle w:val="PlainText"/>
        <w:rPr>
          <w:rFonts w:asciiTheme="minorHAnsi" w:hAnsiTheme="minorHAnsi" w:cstheme="minorHAnsi"/>
          <w:color w:val="000000" w:themeColor="text1"/>
          <w:szCs w:val="22"/>
          <w:lang w:val="es-ES"/>
        </w:rPr>
      </w:pPr>
    </w:p>
    <w:p w14:paraId="46A2495A" w14:textId="78BF120E" w:rsidR="00DC7534" w:rsidRPr="00B85C97" w:rsidRDefault="00DC7534" w:rsidP="00DC7534">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En resumen, esta prueba le preguntará sobre cada uno de los siguientes cuatro temas descalificadores: (1) delitos violentos, (2) uso de drogas ilegales en los últimos 2 años, (3) divulgación de información confidencial y 4) vínculos con pandillas o crimen organizado.</w:t>
      </w:r>
    </w:p>
    <w:p w14:paraId="5AE4CB93" w14:textId="77777777" w:rsidR="00DC7534" w:rsidRPr="00B85C97" w:rsidRDefault="00DC7534" w:rsidP="00DC7534">
      <w:pPr>
        <w:pStyle w:val="PlainText"/>
        <w:rPr>
          <w:rFonts w:asciiTheme="minorHAnsi" w:hAnsiTheme="minorHAnsi" w:cstheme="minorHAnsi"/>
          <w:color w:val="000000" w:themeColor="text1"/>
          <w:szCs w:val="22"/>
          <w:lang w:val="es-ES"/>
        </w:rPr>
      </w:pPr>
    </w:p>
    <w:p w14:paraId="516F2FC6" w14:textId="6139F5BA" w:rsidR="007761FC" w:rsidRPr="00B85C97" w:rsidRDefault="00DC7534" w:rsidP="00DC7534">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Si ha estado involucrado con pandillas o crimen organizado, ha usado drogas ilegales en los últimos 2 años, ha divulgado información confidencial o tiene vínculos con una pandilla o crimen organizado, por favor informe al administrador de la prueba ahora.</w:t>
      </w:r>
    </w:p>
    <w:p w14:paraId="0794D217" w14:textId="77777777" w:rsidR="00DC7534" w:rsidRPr="00B85C97" w:rsidRDefault="00DC7534" w:rsidP="00DC7534">
      <w:pPr>
        <w:pStyle w:val="PlainText"/>
        <w:rPr>
          <w:rFonts w:asciiTheme="minorHAnsi" w:hAnsiTheme="minorHAnsi" w:cstheme="minorHAnsi"/>
          <w:color w:val="000000" w:themeColor="text1"/>
          <w:szCs w:val="22"/>
          <w:lang w:val="es-ES"/>
        </w:rPr>
      </w:pPr>
    </w:p>
    <w:p w14:paraId="31889FAA" w14:textId="24F780F2" w:rsidR="007761FC" w:rsidRPr="00B85C97" w:rsidRDefault="00AA0082" w:rsidP="007761FC">
      <w:pPr>
        <w:pStyle w:val="PlainText"/>
        <w:rPr>
          <w:rFonts w:asciiTheme="minorHAnsi" w:hAnsiTheme="minorHAnsi" w:cstheme="minorHAnsi"/>
          <w:color w:val="000000" w:themeColor="text1"/>
          <w:szCs w:val="22"/>
          <w:u w:val="single"/>
          <w:lang w:val="es-ES"/>
        </w:rPr>
      </w:pPr>
      <w:r w:rsidRPr="00B85C97">
        <w:rPr>
          <w:rFonts w:asciiTheme="minorHAnsi" w:hAnsiTheme="minorHAnsi" w:cstheme="minorHAnsi"/>
          <w:color w:val="000000" w:themeColor="text1"/>
          <w:szCs w:val="22"/>
          <w:u w:val="single"/>
          <w:lang w:val="es-ES"/>
        </w:rPr>
        <w:t>Declaraciones R1</w:t>
      </w:r>
    </w:p>
    <w:p w14:paraId="5F079E98"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1- No he consumido drogas ilegales en los últimos 2 años.</w:t>
      </w:r>
    </w:p>
    <w:p w14:paraId="425C11C6"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2- No consumí drogas ilegales en los últimos 2 años.</w:t>
      </w:r>
    </w:p>
    <w:p w14:paraId="6122A9A0"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3- Soy inocente del uso de drogas ilegales en los últimos 2 años.</w:t>
      </w:r>
    </w:p>
    <w:p w14:paraId="09D25105"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4- En los últimos 2 años, no he consumido drogas ilegales.</w:t>
      </w:r>
    </w:p>
    <w:p w14:paraId="647AE3E3"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5- En los últimos 2 años, no he consumido drogas ilegales.</w:t>
      </w:r>
    </w:p>
    <w:p w14:paraId="598568B6"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6- En los últimos 2 años, nunca he consumido drogas ilegales.</w:t>
      </w:r>
    </w:p>
    <w:p w14:paraId="6E0EE183"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7- Admito haber usado drogas ilegales en los últimos 2 años.</w:t>
      </w:r>
    </w:p>
    <w:p w14:paraId="4BEE3ECC"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8- Soy culpable de consumir drogas ilegales en los últimos 2 años.</w:t>
      </w:r>
    </w:p>
    <w:p w14:paraId="0DEBFAA5"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9- He consumido algunas drogas ilegales en los últimos 2 años.</w:t>
      </w:r>
    </w:p>
    <w:p w14:paraId="30FB39F3"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10- He consumido drogas ilegales en los últimos 2 años.</w:t>
      </w:r>
    </w:p>
    <w:p w14:paraId="30EAE6FC"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11- En los últimos 2 años, usé algunas drogas ilegales.</w:t>
      </w:r>
    </w:p>
    <w:p w14:paraId="6CE4122A" w14:textId="6D0F31E3" w:rsidR="007761FC"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12- En los últimos 2 años, tomé algunas drogas ilegales.</w:t>
      </w:r>
    </w:p>
    <w:p w14:paraId="7AF9B81D" w14:textId="77777777" w:rsidR="00A8343B" w:rsidRPr="00B85C97" w:rsidRDefault="00A8343B" w:rsidP="00A8343B">
      <w:pPr>
        <w:pStyle w:val="PlainText"/>
        <w:rPr>
          <w:rFonts w:asciiTheme="minorHAnsi" w:hAnsiTheme="minorHAnsi" w:cstheme="minorHAnsi"/>
          <w:color w:val="000000" w:themeColor="text1"/>
          <w:szCs w:val="22"/>
          <w:lang w:val="es-ES"/>
        </w:rPr>
      </w:pPr>
    </w:p>
    <w:p w14:paraId="0499B4B8" w14:textId="6FA809F1" w:rsidR="007761FC" w:rsidRPr="00B85C97" w:rsidRDefault="00A8343B" w:rsidP="007761FC">
      <w:pPr>
        <w:pStyle w:val="PlainText"/>
        <w:rPr>
          <w:rFonts w:asciiTheme="minorHAnsi" w:hAnsiTheme="minorHAnsi" w:cstheme="minorHAnsi"/>
          <w:color w:val="000000" w:themeColor="text1"/>
          <w:szCs w:val="22"/>
          <w:u w:val="single"/>
          <w:lang w:val="es-ES"/>
        </w:rPr>
      </w:pPr>
      <w:r w:rsidRPr="00B85C97">
        <w:rPr>
          <w:rFonts w:asciiTheme="minorHAnsi" w:hAnsiTheme="minorHAnsi" w:cstheme="minorHAnsi"/>
          <w:color w:val="000000" w:themeColor="text1"/>
          <w:szCs w:val="22"/>
          <w:u w:val="single"/>
          <w:lang w:val="es-ES"/>
        </w:rPr>
        <w:t>Declaraciones R2</w:t>
      </w:r>
    </w:p>
    <w:p w14:paraId="456ED76F"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1- No he divulgado información confidencial de la empresa.</w:t>
      </w:r>
    </w:p>
    <w:p w14:paraId="484B9A29"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2- Soy inocente de divulgar información confidencial de la empresa.</w:t>
      </w:r>
    </w:p>
    <w:p w14:paraId="1765F2C2"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3- En un trabajo anterior, nunca divulgué información confidencial.</w:t>
      </w:r>
    </w:p>
    <w:p w14:paraId="3D1ECA7A"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4- Nunca he divulgado información confidencial de la empresa.</w:t>
      </w:r>
    </w:p>
    <w:p w14:paraId="614A8788"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5- En un trabajo anterior, no divulgué información confidencial.</w:t>
      </w:r>
    </w:p>
    <w:p w14:paraId="033E44C0"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6- Nunca divulgué información confidencial de la empresa.</w:t>
      </w:r>
    </w:p>
    <w:p w14:paraId="06E03326"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7- He divulgado información confidencial de la empresa.</w:t>
      </w:r>
    </w:p>
    <w:p w14:paraId="6216F187"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8- Admito haber divulgado información confidencial de la empresa.</w:t>
      </w:r>
    </w:p>
    <w:p w14:paraId="253CA5C5"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9- Soy culpable de divulgar información confidencial de la empresa.</w:t>
      </w:r>
    </w:p>
    <w:p w14:paraId="22B04A0A"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10- En un trabajo anterior, divulgué información confidencial.</w:t>
      </w:r>
    </w:p>
    <w:p w14:paraId="60152272"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11- He divulgado información confidencial de la empresa.</w:t>
      </w:r>
    </w:p>
    <w:p w14:paraId="431BA94C" w14:textId="25D74DD3" w:rsidR="007761FC"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lastRenderedPageBreak/>
        <w:t>12- En un trabajo anterior, divulgué información confidencial.</w:t>
      </w:r>
    </w:p>
    <w:p w14:paraId="366F160F" w14:textId="77777777" w:rsidR="00B85C97" w:rsidRDefault="00B85C97" w:rsidP="007761FC">
      <w:pPr>
        <w:pStyle w:val="PlainText"/>
        <w:rPr>
          <w:rFonts w:asciiTheme="minorHAnsi" w:hAnsiTheme="minorHAnsi" w:cstheme="minorHAnsi"/>
          <w:color w:val="000000" w:themeColor="text1"/>
          <w:szCs w:val="22"/>
          <w:u w:val="single"/>
          <w:lang w:val="es-ES"/>
        </w:rPr>
      </w:pPr>
    </w:p>
    <w:p w14:paraId="54A12782" w14:textId="77777777" w:rsidR="00B85C97" w:rsidRDefault="00B85C97" w:rsidP="007761FC">
      <w:pPr>
        <w:pStyle w:val="PlainText"/>
        <w:rPr>
          <w:rFonts w:asciiTheme="minorHAnsi" w:hAnsiTheme="minorHAnsi" w:cstheme="minorHAnsi"/>
          <w:color w:val="000000" w:themeColor="text1"/>
          <w:szCs w:val="22"/>
          <w:u w:val="single"/>
          <w:lang w:val="es-ES"/>
        </w:rPr>
      </w:pPr>
    </w:p>
    <w:p w14:paraId="46E467AD" w14:textId="77777777" w:rsidR="00B85C97" w:rsidRDefault="00B85C97" w:rsidP="007761FC">
      <w:pPr>
        <w:pStyle w:val="PlainText"/>
        <w:rPr>
          <w:rFonts w:asciiTheme="minorHAnsi" w:hAnsiTheme="minorHAnsi" w:cstheme="minorHAnsi"/>
          <w:color w:val="000000" w:themeColor="text1"/>
          <w:szCs w:val="22"/>
          <w:u w:val="single"/>
          <w:lang w:val="es-ES"/>
        </w:rPr>
      </w:pPr>
    </w:p>
    <w:p w14:paraId="173A8E38" w14:textId="45757A5F" w:rsidR="007761FC" w:rsidRPr="00B85C97" w:rsidRDefault="00A8343B" w:rsidP="007761FC">
      <w:pPr>
        <w:pStyle w:val="PlainText"/>
        <w:rPr>
          <w:rFonts w:asciiTheme="minorHAnsi" w:hAnsiTheme="minorHAnsi" w:cstheme="minorHAnsi"/>
          <w:color w:val="000000" w:themeColor="text1"/>
          <w:szCs w:val="22"/>
          <w:u w:val="single"/>
          <w:lang w:val="es-ES"/>
        </w:rPr>
      </w:pPr>
      <w:r w:rsidRPr="00B85C97">
        <w:rPr>
          <w:rFonts w:asciiTheme="minorHAnsi" w:hAnsiTheme="minorHAnsi" w:cstheme="minorHAnsi"/>
          <w:color w:val="000000" w:themeColor="text1"/>
          <w:szCs w:val="22"/>
          <w:u w:val="single"/>
          <w:lang w:val="es-ES"/>
        </w:rPr>
        <w:t>Declaraciones R3</w:t>
      </w:r>
    </w:p>
    <w:p w14:paraId="3A39EABE"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1- Nunca he tenido vínculos con ninguna pandilla ni con el crimen organizado.</w:t>
      </w:r>
    </w:p>
    <w:p w14:paraId="5AEF4CEB"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2- No he tenido vínculos anteriores con una pandilla o con el crimen organizado.</w:t>
      </w:r>
    </w:p>
    <w:p w14:paraId="2966C1AB"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3- Nunca me he asociado con ninguna pandilla o crimen organizado.</w:t>
      </w:r>
    </w:p>
    <w:p w14:paraId="66207EFB"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4- Asociarme a pandillas o al crimen organizado es algo que he evitado.</w:t>
      </w:r>
    </w:p>
    <w:p w14:paraId="07B4566D"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5- No me he asociado con ninguna pandilla o crimen organizado.</w:t>
      </w:r>
    </w:p>
    <w:p w14:paraId="2C645503"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6- Nunca he trabajado con pandillas ni con el crimen organizado.</w:t>
      </w:r>
    </w:p>
    <w:p w14:paraId="201E1D86"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7- En el pasado trabajé con una pandilla o con el crimen organizado.</w:t>
      </w:r>
    </w:p>
    <w:p w14:paraId="3E5F5175"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8- Me he asociado con una pandilla o crimen organizado en el pasado.</w:t>
      </w:r>
    </w:p>
    <w:p w14:paraId="69C4BCAF"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9- Me he involucrado con una pandilla o con el crimen organizado.</w:t>
      </w:r>
    </w:p>
    <w:p w14:paraId="3B8774D8"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10- He trabajado con una pandilla o con el crimen organizado en el pasado.</w:t>
      </w:r>
    </w:p>
    <w:p w14:paraId="569A5231"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11- En mi pasado, soy culpable de trabajar con una pandilla o con el crimen organizado.</w:t>
      </w:r>
    </w:p>
    <w:p w14:paraId="11080EE2" w14:textId="0DFC82AA" w:rsidR="007761FC"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12- He tenido vínculos en el pasado con una pandilla o el crimen organizado.</w:t>
      </w:r>
    </w:p>
    <w:p w14:paraId="2B2D75EC" w14:textId="77777777" w:rsidR="00A8343B" w:rsidRPr="00B85C97" w:rsidRDefault="00A8343B" w:rsidP="00A8343B">
      <w:pPr>
        <w:pStyle w:val="PlainText"/>
        <w:rPr>
          <w:rFonts w:asciiTheme="minorHAnsi" w:hAnsiTheme="minorHAnsi" w:cstheme="minorHAnsi"/>
          <w:color w:val="000000" w:themeColor="text1"/>
          <w:szCs w:val="22"/>
          <w:lang w:val="es-ES"/>
        </w:rPr>
      </w:pPr>
    </w:p>
    <w:p w14:paraId="7D2FA075" w14:textId="16182F59" w:rsidR="007761FC" w:rsidRPr="00B85C97" w:rsidRDefault="00A8343B" w:rsidP="007761FC">
      <w:pPr>
        <w:pStyle w:val="PlainText"/>
        <w:rPr>
          <w:rFonts w:asciiTheme="minorHAnsi" w:hAnsiTheme="minorHAnsi" w:cstheme="minorHAnsi"/>
          <w:color w:val="000000" w:themeColor="text1"/>
          <w:szCs w:val="22"/>
          <w:u w:val="single"/>
          <w:lang w:val="es-ES"/>
        </w:rPr>
      </w:pPr>
      <w:r w:rsidRPr="00B85C97">
        <w:rPr>
          <w:rFonts w:asciiTheme="minorHAnsi" w:hAnsiTheme="minorHAnsi" w:cstheme="minorHAnsi"/>
          <w:color w:val="000000" w:themeColor="text1"/>
          <w:szCs w:val="22"/>
          <w:u w:val="single"/>
          <w:lang w:val="es-ES"/>
        </w:rPr>
        <w:t>Declaraciones R4</w:t>
      </w:r>
    </w:p>
    <w:p w14:paraId="19F0CADD"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1- Nunca he cometido un crimen violento en el pasado.</w:t>
      </w:r>
    </w:p>
    <w:p w14:paraId="45A341EC"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2- No cometí ningún delito violento en el pasado.</w:t>
      </w:r>
    </w:p>
    <w:p w14:paraId="2324D912"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3- Soy inocente de haber cometido todos y cada uno de los delitos violentos.</w:t>
      </w:r>
    </w:p>
    <w:p w14:paraId="57A85550"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4- Cometer delitos violentos es algo que no he hecho.</w:t>
      </w:r>
    </w:p>
    <w:p w14:paraId="6FDDCCBB"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5- No he participado en la comisión de un delito violento.</w:t>
      </w:r>
    </w:p>
    <w:p w14:paraId="2B0406A4"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6- En el pasado, no he cometido un crimen violento.</w:t>
      </w:r>
    </w:p>
    <w:p w14:paraId="547F79D9"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7- He estado involucrado en la comisión de un crimen violento.</w:t>
      </w:r>
    </w:p>
    <w:p w14:paraId="3972637B"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8- En el pasado cometí un crimen violento.</w:t>
      </w:r>
    </w:p>
    <w:p w14:paraId="745F43DE"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9- Soy culpable de haber cometido un delito violento en el pasado.</w:t>
      </w:r>
    </w:p>
    <w:p w14:paraId="05BB81DB"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10- En el pasado, he cometido un crimen violento.</w:t>
      </w:r>
    </w:p>
    <w:p w14:paraId="057158BF" w14:textId="77777777" w:rsidR="00A8343B"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11- He participado en la comisión de un delito violento.</w:t>
      </w:r>
    </w:p>
    <w:p w14:paraId="03CAC1ED" w14:textId="686654FA" w:rsidR="007761FC" w:rsidRPr="00B85C97" w:rsidRDefault="00A8343B" w:rsidP="00A8343B">
      <w:pPr>
        <w:pStyle w:val="PlainText"/>
        <w:rPr>
          <w:rFonts w:asciiTheme="minorHAnsi" w:hAnsiTheme="minorHAnsi" w:cstheme="minorHAnsi"/>
          <w:color w:val="000000" w:themeColor="text1"/>
          <w:szCs w:val="22"/>
          <w:lang w:val="es-ES"/>
        </w:rPr>
      </w:pPr>
      <w:r w:rsidRPr="00B85C97">
        <w:rPr>
          <w:rFonts w:asciiTheme="minorHAnsi" w:hAnsiTheme="minorHAnsi" w:cstheme="minorHAnsi"/>
          <w:color w:val="000000" w:themeColor="text1"/>
          <w:szCs w:val="22"/>
          <w:lang w:val="es-ES"/>
        </w:rPr>
        <w:t>12- Soy alguien que ha cometido un delito violento.</w:t>
      </w:r>
    </w:p>
    <w:p w14:paraId="147E4BA9" w14:textId="436A3788" w:rsidR="007761FC" w:rsidRDefault="007761FC" w:rsidP="007761FC">
      <w:pPr>
        <w:rPr>
          <w:rFonts w:asciiTheme="minorHAnsi" w:hAnsiTheme="minorHAnsi" w:cstheme="minorHAnsi"/>
          <w:b/>
          <w:color w:val="000000" w:themeColor="text1"/>
          <w:sz w:val="22"/>
          <w:szCs w:val="22"/>
          <w:highlight w:val="yellow"/>
          <w:lang w:val="es-ES"/>
        </w:rPr>
      </w:pPr>
    </w:p>
    <w:p w14:paraId="5CE13485" w14:textId="77777777" w:rsidR="00B85C97" w:rsidRPr="00B85C97" w:rsidRDefault="00B85C97" w:rsidP="007761FC">
      <w:pPr>
        <w:rPr>
          <w:rFonts w:asciiTheme="minorHAnsi" w:hAnsiTheme="minorHAnsi" w:cstheme="minorHAnsi"/>
          <w:b/>
          <w:color w:val="000000" w:themeColor="text1"/>
          <w:sz w:val="22"/>
          <w:szCs w:val="22"/>
          <w:highlight w:val="yellow"/>
          <w:lang w:val="es-ES"/>
        </w:rPr>
      </w:pPr>
    </w:p>
    <w:p w14:paraId="6767424D" w14:textId="502CD7F9" w:rsidR="007761FC" w:rsidRPr="00B85C97" w:rsidRDefault="00A8343B" w:rsidP="007761FC">
      <w:pPr>
        <w:rPr>
          <w:rFonts w:asciiTheme="minorHAnsi" w:hAnsiTheme="minorHAnsi" w:cstheme="minorHAnsi"/>
          <w:b/>
          <w:color w:val="000000" w:themeColor="text1"/>
          <w:sz w:val="22"/>
          <w:szCs w:val="22"/>
          <w:lang w:val="es-ES"/>
        </w:rPr>
      </w:pPr>
      <w:r w:rsidRPr="00B85C97">
        <w:rPr>
          <w:rFonts w:asciiTheme="minorHAnsi" w:hAnsiTheme="minorHAnsi" w:cstheme="minorHAnsi"/>
          <w:b/>
          <w:color w:val="000000" w:themeColor="text1"/>
          <w:sz w:val="22"/>
          <w:szCs w:val="22"/>
          <w:highlight w:val="yellow"/>
          <w:lang w:val="es-ES"/>
        </w:rPr>
        <w:t>PRUEBA # 3 - Los condenados por delitos sexuales o pacientes</w:t>
      </w:r>
    </w:p>
    <w:p w14:paraId="63663CAD" w14:textId="77777777" w:rsidR="00A8343B" w:rsidRPr="00B85C97" w:rsidRDefault="00A8343B" w:rsidP="007761FC">
      <w:pPr>
        <w:rPr>
          <w:rFonts w:asciiTheme="minorHAnsi" w:hAnsiTheme="minorHAnsi" w:cstheme="minorHAnsi"/>
          <w:bCs/>
          <w:color w:val="000000" w:themeColor="text1"/>
          <w:sz w:val="22"/>
          <w:szCs w:val="22"/>
          <w:lang w:val="es-ES"/>
        </w:rPr>
      </w:pPr>
    </w:p>
    <w:p w14:paraId="7F677257" w14:textId="7C63A81F" w:rsidR="007761FC" w:rsidRPr="00B85C97" w:rsidRDefault="00A8343B" w:rsidP="007761FC">
      <w:pPr>
        <w:rPr>
          <w:rFonts w:asciiTheme="minorHAnsi" w:hAnsiTheme="minorHAnsi" w:cstheme="minorHAnsi"/>
          <w:b/>
          <w:color w:val="000000" w:themeColor="text1"/>
          <w:sz w:val="22"/>
          <w:szCs w:val="22"/>
          <w:lang w:val="es-ES"/>
        </w:rPr>
      </w:pPr>
      <w:r w:rsidRPr="00B85C97">
        <w:rPr>
          <w:rFonts w:asciiTheme="minorHAnsi" w:hAnsiTheme="minorHAnsi" w:cstheme="minorHAnsi"/>
          <w:b/>
          <w:color w:val="000000" w:themeColor="text1"/>
          <w:sz w:val="22"/>
          <w:szCs w:val="22"/>
          <w:lang w:val="es-ES"/>
        </w:rPr>
        <w:t>Modifique la siguiente plantilla con estos ajustes:</w:t>
      </w:r>
    </w:p>
    <w:p w14:paraId="15853E79" w14:textId="77777777" w:rsidR="00A8343B" w:rsidRPr="00B85C97" w:rsidRDefault="00A8343B" w:rsidP="00A8343B">
      <w:pPr>
        <w:ind w:left="720"/>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1- Actualice la prueba para uno o sus pacientes, en libertad condicional o en libertad condicional. Esto puede incluir reemplazar uno de los temas, ajustar el marco de tiempo, las definiciones, etc.</w:t>
      </w:r>
    </w:p>
    <w:p w14:paraId="33BA701D" w14:textId="77777777" w:rsidR="00A8343B" w:rsidRPr="00B85C97" w:rsidRDefault="00A8343B" w:rsidP="00A8343B">
      <w:pPr>
        <w:ind w:left="720"/>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2- Actualice los cuatro conjuntos de declaraciones relevantes.</w:t>
      </w:r>
    </w:p>
    <w:p w14:paraId="749D189D" w14:textId="7EBA40F1" w:rsidR="007761FC" w:rsidRPr="00B85C97" w:rsidRDefault="00A8343B" w:rsidP="00A8343B">
      <w:pPr>
        <w:ind w:left="720"/>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3- Asegúrese de que los cuatro conjuntos de declaraciones estén equilibrados.</w:t>
      </w:r>
    </w:p>
    <w:p w14:paraId="4A5A50B7" w14:textId="77777777" w:rsidR="00A8343B" w:rsidRPr="00B85C97" w:rsidRDefault="00A8343B" w:rsidP="00A8343B">
      <w:pPr>
        <w:ind w:left="720"/>
        <w:rPr>
          <w:rFonts w:asciiTheme="minorHAnsi" w:hAnsiTheme="minorHAnsi" w:cstheme="minorHAnsi"/>
          <w:b/>
          <w:color w:val="000000" w:themeColor="text1"/>
          <w:sz w:val="22"/>
          <w:szCs w:val="22"/>
          <w:lang w:val="es-ES"/>
        </w:rPr>
      </w:pPr>
    </w:p>
    <w:p w14:paraId="0F0334BC" w14:textId="4836BBA9" w:rsidR="00A8343B" w:rsidRPr="00B85C97" w:rsidRDefault="00A8343B" w:rsidP="007761FC">
      <w:pPr>
        <w:rPr>
          <w:rFonts w:asciiTheme="minorHAnsi" w:hAnsiTheme="minorHAnsi" w:cstheme="minorHAnsi"/>
          <w:b/>
          <w:color w:val="000000" w:themeColor="text1"/>
          <w:sz w:val="22"/>
          <w:szCs w:val="22"/>
          <w:lang w:val="es-ES"/>
        </w:rPr>
      </w:pPr>
      <w:r w:rsidRPr="00B85C97">
        <w:rPr>
          <w:rFonts w:asciiTheme="minorHAnsi" w:hAnsiTheme="minorHAnsi" w:cstheme="minorHAnsi"/>
          <w:b/>
          <w:color w:val="000000" w:themeColor="text1"/>
          <w:sz w:val="22"/>
          <w:szCs w:val="22"/>
          <w:lang w:val="es-ES"/>
        </w:rPr>
        <w:t>Actualmente, los 4 temas relevantes son:</w:t>
      </w:r>
    </w:p>
    <w:p w14:paraId="7D904AAC" w14:textId="77777777" w:rsidR="00A8343B" w:rsidRPr="00B85C97" w:rsidRDefault="00A8343B" w:rsidP="00A8343B">
      <w:pPr>
        <w:ind w:left="720"/>
        <w:rPr>
          <w:rFonts w:asciiTheme="minorHAnsi" w:hAnsiTheme="minorHAnsi" w:cstheme="minorHAnsi"/>
          <w:sz w:val="22"/>
          <w:szCs w:val="22"/>
          <w:lang w:val="es-ES"/>
        </w:rPr>
      </w:pPr>
      <w:r w:rsidRPr="00B85C97">
        <w:rPr>
          <w:rFonts w:asciiTheme="minorHAnsi" w:hAnsiTheme="minorHAnsi" w:cstheme="minorHAnsi"/>
          <w:sz w:val="22"/>
          <w:szCs w:val="22"/>
          <w:lang w:val="es-ES"/>
        </w:rPr>
        <w:t>R1. Reportó todo contacto sexual no autorizado con otro adulto en los últimos 6 meses.</w:t>
      </w:r>
    </w:p>
    <w:p w14:paraId="238DA338" w14:textId="77777777" w:rsidR="00A8343B" w:rsidRPr="00B85C97" w:rsidRDefault="00A8343B" w:rsidP="00A8343B">
      <w:pPr>
        <w:ind w:left="720"/>
        <w:rPr>
          <w:rFonts w:asciiTheme="minorHAnsi" w:hAnsiTheme="minorHAnsi" w:cstheme="minorHAnsi"/>
          <w:sz w:val="22"/>
          <w:szCs w:val="22"/>
          <w:lang w:val="es-ES"/>
        </w:rPr>
      </w:pPr>
      <w:r w:rsidRPr="00B85C97">
        <w:rPr>
          <w:rFonts w:asciiTheme="minorHAnsi" w:hAnsiTheme="minorHAnsi" w:cstheme="minorHAnsi"/>
          <w:sz w:val="22"/>
          <w:szCs w:val="22"/>
          <w:lang w:val="es-ES"/>
        </w:rPr>
        <w:t>R2. Reportó toda la pornografía vista en los últimos 6 meses.</w:t>
      </w:r>
    </w:p>
    <w:p w14:paraId="0BBB6334" w14:textId="77777777" w:rsidR="00A8343B" w:rsidRPr="00B85C97" w:rsidRDefault="00A8343B" w:rsidP="00A8343B">
      <w:pPr>
        <w:ind w:left="720"/>
        <w:rPr>
          <w:rFonts w:asciiTheme="minorHAnsi" w:hAnsiTheme="minorHAnsi" w:cstheme="minorHAnsi"/>
          <w:sz w:val="22"/>
          <w:szCs w:val="22"/>
          <w:lang w:val="es-ES"/>
        </w:rPr>
      </w:pPr>
      <w:r w:rsidRPr="00B85C97">
        <w:rPr>
          <w:rFonts w:asciiTheme="minorHAnsi" w:hAnsiTheme="minorHAnsi" w:cstheme="minorHAnsi"/>
          <w:sz w:val="22"/>
          <w:szCs w:val="22"/>
          <w:lang w:val="es-ES"/>
        </w:rPr>
        <w:t>R3. Reportó todo el uso de drogas ilegales o el consumo de alcohol de los últimos 6 meses.</w:t>
      </w:r>
    </w:p>
    <w:p w14:paraId="148A78D6" w14:textId="6894FC04" w:rsidR="007761FC" w:rsidRPr="00B85C97" w:rsidRDefault="00A8343B" w:rsidP="00A8343B">
      <w:pPr>
        <w:ind w:left="720"/>
        <w:rPr>
          <w:rFonts w:asciiTheme="minorHAnsi" w:hAnsiTheme="minorHAnsi" w:cstheme="minorHAnsi"/>
          <w:sz w:val="22"/>
          <w:szCs w:val="22"/>
          <w:lang w:val="es-ES"/>
        </w:rPr>
      </w:pPr>
      <w:r w:rsidRPr="00B85C97">
        <w:rPr>
          <w:rFonts w:asciiTheme="minorHAnsi" w:hAnsiTheme="minorHAnsi" w:cstheme="minorHAnsi"/>
          <w:sz w:val="22"/>
          <w:szCs w:val="22"/>
          <w:lang w:val="es-ES"/>
        </w:rPr>
        <w:t>R4. Contacto sexual con un menor desde que fue liberado (tema de comparación)</w:t>
      </w:r>
    </w:p>
    <w:p w14:paraId="307B396C" w14:textId="77777777" w:rsidR="00A8343B" w:rsidRPr="00B85C97" w:rsidRDefault="00A8343B" w:rsidP="007761FC">
      <w:pPr>
        <w:rPr>
          <w:rFonts w:asciiTheme="minorHAnsi" w:hAnsiTheme="minorHAnsi" w:cstheme="minorHAnsi"/>
          <w:bCs/>
          <w:color w:val="000000" w:themeColor="text1"/>
          <w:sz w:val="22"/>
          <w:szCs w:val="22"/>
          <w:lang w:val="es-ES"/>
        </w:rPr>
      </w:pPr>
    </w:p>
    <w:p w14:paraId="1F4A5B59" w14:textId="2D5F2C76" w:rsidR="007761FC" w:rsidRPr="00B85C97" w:rsidRDefault="00A8343B" w:rsidP="007761FC">
      <w:pPr>
        <w:rPr>
          <w:rFonts w:asciiTheme="minorHAnsi" w:hAnsiTheme="minorHAnsi" w:cstheme="minorHAnsi"/>
          <w:bCs/>
          <w:color w:val="000000" w:themeColor="text1"/>
          <w:sz w:val="22"/>
          <w:szCs w:val="22"/>
          <w:lang w:val="es-ES"/>
        </w:rPr>
      </w:pPr>
      <w:r w:rsidRPr="00B85C97">
        <w:rPr>
          <w:rFonts w:asciiTheme="minorHAnsi" w:hAnsiTheme="minorHAnsi" w:cstheme="minorHAnsi"/>
          <w:b/>
          <w:bCs/>
          <w:color w:val="000000" w:themeColor="text1"/>
          <w:sz w:val="22"/>
          <w:szCs w:val="22"/>
          <w:u w:val="single"/>
          <w:lang w:val="es-ES"/>
        </w:rPr>
        <w:t>Plantilla de prueba:</w:t>
      </w:r>
    </w:p>
    <w:p w14:paraId="79ADF0E9" w14:textId="77777777" w:rsidR="00093D73" w:rsidRPr="00B85C97" w:rsidRDefault="00093D73" w:rsidP="00093D73">
      <w:pPr>
        <w:rPr>
          <w:rFonts w:asciiTheme="minorHAnsi" w:hAnsiTheme="minorHAnsi" w:cstheme="minorHAnsi"/>
          <w:bCs/>
          <w:color w:val="000000" w:themeColor="text1"/>
          <w:sz w:val="22"/>
          <w:szCs w:val="22"/>
          <w:lang w:val="es-ES"/>
        </w:rPr>
      </w:pPr>
      <w:r w:rsidRPr="00B85C97">
        <w:rPr>
          <w:rFonts w:asciiTheme="minorHAnsi" w:hAnsiTheme="minorHAnsi" w:cstheme="minorHAnsi"/>
          <w:bCs/>
          <w:color w:val="000000" w:themeColor="text1"/>
          <w:sz w:val="22"/>
          <w:szCs w:val="22"/>
          <w:lang w:val="es-ES"/>
        </w:rPr>
        <w:lastRenderedPageBreak/>
        <w:t>Recientemente llenó un formulario de evaluación. En el formulario de evaluación, admitió algunas cosas sobre su comportamiento anterior. Su agente desea confirmar que fue veraz en su divulgación. Esta prueba le preguntará si: (1) Ha tenido contacto sexual con un menor desde que fue liberado, (2) Reportó todo contacto sexual no autorizado con un adulto en los últimos 6 meses, (3) Reportó toda la pornografía vista en los últimos 6 meses y (4) Reportó todo uso de drogas ilegales o consumo de alcohol de los últimos 6 meses.</w:t>
      </w:r>
    </w:p>
    <w:p w14:paraId="21001647" w14:textId="77777777" w:rsidR="00093D73" w:rsidRPr="00B85C97" w:rsidRDefault="00093D73" w:rsidP="00093D73">
      <w:pPr>
        <w:rPr>
          <w:rFonts w:asciiTheme="minorHAnsi" w:hAnsiTheme="minorHAnsi" w:cstheme="minorHAnsi"/>
          <w:bCs/>
          <w:color w:val="000000" w:themeColor="text1"/>
          <w:sz w:val="22"/>
          <w:szCs w:val="22"/>
          <w:lang w:val="es-ES"/>
        </w:rPr>
      </w:pPr>
    </w:p>
    <w:p w14:paraId="1B63708C" w14:textId="77777777" w:rsidR="00093D73" w:rsidRPr="00B85C97" w:rsidRDefault="00093D73" w:rsidP="00093D73">
      <w:pPr>
        <w:rPr>
          <w:rFonts w:asciiTheme="minorHAnsi" w:hAnsiTheme="minorHAnsi" w:cstheme="minorHAnsi"/>
          <w:bCs/>
          <w:color w:val="000000" w:themeColor="text1"/>
          <w:sz w:val="22"/>
          <w:szCs w:val="22"/>
          <w:lang w:val="es-ES"/>
        </w:rPr>
      </w:pPr>
      <w:r w:rsidRPr="00B85C97">
        <w:rPr>
          <w:rFonts w:asciiTheme="minorHAnsi" w:hAnsiTheme="minorHAnsi" w:cstheme="minorHAnsi"/>
          <w:bCs/>
          <w:color w:val="000000" w:themeColor="text1"/>
          <w:sz w:val="22"/>
          <w:szCs w:val="22"/>
          <w:lang w:val="es-ES"/>
        </w:rPr>
        <w:t>Primero, su agente quiere saber si ha tenido contacto sexual con un menor desde que fue liberado. En esta prueba, el término "contacto sexual" significa tocar los órganos sexuales de otra persona para la excitación sexual o la gratificación de cualquiera de las personas. Los órganos sexuales son los senos, las nalgas, la vagina, el ano o el pene. Y un menor es una persona menor de 18 años.</w:t>
      </w:r>
    </w:p>
    <w:p w14:paraId="50E15AAA" w14:textId="77777777" w:rsidR="00093D73" w:rsidRPr="00B85C97" w:rsidRDefault="00093D73" w:rsidP="00093D73">
      <w:pPr>
        <w:rPr>
          <w:rFonts w:asciiTheme="minorHAnsi" w:hAnsiTheme="minorHAnsi" w:cstheme="minorHAnsi"/>
          <w:bCs/>
          <w:color w:val="000000" w:themeColor="text1"/>
          <w:sz w:val="22"/>
          <w:szCs w:val="22"/>
          <w:lang w:val="es-ES"/>
        </w:rPr>
      </w:pPr>
    </w:p>
    <w:p w14:paraId="70600140" w14:textId="77777777" w:rsidR="00093D73" w:rsidRPr="00B85C97" w:rsidRDefault="00093D73" w:rsidP="00093D73">
      <w:pPr>
        <w:rPr>
          <w:rFonts w:asciiTheme="minorHAnsi" w:hAnsiTheme="minorHAnsi" w:cstheme="minorHAnsi"/>
          <w:bCs/>
          <w:color w:val="000000" w:themeColor="text1"/>
          <w:sz w:val="22"/>
          <w:szCs w:val="22"/>
          <w:lang w:val="es-ES"/>
        </w:rPr>
      </w:pPr>
      <w:r w:rsidRPr="00B85C97">
        <w:rPr>
          <w:rFonts w:asciiTheme="minorHAnsi" w:hAnsiTheme="minorHAnsi" w:cstheme="minorHAnsi"/>
          <w:bCs/>
          <w:color w:val="000000" w:themeColor="text1"/>
          <w:sz w:val="22"/>
          <w:szCs w:val="22"/>
          <w:lang w:val="es-ES"/>
        </w:rPr>
        <w:t>¿Ha cometido una nueva infracción desde que fue liberado en la sociedad? ¿Ha tenido algún contacto sexual con un menor desde que fue liberado? Si es así, informe al administrador de la prueba ahora.</w:t>
      </w:r>
    </w:p>
    <w:p w14:paraId="2E1CD7C2" w14:textId="77777777" w:rsidR="00093D73" w:rsidRPr="00B85C97" w:rsidRDefault="00093D73" w:rsidP="00093D73">
      <w:pPr>
        <w:rPr>
          <w:rFonts w:asciiTheme="minorHAnsi" w:hAnsiTheme="minorHAnsi" w:cstheme="minorHAnsi"/>
          <w:bCs/>
          <w:color w:val="000000" w:themeColor="text1"/>
          <w:sz w:val="22"/>
          <w:szCs w:val="22"/>
          <w:lang w:val="es-ES"/>
        </w:rPr>
      </w:pPr>
    </w:p>
    <w:p w14:paraId="1CC159ED" w14:textId="163DB3D5" w:rsidR="007761FC" w:rsidRPr="00B85C97" w:rsidRDefault="00093D73" w:rsidP="00093D73">
      <w:pPr>
        <w:rPr>
          <w:rFonts w:asciiTheme="minorHAnsi" w:hAnsiTheme="minorHAnsi" w:cstheme="minorHAnsi"/>
          <w:bCs/>
          <w:color w:val="000000" w:themeColor="text1"/>
          <w:sz w:val="22"/>
          <w:szCs w:val="22"/>
          <w:lang w:val="es-ES"/>
        </w:rPr>
      </w:pPr>
      <w:r w:rsidRPr="00B85C97">
        <w:rPr>
          <w:rFonts w:asciiTheme="minorHAnsi" w:hAnsiTheme="minorHAnsi" w:cstheme="minorHAnsi"/>
          <w:bCs/>
          <w:color w:val="000000" w:themeColor="text1"/>
          <w:sz w:val="22"/>
          <w:szCs w:val="22"/>
          <w:lang w:val="es-ES"/>
        </w:rPr>
        <w:t>En segundo lugar, su agente desea confirmar que fue honesto en su divulgación sobre cualquier contacto sexual no autorizado con otros adultos en los últimos 6 meses. Un adulto es una persona mayor de 18 años.</w:t>
      </w:r>
    </w:p>
    <w:p w14:paraId="5828A434" w14:textId="77777777" w:rsidR="00093D73" w:rsidRPr="00B85C97" w:rsidRDefault="00093D73" w:rsidP="00093D73">
      <w:pPr>
        <w:rPr>
          <w:rFonts w:asciiTheme="minorHAnsi" w:hAnsiTheme="minorHAnsi" w:cstheme="minorHAnsi"/>
          <w:bCs/>
          <w:color w:val="000000" w:themeColor="text1"/>
          <w:sz w:val="22"/>
          <w:szCs w:val="22"/>
          <w:lang w:val="es-ES"/>
        </w:rPr>
      </w:pPr>
    </w:p>
    <w:p w14:paraId="0BC2CF70" w14:textId="77777777" w:rsidR="00093D73" w:rsidRPr="00B85C97" w:rsidRDefault="00093D73" w:rsidP="00093D73">
      <w:pPr>
        <w:rPr>
          <w:rFonts w:asciiTheme="minorHAnsi" w:hAnsiTheme="minorHAnsi" w:cstheme="minorHAnsi"/>
          <w:bCs/>
          <w:color w:val="000000" w:themeColor="text1"/>
          <w:sz w:val="22"/>
          <w:szCs w:val="22"/>
          <w:lang w:val="es-ES"/>
        </w:rPr>
      </w:pPr>
      <w:r w:rsidRPr="00B85C97">
        <w:rPr>
          <w:rFonts w:asciiTheme="minorHAnsi" w:hAnsiTheme="minorHAnsi" w:cstheme="minorHAnsi"/>
          <w:bCs/>
          <w:color w:val="000000" w:themeColor="text1"/>
          <w:sz w:val="22"/>
          <w:szCs w:val="22"/>
          <w:lang w:val="es-ES"/>
        </w:rPr>
        <w:t>Se requiere la aprobación de su Agente de Reintegración antes de establecer una relación sexual, íntima o de citas con otro adulto. En su divulgación, debería haber informado todas y cada una de las incidencias en los últimos 6 meses en las que haya tenido contacto sexual con otro adulto sin la autorización o aprobación de su Agente.</w:t>
      </w:r>
    </w:p>
    <w:p w14:paraId="4B9CA02D" w14:textId="77777777" w:rsidR="00093D73" w:rsidRPr="00B85C97" w:rsidRDefault="00093D73" w:rsidP="00093D73">
      <w:pPr>
        <w:rPr>
          <w:rFonts w:asciiTheme="minorHAnsi" w:hAnsiTheme="minorHAnsi" w:cstheme="minorHAnsi"/>
          <w:bCs/>
          <w:color w:val="000000" w:themeColor="text1"/>
          <w:sz w:val="22"/>
          <w:szCs w:val="22"/>
          <w:lang w:val="es-ES"/>
        </w:rPr>
      </w:pPr>
    </w:p>
    <w:p w14:paraId="332E0A74" w14:textId="744B5888" w:rsidR="007761FC" w:rsidRPr="00B85C97" w:rsidRDefault="00093D73" w:rsidP="00093D73">
      <w:pPr>
        <w:rPr>
          <w:rFonts w:asciiTheme="minorHAnsi" w:hAnsiTheme="minorHAnsi" w:cstheme="minorHAnsi"/>
          <w:bCs/>
          <w:color w:val="000000" w:themeColor="text1"/>
          <w:sz w:val="22"/>
          <w:szCs w:val="22"/>
          <w:lang w:val="es-ES"/>
        </w:rPr>
      </w:pPr>
      <w:r w:rsidRPr="00B85C97">
        <w:rPr>
          <w:rFonts w:asciiTheme="minorHAnsi" w:hAnsiTheme="minorHAnsi" w:cstheme="minorHAnsi"/>
          <w:bCs/>
          <w:color w:val="000000" w:themeColor="text1"/>
          <w:sz w:val="22"/>
          <w:szCs w:val="22"/>
          <w:lang w:val="es-ES"/>
        </w:rPr>
        <w:t xml:space="preserve">Nuevamente, en esta prueba, el término "contacto sexual" significa tocar los órganos sexuales de otra persona para excitar o gratificar sexualmente a cualquiera de ellas. Los órganos sexuales incluyen los senos, las nalgas, la vagina, el ano o el pene. Y un adulto es una persona de 18 </w:t>
      </w:r>
      <w:proofErr w:type="gramStart"/>
      <w:r w:rsidR="00B85C97" w:rsidRPr="00B85C97">
        <w:rPr>
          <w:rFonts w:asciiTheme="minorHAnsi" w:hAnsiTheme="minorHAnsi" w:cstheme="minorHAnsi"/>
          <w:bCs/>
          <w:color w:val="000000" w:themeColor="text1"/>
          <w:sz w:val="22"/>
          <w:szCs w:val="22"/>
          <w:lang w:val="es-ES"/>
        </w:rPr>
        <w:t>años</w:t>
      </w:r>
      <w:r w:rsidRPr="00B85C97">
        <w:rPr>
          <w:rFonts w:asciiTheme="minorHAnsi" w:hAnsiTheme="minorHAnsi" w:cstheme="minorHAnsi"/>
          <w:bCs/>
          <w:color w:val="000000" w:themeColor="text1"/>
          <w:sz w:val="22"/>
          <w:szCs w:val="22"/>
          <w:lang w:val="es-ES"/>
        </w:rPr>
        <w:t xml:space="preserve"> </w:t>
      </w:r>
      <w:r w:rsidR="00B85C97">
        <w:rPr>
          <w:rFonts w:asciiTheme="minorHAnsi" w:hAnsiTheme="minorHAnsi" w:cstheme="minorHAnsi"/>
          <w:bCs/>
          <w:color w:val="000000" w:themeColor="text1"/>
          <w:sz w:val="22"/>
          <w:szCs w:val="22"/>
          <w:lang w:val="es-ES"/>
        </w:rPr>
        <w:t>de edad</w:t>
      </w:r>
      <w:proofErr w:type="gramEnd"/>
      <w:r w:rsidR="00B85C97">
        <w:rPr>
          <w:rFonts w:asciiTheme="minorHAnsi" w:hAnsiTheme="minorHAnsi" w:cstheme="minorHAnsi"/>
          <w:bCs/>
          <w:color w:val="000000" w:themeColor="text1"/>
          <w:sz w:val="22"/>
          <w:szCs w:val="22"/>
          <w:lang w:val="es-ES"/>
        </w:rPr>
        <w:t xml:space="preserve"> </w:t>
      </w:r>
      <w:r w:rsidRPr="00B85C97">
        <w:rPr>
          <w:rFonts w:asciiTheme="minorHAnsi" w:hAnsiTheme="minorHAnsi" w:cstheme="minorHAnsi"/>
          <w:bCs/>
          <w:color w:val="000000" w:themeColor="text1"/>
          <w:sz w:val="22"/>
          <w:szCs w:val="22"/>
          <w:lang w:val="es-ES"/>
        </w:rPr>
        <w:t>o mayor. ¿Ha informado de todo contacto sexual no autorizado con un adulto en los últimos 6 meses?</w:t>
      </w:r>
    </w:p>
    <w:p w14:paraId="7D14CEDD" w14:textId="77777777" w:rsidR="00093D73" w:rsidRPr="00B85C97" w:rsidRDefault="00093D73" w:rsidP="00093D73">
      <w:pPr>
        <w:rPr>
          <w:rFonts w:asciiTheme="minorHAnsi" w:hAnsiTheme="minorHAnsi" w:cstheme="minorHAnsi"/>
          <w:bCs/>
          <w:color w:val="000000" w:themeColor="text1"/>
          <w:sz w:val="22"/>
          <w:szCs w:val="22"/>
          <w:lang w:val="es-ES"/>
        </w:rPr>
      </w:pPr>
    </w:p>
    <w:p w14:paraId="1D26F8C7" w14:textId="77777777" w:rsidR="00093D73" w:rsidRPr="00B85C97" w:rsidRDefault="00093D73" w:rsidP="00093D73">
      <w:pPr>
        <w:rPr>
          <w:rFonts w:asciiTheme="minorHAnsi" w:hAnsiTheme="minorHAnsi" w:cstheme="minorHAnsi"/>
          <w:bCs/>
          <w:color w:val="000000" w:themeColor="text1"/>
          <w:sz w:val="22"/>
          <w:szCs w:val="22"/>
          <w:lang w:val="es-ES"/>
        </w:rPr>
      </w:pPr>
      <w:r w:rsidRPr="00B85C97">
        <w:rPr>
          <w:rFonts w:asciiTheme="minorHAnsi" w:hAnsiTheme="minorHAnsi" w:cstheme="minorHAnsi"/>
          <w:bCs/>
          <w:color w:val="000000" w:themeColor="text1"/>
          <w:sz w:val="22"/>
          <w:szCs w:val="22"/>
          <w:lang w:val="es-ES"/>
        </w:rPr>
        <w:t>En tercer lugar, su Agente desea confirmar que fue honesto en su divulgación sobre toda la pornografía que haya visto o accedido en los últimos 6 meses.</w:t>
      </w:r>
    </w:p>
    <w:p w14:paraId="7B22A795" w14:textId="77777777" w:rsidR="00093D73" w:rsidRPr="00B85C97" w:rsidRDefault="00093D73" w:rsidP="00093D73">
      <w:pPr>
        <w:rPr>
          <w:rFonts w:asciiTheme="minorHAnsi" w:hAnsiTheme="minorHAnsi" w:cstheme="minorHAnsi"/>
          <w:bCs/>
          <w:color w:val="000000" w:themeColor="text1"/>
          <w:sz w:val="22"/>
          <w:szCs w:val="22"/>
          <w:lang w:val="es-ES"/>
        </w:rPr>
      </w:pPr>
    </w:p>
    <w:p w14:paraId="7B83EF4B" w14:textId="77777777" w:rsidR="00093D73" w:rsidRPr="00B85C97" w:rsidRDefault="00093D73" w:rsidP="00093D73">
      <w:pPr>
        <w:rPr>
          <w:rFonts w:asciiTheme="minorHAnsi" w:hAnsiTheme="minorHAnsi" w:cstheme="minorHAnsi"/>
          <w:bCs/>
          <w:color w:val="000000" w:themeColor="text1"/>
          <w:sz w:val="22"/>
          <w:szCs w:val="22"/>
          <w:lang w:val="es-ES"/>
        </w:rPr>
      </w:pPr>
      <w:r w:rsidRPr="00B85C97">
        <w:rPr>
          <w:rFonts w:asciiTheme="minorHAnsi" w:hAnsiTheme="minorHAnsi" w:cstheme="minorHAnsi"/>
          <w:bCs/>
          <w:color w:val="000000" w:themeColor="text1"/>
          <w:sz w:val="22"/>
          <w:szCs w:val="22"/>
          <w:lang w:val="es-ES"/>
        </w:rPr>
        <w:t>Ver o acceder a pornografía incluye mirar o enfocarse en imágenes sexualmente estimulantes impresas o por medios electrónicos, como a través de Internet, mensajería o mensajes de texto. Ver pornografía NO incluye imágenes que aparezcan incidentalmente y de las que inmediatamente te alejaste. ¿Reportó alguna y toda la pornografía que ha visto en los últimos 6 meses?</w:t>
      </w:r>
    </w:p>
    <w:p w14:paraId="0F800D4E" w14:textId="77777777" w:rsidR="00093D73" w:rsidRPr="00B85C97" w:rsidRDefault="00093D73" w:rsidP="00093D73">
      <w:pPr>
        <w:rPr>
          <w:rFonts w:asciiTheme="minorHAnsi" w:hAnsiTheme="minorHAnsi" w:cstheme="minorHAnsi"/>
          <w:bCs/>
          <w:color w:val="000000" w:themeColor="text1"/>
          <w:sz w:val="22"/>
          <w:szCs w:val="22"/>
          <w:lang w:val="es-ES"/>
        </w:rPr>
      </w:pPr>
    </w:p>
    <w:p w14:paraId="42B1F644" w14:textId="4A0660A3" w:rsidR="007761FC" w:rsidRPr="00B85C97" w:rsidRDefault="00093D73" w:rsidP="00093D73">
      <w:pPr>
        <w:rPr>
          <w:rFonts w:asciiTheme="minorHAnsi" w:hAnsiTheme="minorHAnsi" w:cstheme="minorHAnsi"/>
          <w:bCs/>
          <w:color w:val="000000" w:themeColor="text1"/>
          <w:sz w:val="22"/>
          <w:szCs w:val="22"/>
          <w:lang w:val="es-ES"/>
        </w:rPr>
      </w:pPr>
      <w:r w:rsidRPr="00B85C97">
        <w:rPr>
          <w:rFonts w:asciiTheme="minorHAnsi" w:hAnsiTheme="minorHAnsi" w:cstheme="minorHAnsi"/>
          <w:bCs/>
          <w:color w:val="000000" w:themeColor="text1"/>
          <w:sz w:val="22"/>
          <w:szCs w:val="22"/>
          <w:lang w:val="es-ES"/>
        </w:rPr>
        <w:t>Por último, su agente desea confirmar que en su divulgación informó sobre todo el consumo de alcohol o drogas ilegales utilizadas en los últimos 6 meses</w:t>
      </w:r>
      <w:r w:rsidR="007761FC" w:rsidRPr="00B85C97">
        <w:rPr>
          <w:rFonts w:asciiTheme="minorHAnsi" w:hAnsiTheme="minorHAnsi" w:cstheme="minorHAnsi"/>
          <w:bCs/>
          <w:color w:val="000000" w:themeColor="text1"/>
          <w:sz w:val="22"/>
          <w:szCs w:val="22"/>
          <w:lang w:val="es-ES"/>
        </w:rPr>
        <w:t>.</w:t>
      </w:r>
    </w:p>
    <w:p w14:paraId="4041604D" w14:textId="77777777" w:rsidR="007761FC" w:rsidRPr="00B85C97" w:rsidRDefault="007761FC" w:rsidP="007761FC">
      <w:pPr>
        <w:rPr>
          <w:rFonts w:asciiTheme="minorHAnsi" w:hAnsiTheme="minorHAnsi" w:cstheme="minorHAnsi"/>
          <w:bCs/>
          <w:color w:val="000000" w:themeColor="text1"/>
          <w:sz w:val="22"/>
          <w:szCs w:val="22"/>
          <w:lang w:val="es-ES"/>
        </w:rPr>
      </w:pPr>
    </w:p>
    <w:p w14:paraId="01A7E434" w14:textId="77777777" w:rsidR="00093D73" w:rsidRPr="00B85C97" w:rsidRDefault="00093D73" w:rsidP="00093D73">
      <w:pPr>
        <w:rPr>
          <w:rFonts w:asciiTheme="minorHAnsi" w:hAnsiTheme="minorHAnsi" w:cstheme="minorHAnsi"/>
          <w:bCs/>
          <w:color w:val="000000" w:themeColor="text1"/>
          <w:sz w:val="22"/>
          <w:szCs w:val="22"/>
          <w:lang w:val="es-ES"/>
        </w:rPr>
      </w:pPr>
      <w:r w:rsidRPr="00B85C97">
        <w:rPr>
          <w:rFonts w:asciiTheme="minorHAnsi" w:hAnsiTheme="minorHAnsi" w:cstheme="minorHAnsi"/>
          <w:bCs/>
          <w:color w:val="000000" w:themeColor="text1"/>
          <w:sz w:val="22"/>
          <w:szCs w:val="22"/>
          <w:lang w:val="es-ES"/>
        </w:rPr>
        <w:t>Debería haber indicado en su divulgación todo el alcohol y las sustancias controladas que haya consumido o poseído en los últimos 6 meses. También debería haber indicado las veces que pudo haber ingresado a las instalaciones de cualquier negocio donde la venta o el consumo de alcohol sea la función principal, sin la aprobación previa de su Agente de Reintegración.</w:t>
      </w:r>
    </w:p>
    <w:p w14:paraId="20EA6327" w14:textId="77777777" w:rsidR="00093D73" w:rsidRPr="00B85C97" w:rsidRDefault="00093D73" w:rsidP="00093D73">
      <w:pPr>
        <w:rPr>
          <w:rFonts w:asciiTheme="minorHAnsi" w:hAnsiTheme="minorHAnsi" w:cstheme="minorHAnsi"/>
          <w:bCs/>
          <w:color w:val="000000" w:themeColor="text1"/>
          <w:sz w:val="22"/>
          <w:szCs w:val="22"/>
          <w:lang w:val="es-ES"/>
        </w:rPr>
      </w:pPr>
    </w:p>
    <w:p w14:paraId="6C8E0A96" w14:textId="31E9ABEA" w:rsidR="007761FC" w:rsidRPr="00B85C97" w:rsidRDefault="00093D73" w:rsidP="00093D73">
      <w:pPr>
        <w:rPr>
          <w:rFonts w:asciiTheme="minorHAnsi" w:hAnsiTheme="minorHAnsi" w:cstheme="minorHAnsi"/>
          <w:bCs/>
          <w:color w:val="000000" w:themeColor="text1"/>
          <w:sz w:val="22"/>
          <w:szCs w:val="22"/>
          <w:lang w:val="es-ES"/>
        </w:rPr>
      </w:pPr>
      <w:r w:rsidRPr="00B85C97">
        <w:rPr>
          <w:rFonts w:asciiTheme="minorHAnsi" w:hAnsiTheme="minorHAnsi" w:cstheme="minorHAnsi"/>
          <w:bCs/>
          <w:color w:val="000000" w:themeColor="text1"/>
          <w:sz w:val="22"/>
          <w:szCs w:val="22"/>
          <w:lang w:val="es-ES"/>
        </w:rPr>
        <w:t>Las drogas ilegales incluyen cocaína, heroína, crack, éxtasis, metanfetamina, alucinógenos, marihuana, marihuana sintética y cualquier otra droga ilegal. Esto también incluye parafernalia, a menos que sea recetada por un médico calificado. ¿Denunció todas y cada una de las drogas ilegales consumidas en los últimos 6 meses? ¿Reveló todo el alcohol consumido en los últimos 6 meses?</w:t>
      </w:r>
    </w:p>
    <w:p w14:paraId="3B13B10B" w14:textId="77777777" w:rsidR="00093D73" w:rsidRPr="00B85C97" w:rsidRDefault="00093D73" w:rsidP="00093D73">
      <w:pPr>
        <w:rPr>
          <w:rFonts w:asciiTheme="minorHAnsi" w:hAnsiTheme="minorHAnsi" w:cstheme="minorHAnsi"/>
          <w:bCs/>
          <w:color w:val="000000" w:themeColor="text1"/>
          <w:sz w:val="22"/>
          <w:szCs w:val="22"/>
          <w:lang w:val="es-ES"/>
        </w:rPr>
      </w:pPr>
    </w:p>
    <w:p w14:paraId="16C39326" w14:textId="01B94833" w:rsidR="00093D73" w:rsidRPr="00B85C97" w:rsidRDefault="00093D73" w:rsidP="00093D73">
      <w:pPr>
        <w:rPr>
          <w:rFonts w:asciiTheme="minorHAnsi" w:hAnsiTheme="minorHAnsi" w:cstheme="minorHAnsi"/>
          <w:bCs/>
          <w:color w:val="000000" w:themeColor="text1"/>
          <w:sz w:val="22"/>
          <w:szCs w:val="22"/>
          <w:lang w:val="es-ES"/>
        </w:rPr>
      </w:pPr>
      <w:r w:rsidRPr="00B85C97">
        <w:rPr>
          <w:rFonts w:asciiTheme="minorHAnsi" w:hAnsiTheme="minorHAnsi" w:cstheme="minorHAnsi"/>
          <w:bCs/>
          <w:color w:val="000000" w:themeColor="text1"/>
          <w:sz w:val="22"/>
          <w:szCs w:val="22"/>
          <w:lang w:val="es-ES"/>
        </w:rPr>
        <w:t>En resumen, esta prueba para su Agente le preguntará acerca de su participación en 4 temas de interés: (1) Contacto sexual con un menor, desde que fue liberado, (2) Contacto sexual no autorizado no reportado con un adulto, en los últimos 6 meses</w:t>
      </w:r>
      <w:r w:rsidR="00B85C97">
        <w:rPr>
          <w:rFonts w:asciiTheme="minorHAnsi" w:hAnsiTheme="minorHAnsi" w:cstheme="minorHAnsi"/>
          <w:bCs/>
          <w:color w:val="000000" w:themeColor="text1"/>
          <w:sz w:val="22"/>
          <w:szCs w:val="22"/>
          <w:lang w:val="es-ES"/>
        </w:rPr>
        <w:t>,</w:t>
      </w:r>
      <w:r w:rsidRPr="00B85C97">
        <w:rPr>
          <w:rFonts w:asciiTheme="minorHAnsi" w:hAnsiTheme="minorHAnsi" w:cstheme="minorHAnsi"/>
          <w:bCs/>
          <w:color w:val="000000" w:themeColor="text1"/>
          <w:sz w:val="22"/>
          <w:szCs w:val="22"/>
          <w:lang w:val="es-ES"/>
        </w:rPr>
        <w:t xml:space="preserve"> (3) Ver o acceder a pornografía no reportado en los últimos 6 meses, y (4) Uso de drogas ilegales o consumo de alcohol no reportado en los últimos 6 meses</w:t>
      </w:r>
    </w:p>
    <w:p w14:paraId="67F0D32C" w14:textId="77777777" w:rsidR="00093D73" w:rsidRPr="00B85C97" w:rsidRDefault="00093D73" w:rsidP="00093D73">
      <w:pPr>
        <w:rPr>
          <w:rFonts w:asciiTheme="minorHAnsi" w:hAnsiTheme="minorHAnsi" w:cstheme="minorHAnsi"/>
          <w:bCs/>
          <w:color w:val="000000" w:themeColor="text1"/>
          <w:sz w:val="22"/>
          <w:szCs w:val="22"/>
          <w:lang w:val="es-ES"/>
        </w:rPr>
      </w:pPr>
    </w:p>
    <w:p w14:paraId="2E5DC82D" w14:textId="4D346CE1" w:rsidR="007761FC" w:rsidRPr="00B85C97" w:rsidRDefault="00093D73" w:rsidP="00093D73">
      <w:pPr>
        <w:rPr>
          <w:rFonts w:asciiTheme="minorHAnsi" w:hAnsiTheme="minorHAnsi" w:cstheme="minorHAnsi"/>
          <w:bCs/>
          <w:color w:val="000000" w:themeColor="text1"/>
          <w:sz w:val="22"/>
          <w:szCs w:val="22"/>
          <w:lang w:val="es-ES"/>
        </w:rPr>
      </w:pPr>
      <w:r w:rsidRPr="00B85C97">
        <w:rPr>
          <w:rFonts w:asciiTheme="minorHAnsi" w:hAnsiTheme="minorHAnsi" w:cstheme="minorHAnsi"/>
          <w:bCs/>
          <w:color w:val="000000" w:themeColor="text1"/>
          <w:sz w:val="22"/>
          <w:szCs w:val="22"/>
          <w:lang w:val="es-ES"/>
        </w:rPr>
        <w:t>Si ha tenido contacto sexual con un menor desde que volvió a ingresar a la sociedad, o ha tenido contacto sexual no autorizado con un adulto en los últimos 6 meses, ha visto o accedido a pornografía en los últimos 6 meses, o ha consumido alcohol o drogas ilegales en durante los últimos 6 meses que no informó en su divulgación, informe al supervisor de la prueba ahora. De esta manera, puede actualizar su divulgación antes de realizar este examen.</w:t>
      </w:r>
    </w:p>
    <w:p w14:paraId="6C3E4BA9" w14:textId="77777777" w:rsidR="00093D73" w:rsidRPr="00B85C97" w:rsidRDefault="00093D73" w:rsidP="00093D73">
      <w:pPr>
        <w:rPr>
          <w:rFonts w:asciiTheme="minorHAnsi" w:hAnsiTheme="minorHAnsi" w:cstheme="minorHAnsi"/>
          <w:bCs/>
          <w:color w:val="000000" w:themeColor="text1"/>
          <w:sz w:val="22"/>
          <w:szCs w:val="22"/>
          <w:lang w:val="es-ES"/>
        </w:rPr>
      </w:pPr>
    </w:p>
    <w:p w14:paraId="5ED533D2" w14:textId="659C5CEE" w:rsidR="007761FC" w:rsidRPr="00B85C97" w:rsidRDefault="00093D73" w:rsidP="007761FC">
      <w:pPr>
        <w:rPr>
          <w:rFonts w:asciiTheme="minorHAnsi" w:hAnsiTheme="minorHAnsi" w:cstheme="minorHAnsi"/>
          <w:bCs/>
          <w:color w:val="000000" w:themeColor="text1"/>
          <w:sz w:val="22"/>
          <w:szCs w:val="22"/>
          <w:u w:val="single"/>
          <w:lang w:val="es-ES"/>
        </w:rPr>
      </w:pPr>
      <w:r w:rsidRPr="00B85C97">
        <w:rPr>
          <w:rFonts w:asciiTheme="minorHAnsi" w:hAnsiTheme="minorHAnsi" w:cstheme="minorHAnsi"/>
          <w:bCs/>
          <w:color w:val="000000" w:themeColor="text1"/>
          <w:sz w:val="22"/>
          <w:szCs w:val="22"/>
          <w:u w:val="single"/>
          <w:lang w:val="es-ES"/>
        </w:rPr>
        <w:t>Declaraciones R1</w:t>
      </w:r>
    </w:p>
    <w:p w14:paraId="126A74D0" w14:textId="77777777" w:rsidR="00093D73" w:rsidRPr="00B85C97" w:rsidRDefault="00093D73" w:rsidP="00093D73">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1- Denuncié cualquier contacto sexual no autorizado con adultos en los últimos 6 meses.</w:t>
      </w:r>
    </w:p>
    <w:p w14:paraId="190FFA59" w14:textId="66CB77EE" w:rsidR="00093D73" w:rsidRPr="00B85C97" w:rsidRDefault="00093D73" w:rsidP="00093D73">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2- Revelé cualquier contacto sexual no autorizado con adultos durante los últimos 6 meses.</w:t>
      </w:r>
    </w:p>
    <w:p w14:paraId="1503F74F" w14:textId="77777777" w:rsidR="00093D73" w:rsidRPr="00B85C97" w:rsidRDefault="00093D73" w:rsidP="00093D73">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3- Fui sincero sobre mi contacto sexual no autorizado con adultos en los últimos 6 meses.</w:t>
      </w:r>
    </w:p>
    <w:p w14:paraId="54335668" w14:textId="77777777" w:rsidR="00093D73" w:rsidRPr="00B85C97" w:rsidRDefault="00093D73" w:rsidP="00093D73">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4- Di un informe veraz sobre mi contacto sexual no autorizado con adultos en los últimos 6 meses.</w:t>
      </w:r>
    </w:p>
    <w:p w14:paraId="5086C346" w14:textId="77777777" w:rsidR="00093D73" w:rsidRPr="00B85C97" w:rsidRDefault="00093D73" w:rsidP="00093D73">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5- Reporté todo contacto sexual no autorizado con adultos en los últimos 6 meses.</w:t>
      </w:r>
    </w:p>
    <w:p w14:paraId="5CFE390F" w14:textId="77777777" w:rsidR="00093D73" w:rsidRPr="00B85C97" w:rsidRDefault="00093D73" w:rsidP="00093D73">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6- Fui sincero sobre el contacto sexual no autorizado con adultos en los últimos 6 meses.</w:t>
      </w:r>
    </w:p>
    <w:p w14:paraId="1FDFCC1E" w14:textId="77777777" w:rsidR="00093D73" w:rsidRPr="00B85C97" w:rsidRDefault="00093D73" w:rsidP="00093D73">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7- He tenido contacto sexual no autorizado no reportado con un adulto en los últimos 6 meses.</w:t>
      </w:r>
    </w:p>
    <w:p w14:paraId="67A6624E" w14:textId="77777777" w:rsidR="00093D73" w:rsidRPr="00B85C97" w:rsidRDefault="00093D73" w:rsidP="00093D73">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8- No revelé todo contacto sexual no autorizado con adultos durante los últimos 6 meses.</w:t>
      </w:r>
    </w:p>
    <w:p w14:paraId="75162825" w14:textId="77777777" w:rsidR="00093D73" w:rsidRPr="00B85C97" w:rsidRDefault="00093D73" w:rsidP="00093D73">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9- Mentí sobre mi contacto sexual no autorizado con adultos durante los últimos 6 meses.</w:t>
      </w:r>
    </w:p>
    <w:p w14:paraId="6E0EFD2A" w14:textId="77777777" w:rsidR="00093D73" w:rsidRPr="00B85C97" w:rsidRDefault="00093D73" w:rsidP="00093D73">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10- No denuncié todos los contactos sexuales no autorizados con adultos durante los últimos 6 meses.</w:t>
      </w:r>
    </w:p>
    <w:p w14:paraId="5013197C" w14:textId="77777777" w:rsidR="00093D73" w:rsidRPr="00B85C97" w:rsidRDefault="00093D73" w:rsidP="00093D73">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11- En los últimos 6 meses, tuve contacto sexual no autorizado con un adulto que no denuncié.</w:t>
      </w:r>
    </w:p>
    <w:p w14:paraId="77C112CC" w14:textId="77777777" w:rsidR="00093D73" w:rsidRPr="00B85C97" w:rsidRDefault="00093D73" w:rsidP="00093D73">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12- Fui deshonesto acerca de mi contacto sexual no autorizado con adultos en los últimos 6 meses.</w:t>
      </w:r>
    </w:p>
    <w:p w14:paraId="6EB0EF4B" w14:textId="77777777" w:rsidR="00093D73" w:rsidRPr="00B85C97" w:rsidRDefault="00093D73" w:rsidP="00093D73">
      <w:pPr>
        <w:rPr>
          <w:rFonts w:asciiTheme="minorHAnsi" w:eastAsiaTheme="minorEastAsia" w:hAnsiTheme="minorHAnsi" w:cstheme="minorHAnsi"/>
          <w:bCs/>
          <w:color w:val="000000" w:themeColor="text1"/>
          <w:sz w:val="22"/>
          <w:szCs w:val="22"/>
          <w:lang w:val="es-ES" w:eastAsia="zh-CN"/>
        </w:rPr>
      </w:pPr>
    </w:p>
    <w:p w14:paraId="3129406E" w14:textId="44FB1066" w:rsidR="007761FC" w:rsidRPr="00B85C97" w:rsidRDefault="00093D73" w:rsidP="00093D73">
      <w:pPr>
        <w:rPr>
          <w:rFonts w:asciiTheme="minorHAnsi" w:hAnsiTheme="minorHAnsi" w:cstheme="minorHAnsi"/>
          <w:bCs/>
          <w:color w:val="000000" w:themeColor="text1"/>
          <w:sz w:val="22"/>
          <w:szCs w:val="22"/>
          <w:u w:val="single"/>
          <w:lang w:val="es-ES"/>
        </w:rPr>
      </w:pPr>
      <w:r w:rsidRPr="00B85C97">
        <w:rPr>
          <w:rFonts w:asciiTheme="minorHAnsi" w:hAnsiTheme="minorHAnsi" w:cstheme="minorHAnsi"/>
          <w:bCs/>
          <w:color w:val="000000" w:themeColor="text1"/>
          <w:sz w:val="22"/>
          <w:szCs w:val="22"/>
          <w:u w:val="single"/>
          <w:lang w:val="es-ES"/>
        </w:rPr>
        <w:t>Declaraciones R2</w:t>
      </w:r>
    </w:p>
    <w:p w14:paraId="064D4F8F" w14:textId="77777777" w:rsidR="00093D73" w:rsidRPr="00B85C97" w:rsidRDefault="00093D73" w:rsidP="00093D73">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1- Reporté toda la pornografía que vi durante los últimos 6 meses.</w:t>
      </w:r>
    </w:p>
    <w:p w14:paraId="5EF1CCB5" w14:textId="77777777" w:rsidR="00093D73" w:rsidRPr="00B85C97" w:rsidRDefault="00093D73" w:rsidP="00093D73">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2- He revelado todas las veces que accedí a pornografía durante los últimos 6 meses.</w:t>
      </w:r>
    </w:p>
    <w:p w14:paraId="7D471896" w14:textId="77777777" w:rsidR="00093D73" w:rsidRPr="00B85C97" w:rsidRDefault="00093D73" w:rsidP="00093D73">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3- Fui honesto en mi revelación sobre mi visualización de pornografía en los últimos 6 meses.</w:t>
      </w:r>
    </w:p>
    <w:p w14:paraId="2B8734B8" w14:textId="77777777" w:rsidR="00093D73" w:rsidRPr="00B85C97" w:rsidRDefault="00093D73" w:rsidP="00093D73">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4- Fui sincero sobre mi visualización o acceso a pornografía en los últimos 6 meses.</w:t>
      </w:r>
    </w:p>
    <w:p w14:paraId="7CFE44FE" w14:textId="77777777" w:rsidR="00093D73" w:rsidRPr="00B85C97" w:rsidRDefault="00093D73" w:rsidP="00093D73">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5- No tengo ningún acceso a pornografía no denunciada de los últimos 6 meses.</w:t>
      </w:r>
    </w:p>
    <w:p w14:paraId="41A9AF6C" w14:textId="77777777" w:rsidR="00093D73" w:rsidRPr="00B85C97" w:rsidRDefault="00093D73" w:rsidP="00093D73">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6- Di un informe real sobre toda la pornografía que vi en los últimos 6 meses.</w:t>
      </w:r>
    </w:p>
    <w:p w14:paraId="25BB927C" w14:textId="77777777" w:rsidR="00093D73" w:rsidRPr="00B85C97" w:rsidRDefault="00093D73" w:rsidP="00093D73">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7- He accedido o visto alguna pornografía en los últimos 6 meses que no denuncié.</w:t>
      </w:r>
    </w:p>
    <w:p w14:paraId="27EF6721" w14:textId="77777777" w:rsidR="00093D73" w:rsidRPr="00B85C97" w:rsidRDefault="00093D73" w:rsidP="00093D73">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8- No denuncié toda la pornografía que he visto o accedido en los últimos 6 meses.</w:t>
      </w:r>
    </w:p>
    <w:p w14:paraId="26542CCA" w14:textId="77777777" w:rsidR="00093D73" w:rsidRPr="00B85C97" w:rsidRDefault="00093D73" w:rsidP="00093D73">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9- Admito que estoy escondiendo algo de pornografía que vi en los últimos 6 meses.</w:t>
      </w:r>
    </w:p>
    <w:p w14:paraId="06470605" w14:textId="77777777" w:rsidR="00093D73" w:rsidRPr="00B85C97" w:rsidRDefault="00093D73" w:rsidP="00093D73">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10- Mentí en mi divulgación sobre ver o acceder a pornografía en los últimos 6 meses.</w:t>
      </w:r>
    </w:p>
    <w:p w14:paraId="6DBEAFFA" w14:textId="77777777" w:rsidR="00093D73" w:rsidRPr="00B85C97" w:rsidRDefault="00093D73" w:rsidP="00093D73">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11- No revelé todas las veces que vi pornografía en los últimos 6 meses.</w:t>
      </w:r>
    </w:p>
    <w:p w14:paraId="642D218C" w14:textId="77777777" w:rsidR="00093D73" w:rsidRPr="00B85C97" w:rsidRDefault="00093D73" w:rsidP="00093D73">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12- Tengo acceso o visualización de pornografía no denunciada durante los últimos 6 meses.</w:t>
      </w:r>
    </w:p>
    <w:p w14:paraId="162DF540" w14:textId="77777777" w:rsidR="00093D73" w:rsidRPr="00B85C97" w:rsidRDefault="00093D73" w:rsidP="00093D73">
      <w:pPr>
        <w:rPr>
          <w:rFonts w:asciiTheme="minorHAnsi" w:eastAsiaTheme="minorEastAsia" w:hAnsiTheme="minorHAnsi" w:cstheme="minorHAnsi"/>
          <w:bCs/>
          <w:color w:val="000000" w:themeColor="text1"/>
          <w:sz w:val="22"/>
          <w:szCs w:val="22"/>
          <w:lang w:val="es-ES" w:eastAsia="zh-CN"/>
        </w:rPr>
      </w:pPr>
    </w:p>
    <w:p w14:paraId="1C4B3DCF" w14:textId="6B826F59" w:rsidR="007761FC" w:rsidRPr="00B85C97" w:rsidRDefault="00093D73" w:rsidP="00093D73">
      <w:pPr>
        <w:rPr>
          <w:rFonts w:asciiTheme="minorHAnsi" w:hAnsiTheme="minorHAnsi" w:cstheme="minorHAnsi"/>
          <w:bCs/>
          <w:color w:val="000000" w:themeColor="text1"/>
          <w:sz w:val="22"/>
          <w:szCs w:val="22"/>
          <w:u w:val="single"/>
          <w:lang w:val="es-ES"/>
        </w:rPr>
      </w:pPr>
      <w:r w:rsidRPr="00B85C97">
        <w:rPr>
          <w:rFonts w:asciiTheme="minorHAnsi" w:hAnsiTheme="minorHAnsi" w:cstheme="minorHAnsi"/>
          <w:bCs/>
          <w:color w:val="000000" w:themeColor="text1"/>
          <w:sz w:val="22"/>
          <w:szCs w:val="22"/>
          <w:u w:val="single"/>
          <w:lang w:val="es-ES"/>
        </w:rPr>
        <w:t>Declaraciones R3</w:t>
      </w:r>
    </w:p>
    <w:p w14:paraId="237B7530" w14:textId="77777777" w:rsidR="00093D73" w:rsidRPr="00B85C97" w:rsidRDefault="00093D73" w:rsidP="00093D73">
      <w:pPr>
        <w:pStyle w:val="ListParagraph"/>
        <w:numPr>
          <w:ilvl w:val="0"/>
          <w:numId w:val="12"/>
        </w:numPr>
        <w:rPr>
          <w:rFonts w:cstheme="minorHAnsi"/>
          <w:bCs/>
          <w:color w:val="000000" w:themeColor="text1"/>
          <w:lang w:val="es-ES"/>
        </w:rPr>
      </w:pPr>
      <w:r w:rsidRPr="00B85C97">
        <w:rPr>
          <w:rFonts w:cstheme="minorHAnsi"/>
          <w:bCs/>
          <w:color w:val="000000" w:themeColor="text1"/>
          <w:lang w:val="es-ES"/>
        </w:rPr>
        <w:t>1- No he tenido ningún consumo ilegal de drogas o alcohol no reportado en los últimos 6 meses.</w:t>
      </w:r>
    </w:p>
    <w:p w14:paraId="524B865B" w14:textId="77777777" w:rsidR="00093D73" w:rsidRPr="00B85C97" w:rsidRDefault="00093D73" w:rsidP="00093D73">
      <w:pPr>
        <w:pStyle w:val="ListParagraph"/>
        <w:numPr>
          <w:ilvl w:val="0"/>
          <w:numId w:val="12"/>
        </w:numPr>
        <w:rPr>
          <w:rFonts w:cstheme="minorHAnsi"/>
          <w:bCs/>
          <w:color w:val="000000" w:themeColor="text1"/>
          <w:lang w:val="es-ES"/>
        </w:rPr>
      </w:pPr>
      <w:r w:rsidRPr="00B85C97">
        <w:rPr>
          <w:rFonts w:cstheme="minorHAnsi"/>
          <w:bCs/>
          <w:color w:val="000000" w:themeColor="text1"/>
          <w:lang w:val="es-ES"/>
        </w:rPr>
        <w:t>2- Reporté todo el consumo de alcohol y drogas ilegales en los últimos 6 meses.</w:t>
      </w:r>
    </w:p>
    <w:p w14:paraId="366E3BAF" w14:textId="77777777" w:rsidR="00093D73" w:rsidRPr="00B85C97" w:rsidRDefault="00093D73" w:rsidP="00093D73">
      <w:pPr>
        <w:pStyle w:val="ListParagraph"/>
        <w:numPr>
          <w:ilvl w:val="0"/>
          <w:numId w:val="12"/>
        </w:numPr>
        <w:rPr>
          <w:rFonts w:cstheme="minorHAnsi"/>
          <w:bCs/>
          <w:color w:val="000000" w:themeColor="text1"/>
          <w:lang w:val="es-ES"/>
        </w:rPr>
      </w:pPr>
      <w:r w:rsidRPr="00B85C97">
        <w:rPr>
          <w:rFonts w:cstheme="minorHAnsi"/>
          <w:bCs/>
          <w:color w:val="000000" w:themeColor="text1"/>
          <w:lang w:val="es-ES"/>
        </w:rPr>
        <w:t>3- Denuncié todas las drogas ilegales y el alcohol consumido en los últimos 6 meses.</w:t>
      </w:r>
    </w:p>
    <w:p w14:paraId="3DF46E42" w14:textId="77777777" w:rsidR="00093D73" w:rsidRPr="00B85C97" w:rsidRDefault="00093D73" w:rsidP="00093D73">
      <w:pPr>
        <w:pStyle w:val="ListParagraph"/>
        <w:numPr>
          <w:ilvl w:val="0"/>
          <w:numId w:val="12"/>
        </w:numPr>
        <w:rPr>
          <w:rFonts w:cstheme="minorHAnsi"/>
          <w:bCs/>
          <w:color w:val="000000" w:themeColor="text1"/>
          <w:lang w:val="es-ES"/>
        </w:rPr>
      </w:pPr>
      <w:r w:rsidRPr="00B85C97">
        <w:rPr>
          <w:rFonts w:cstheme="minorHAnsi"/>
          <w:bCs/>
          <w:color w:val="000000" w:themeColor="text1"/>
          <w:lang w:val="es-ES"/>
        </w:rPr>
        <w:t>4- Fui sincero en mi revelación sobre el uso de drogas ilegales y alcohol en los últimos 6 meses.</w:t>
      </w:r>
    </w:p>
    <w:p w14:paraId="6536B0F7" w14:textId="77777777" w:rsidR="00093D73" w:rsidRPr="00B85C97" w:rsidRDefault="00093D73" w:rsidP="00093D73">
      <w:pPr>
        <w:pStyle w:val="ListParagraph"/>
        <w:numPr>
          <w:ilvl w:val="0"/>
          <w:numId w:val="12"/>
        </w:numPr>
        <w:rPr>
          <w:rFonts w:cstheme="minorHAnsi"/>
          <w:bCs/>
          <w:color w:val="000000" w:themeColor="text1"/>
          <w:lang w:val="es-ES"/>
        </w:rPr>
      </w:pPr>
      <w:r w:rsidRPr="00B85C97">
        <w:rPr>
          <w:rFonts w:cstheme="minorHAnsi"/>
          <w:bCs/>
          <w:color w:val="000000" w:themeColor="text1"/>
          <w:lang w:val="es-ES"/>
        </w:rPr>
        <w:t>5- Reporté todas las drogas ilegales consumidas y el alcohol consumido en los últimos 6 meses.</w:t>
      </w:r>
    </w:p>
    <w:p w14:paraId="7E2FEF82" w14:textId="77777777" w:rsidR="00093D73" w:rsidRPr="00B85C97" w:rsidRDefault="00093D73" w:rsidP="00093D73">
      <w:pPr>
        <w:pStyle w:val="ListParagraph"/>
        <w:numPr>
          <w:ilvl w:val="0"/>
          <w:numId w:val="12"/>
        </w:numPr>
        <w:rPr>
          <w:rFonts w:cstheme="minorHAnsi"/>
          <w:bCs/>
          <w:color w:val="000000" w:themeColor="text1"/>
          <w:lang w:val="es-ES"/>
        </w:rPr>
      </w:pPr>
      <w:r w:rsidRPr="00B85C97">
        <w:rPr>
          <w:rFonts w:cstheme="minorHAnsi"/>
          <w:bCs/>
          <w:color w:val="000000" w:themeColor="text1"/>
          <w:lang w:val="es-ES"/>
        </w:rPr>
        <w:t>6- Fui honesto sobre mi consumo de alcohol y drogas ilegales en los últimos 6 meses.</w:t>
      </w:r>
    </w:p>
    <w:p w14:paraId="10045121" w14:textId="77777777" w:rsidR="00093D73" w:rsidRPr="00B85C97" w:rsidRDefault="00093D73" w:rsidP="00093D73">
      <w:pPr>
        <w:pStyle w:val="ListParagraph"/>
        <w:numPr>
          <w:ilvl w:val="0"/>
          <w:numId w:val="12"/>
        </w:numPr>
        <w:rPr>
          <w:rFonts w:cstheme="minorHAnsi"/>
          <w:bCs/>
          <w:color w:val="000000" w:themeColor="text1"/>
          <w:lang w:val="es-ES"/>
        </w:rPr>
      </w:pPr>
      <w:r w:rsidRPr="00B85C97">
        <w:rPr>
          <w:rFonts w:cstheme="minorHAnsi"/>
          <w:bCs/>
          <w:color w:val="000000" w:themeColor="text1"/>
          <w:lang w:val="es-ES"/>
        </w:rPr>
        <w:t>7- Fui deshonesto acerca de mi consumo de drogas ilegales y alcohol en los últimos 6 meses.</w:t>
      </w:r>
    </w:p>
    <w:p w14:paraId="10A91F0E" w14:textId="77777777" w:rsidR="00093D73" w:rsidRPr="00B85C97" w:rsidRDefault="00093D73" w:rsidP="00093D73">
      <w:pPr>
        <w:pStyle w:val="ListParagraph"/>
        <w:numPr>
          <w:ilvl w:val="0"/>
          <w:numId w:val="12"/>
        </w:numPr>
        <w:rPr>
          <w:rFonts w:cstheme="minorHAnsi"/>
          <w:bCs/>
          <w:color w:val="000000" w:themeColor="text1"/>
          <w:lang w:val="es-ES"/>
        </w:rPr>
      </w:pPr>
      <w:r w:rsidRPr="00B85C97">
        <w:rPr>
          <w:rFonts w:cstheme="minorHAnsi"/>
          <w:bCs/>
          <w:color w:val="000000" w:themeColor="text1"/>
          <w:lang w:val="es-ES"/>
        </w:rPr>
        <w:lastRenderedPageBreak/>
        <w:t>8- En los últimos 6 meses, tuve algún consumo ilegal de drogas o alcohol no reportado.</w:t>
      </w:r>
    </w:p>
    <w:p w14:paraId="43191B2D" w14:textId="77777777" w:rsidR="00093D73" w:rsidRPr="00B85C97" w:rsidRDefault="00093D73" w:rsidP="00093D73">
      <w:pPr>
        <w:pStyle w:val="ListParagraph"/>
        <w:numPr>
          <w:ilvl w:val="0"/>
          <w:numId w:val="12"/>
        </w:numPr>
        <w:rPr>
          <w:rFonts w:cstheme="minorHAnsi"/>
          <w:bCs/>
          <w:color w:val="000000" w:themeColor="text1"/>
          <w:lang w:val="es-ES"/>
        </w:rPr>
      </w:pPr>
      <w:r w:rsidRPr="00B85C97">
        <w:rPr>
          <w:rFonts w:cstheme="minorHAnsi"/>
          <w:bCs/>
          <w:color w:val="000000" w:themeColor="text1"/>
          <w:lang w:val="es-ES"/>
        </w:rPr>
        <w:t>9- En los últimos 6 meses, consumí alcohol o drogas ilegales que no denuncié.</w:t>
      </w:r>
    </w:p>
    <w:p w14:paraId="353464F1" w14:textId="77777777" w:rsidR="00093D73" w:rsidRPr="00B85C97" w:rsidRDefault="00093D73" w:rsidP="00093D73">
      <w:pPr>
        <w:pStyle w:val="ListParagraph"/>
        <w:numPr>
          <w:ilvl w:val="0"/>
          <w:numId w:val="12"/>
        </w:numPr>
        <w:rPr>
          <w:rFonts w:cstheme="minorHAnsi"/>
          <w:bCs/>
          <w:color w:val="000000" w:themeColor="text1"/>
          <w:lang w:val="es-ES"/>
        </w:rPr>
      </w:pPr>
      <w:r w:rsidRPr="00B85C97">
        <w:rPr>
          <w:rFonts w:cstheme="minorHAnsi"/>
          <w:bCs/>
          <w:color w:val="000000" w:themeColor="text1"/>
          <w:lang w:val="es-ES"/>
        </w:rPr>
        <w:t>10- No reporté todo mi consumo de drogas ilegales o alcohol de los últimos 6 meses.</w:t>
      </w:r>
    </w:p>
    <w:p w14:paraId="361131FD" w14:textId="77777777" w:rsidR="00093D73" w:rsidRPr="00B85C97" w:rsidRDefault="00093D73" w:rsidP="00093D73">
      <w:pPr>
        <w:pStyle w:val="ListParagraph"/>
        <w:numPr>
          <w:ilvl w:val="0"/>
          <w:numId w:val="12"/>
        </w:numPr>
        <w:rPr>
          <w:rFonts w:cstheme="minorHAnsi"/>
          <w:bCs/>
          <w:color w:val="000000" w:themeColor="text1"/>
          <w:lang w:val="es-ES"/>
        </w:rPr>
      </w:pPr>
      <w:r w:rsidRPr="00B85C97">
        <w:rPr>
          <w:rFonts w:cstheme="minorHAnsi"/>
          <w:bCs/>
          <w:color w:val="000000" w:themeColor="text1"/>
          <w:lang w:val="es-ES"/>
        </w:rPr>
        <w:t>11- He usado drogas ilegales o alcohol en los últimos 6 meses que dejé fuera de mi divulgación.</w:t>
      </w:r>
    </w:p>
    <w:p w14:paraId="3994E19E" w14:textId="3A6F5975" w:rsidR="007761FC" w:rsidRPr="00B85C97" w:rsidRDefault="00093D73" w:rsidP="00093D73">
      <w:pPr>
        <w:pStyle w:val="ListParagraph"/>
        <w:numPr>
          <w:ilvl w:val="0"/>
          <w:numId w:val="12"/>
        </w:numPr>
        <w:rPr>
          <w:rFonts w:cstheme="minorHAnsi"/>
          <w:bCs/>
          <w:color w:val="000000" w:themeColor="text1"/>
          <w:lang w:val="es-ES"/>
        </w:rPr>
      </w:pPr>
      <w:r w:rsidRPr="00B85C97">
        <w:rPr>
          <w:rFonts w:cstheme="minorHAnsi"/>
          <w:bCs/>
          <w:color w:val="000000" w:themeColor="text1"/>
          <w:lang w:val="es-ES"/>
        </w:rPr>
        <w:t>12- Fui deshonesto sobre mi consumo de drogas ilegales o alcohol en los últimos 6 meses</w:t>
      </w:r>
      <w:r w:rsidR="007761FC" w:rsidRPr="00B85C97">
        <w:rPr>
          <w:rFonts w:cstheme="minorHAnsi"/>
          <w:bCs/>
          <w:color w:val="000000" w:themeColor="text1"/>
          <w:lang w:val="es-ES"/>
        </w:rPr>
        <w:t>.</w:t>
      </w:r>
    </w:p>
    <w:p w14:paraId="1FA03315" w14:textId="10E62A00" w:rsidR="007761FC" w:rsidRPr="00B85C97" w:rsidRDefault="00093D73" w:rsidP="007761FC">
      <w:pPr>
        <w:rPr>
          <w:rFonts w:asciiTheme="minorHAnsi" w:hAnsiTheme="minorHAnsi" w:cstheme="minorHAnsi"/>
          <w:bCs/>
          <w:color w:val="000000" w:themeColor="text1"/>
          <w:sz w:val="22"/>
          <w:szCs w:val="22"/>
          <w:u w:val="single"/>
          <w:lang w:val="es-ES"/>
        </w:rPr>
      </w:pPr>
      <w:r w:rsidRPr="00B85C97">
        <w:rPr>
          <w:rFonts w:asciiTheme="minorHAnsi" w:hAnsiTheme="minorHAnsi" w:cstheme="minorHAnsi"/>
          <w:bCs/>
          <w:color w:val="000000" w:themeColor="text1"/>
          <w:sz w:val="22"/>
          <w:szCs w:val="22"/>
          <w:u w:val="single"/>
          <w:lang w:val="es-ES"/>
        </w:rPr>
        <w:t>Declaraciones R4</w:t>
      </w:r>
    </w:p>
    <w:p w14:paraId="705E254B" w14:textId="77777777" w:rsidR="00093D73" w:rsidRPr="00B85C97" w:rsidRDefault="00093D73" w:rsidP="00093D73">
      <w:pPr>
        <w:pBdr>
          <w:bottom w:val="single" w:sz="6" w:space="1" w:color="auto"/>
        </w:pBd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1- No he tenido ningún contacto sexual con un menor desde que fui liberado a la sociedad.</w:t>
      </w:r>
    </w:p>
    <w:p w14:paraId="66C9B2A4" w14:textId="77777777" w:rsidR="00093D73" w:rsidRPr="00B85C97" w:rsidRDefault="00093D73" w:rsidP="00093D73">
      <w:pPr>
        <w:pBdr>
          <w:bottom w:val="single" w:sz="6" w:space="1" w:color="auto"/>
        </w:pBd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2- Desde mi liberación, no he tenido ningún contacto sexual con un menor.</w:t>
      </w:r>
    </w:p>
    <w:p w14:paraId="62D73C48" w14:textId="77777777" w:rsidR="00093D73" w:rsidRPr="00B85C97" w:rsidRDefault="00093D73" w:rsidP="00093D73">
      <w:pPr>
        <w:pBdr>
          <w:bottom w:val="single" w:sz="6" w:space="1" w:color="auto"/>
        </w:pBd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3- He evitado tener cualquier contacto sexual con un menor, desde que fui liberado en sociedad.</w:t>
      </w:r>
    </w:p>
    <w:p w14:paraId="763075E9" w14:textId="77777777" w:rsidR="00093D73" w:rsidRPr="00B85C97" w:rsidRDefault="00093D73" w:rsidP="00093D73">
      <w:pPr>
        <w:pBdr>
          <w:bottom w:val="single" w:sz="6" w:space="1" w:color="auto"/>
        </w:pBd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4- Desde mi liberación en la sociedad, nunca tuve contacto sexual con un menor.</w:t>
      </w:r>
    </w:p>
    <w:p w14:paraId="3C287118" w14:textId="77777777" w:rsidR="00093D73" w:rsidRPr="00B85C97" w:rsidRDefault="00093D73" w:rsidP="00093D73">
      <w:pPr>
        <w:pBdr>
          <w:bottom w:val="single" w:sz="6" w:space="1" w:color="auto"/>
        </w:pBd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5- Soy inocente de todo contacto sexual con un menor, desde que fui liberado.</w:t>
      </w:r>
    </w:p>
    <w:p w14:paraId="76876C86" w14:textId="77777777" w:rsidR="00093D73" w:rsidRPr="00B85C97" w:rsidRDefault="00093D73" w:rsidP="00093D73">
      <w:pPr>
        <w:pBdr>
          <w:bottom w:val="single" w:sz="6" w:space="1" w:color="auto"/>
        </w:pBd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6- Desde mi liberación a la sociedad, no he tenido ningún contacto sexual con un menor.</w:t>
      </w:r>
    </w:p>
    <w:p w14:paraId="445B4378" w14:textId="77777777" w:rsidR="00093D73" w:rsidRPr="00B85C97" w:rsidRDefault="00093D73" w:rsidP="00093D73">
      <w:pPr>
        <w:pBdr>
          <w:bottom w:val="single" w:sz="6" w:space="1" w:color="auto"/>
        </w:pBd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7- Soy culpable de tener contacto sexual con un menor, desde que fui liberado a la sociedad.</w:t>
      </w:r>
    </w:p>
    <w:p w14:paraId="7C3836EB" w14:textId="77777777" w:rsidR="00093D73" w:rsidRPr="00B85C97" w:rsidRDefault="00093D73" w:rsidP="00093D73">
      <w:pPr>
        <w:pBdr>
          <w:bottom w:val="single" w:sz="6" w:space="1" w:color="auto"/>
        </w:pBd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8- El contacto sexual con un menor, desde que fui liberado, es algo que he hecho.</w:t>
      </w:r>
    </w:p>
    <w:p w14:paraId="139FDDE5" w14:textId="77777777" w:rsidR="00093D73" w:rsidRPr="00B85C97" w:rsidRDefault="00093D73" w:rsidP="00093D73">
      <w:pPr>
        <w:pBdr>
          <w:bottom w:val="single" w:sz="6" w:space="1" w:color="auto"/>
        </w:pBd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9- Admito que he tenido contacto sexual con un menor desde que fui liberado en sociedad.</w:t>
      </w:r>
    </w:p>
    <w:p w14:paraId="77104BDE" w14:textId="77777777" w:rsidR="00093D73" w:rsidRPr="00B85C97" w:rsidRDefault="00093D73" w:rsidP="00093D73">
      <w:pPr>
        <w:pBdr>
          <w:bottom w:val="single" w:sz="6" w:space="1" w:color="auto"/>
        </w:pBd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10- Desde mi liberación a la sociedad, he tenido algún contacto sexual con un menor.</w:t>
      </w:r>
    </w:p>
    <w:p w14:paraId="473B6DE6" w14:textId="77777777" w:rsidR="00093D73" w:rsidRPr="00B85C97" w:rsidRDefault="00093D73" w:rsidP="00093D73">
      <w:pPr>
        <w:pBdr>
          <w:bottom w:val="single" w:sz="6" w:space="1" w:color="auto"/>
        </w:pBd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11- Admito que desde que fui liberado he tenido algún contacto sexual con un menor.</w:t>
      </w:r>
    </w:p>
    <w:p w14:paraId="10C40DFE" w14:textId="02B9CAF8" w:rsidR="007761FC" w:rsidRPr="00B85C97" w:rsidRDefault="00093D73" w:rsidP="00093D73">
      <w:pPr>
        <w:pStyle w:val="ListParagraph"/>
        <w:numPr>
          <w:ilvl w:val="0"/>
          <w:numId w:val="12"/>
        </w:numPr>
        <w:pBdr>
          <w:bottom w:val="single" w:sz="6" w:space="1" w:color="auto"/>
        </w:pBdr>
        <w:rPr>
          <w:rFonts w:cstheme="minorHAnsi"/>
          <w:bCs/>
          <w:color w:val="000000" w:themeColor="text1"/>
          <w:lang w:val="es-ES"/>
        </w:rPr>
      </w:pPr>
      <w:r w:rsidRPr="00B85C97">
        <w:rPr>
          <w:rFonts w:cstheme="minorHAnsi"/>
          <w:bCs/>
          <w:color w:val="000000" w:themeColor="text1"/>
          <w:lang w:val="es-ES"/>
        </w:rPr>
        <w:t>Desde mi liberación en la sociedad, he tenido contacto sexual con un menor.</w:t>
      </w:r>
    </w:p>
    <w:p w14:paraId="343C273B" w14:textId="77777777" w:rsidR="00093D73" w:rsidRPr="00B85C97" w:rsidRDefault="00093D73" w:rsidP="00093D73">
      <w:pPr>
        <w:pBdr>
          <w:bottom w:val="single" w:sz="6" w:space="1" w:color="auto"/>
        </w:pBdr>
        <w:rPr>
          <w:rFonts w:cstheme="minorHAnsi"/>
          <w:lang w:val="es-ES"/>
        </w:rPr>
      </w:pPr>
    </w:p>
    <w:p w14:paraId="4E79FFA8" w14:textId="77777777" w:rsidR="007761FC" w:rsidRPr="00B85C97" w:rsidRDefault="007761FC" w:rsidP="007761FC">
      <w:pPr>
        <w:rPr>
          <w:rFonts w:asciiTheme="minorHAnsi" w:hAnsiTheme="minorHAnsi" w:cstheme="minorHAnsi"/>
          <w:b/>
          <w:color w:val="000000" w:themeColor="text1"/>
          <w:sz w:val="22"/>
          <w:szCs w:val="22"/>
          <w:lang w:val="es-ES"/>
        </w:rPr>
      </w:pPr>
    </w:p>
    <w:p w14:paraId="7F369E7B" w14:textId="77777777" w:rsidR="008C1ED1" w:rsidRPr="00B85C97" w:rsidRDefault="008C1ED1" w:rsidP="008C1ED1">
      <w:pPr>
        <w:rPr>
          <w:rFonts w:asciiTheme="minorHAnsi" w:hAnsiTheme="minorHAnsi" w:cstheme="minorHAnsi"/>
          <w:b/>
          <w:color w:val="000000" w:themeColor="text1"/>
          <w:sz w:val="22"/>
          <w:szCs w:val="22"/>
          <w:u w:val="single"/>
          <w:lang w:val="es-ES"/>
        </w:rPr>
      </w:pPr>
    </w:p>
    <w:p w14:paraId="5AC93138" w14:textId="789CC1D2" w:rsidR="00093D73" w:rsidRPr="00B85C97" w:rsidRDefault="00093D73" w:rsidP="00093D73">
      <w:pPr>
        <w:rPr>
          <w:rFonts w:asciiTheme="minorHAnsi" w:hAnsiTheme="minorHAnsi" w:cstheme="minorHAnsi"/>
          <w:b/>
          <w:color w:val="000000" w:themeColor="text1"/>
          <w:u w:val="single"/>
          <w:lang w:val="es-ES"/>
        </w:rPr>
      </w:pPr>
      <w:r w:rsidRPr="00B85C97">
        <w:rPr>
          <w:rFonts w:asciiTheme="minorHAnsi" w:hAnsiTheme="minorHAnsi" w:cstheme="minorHAnsi"/>
          <w:b/>
          <w:color w:val="000000" w:themeColor="text1"/>
          <w:u w:val="single"/>
          <w:lang w:val="es-ES"/>
        </w:rPr>
        <w:t>Ejercicio de redacción de prueba MCT (Parte 2 de 4)</w:t>
      </w:r>
    </w:p>
    <w:p w14:paraId="4D1ABF5A" w14:textId="77777777" w:rsidR="007761FC" w:rsidRPr="00B85C97" w:rsidRDefault="007761FC" w:rsidP="007761FC">
      <w:pPr>
        <w:rPr>
          <w:rFonts w:asciiTheme="minorHAnsi" w:hAnsiTheme="minorHAnsi" w:cstheme="minorHAnsi"/>
          <w:bCs/>
          <w:sz w:val="22"/>
          <w:szCs w:val="22"/>
          <w:lang w:val="es-ES"/>
        </w:rPr>
      </w:pPr>
    </w:p>
    <w:p w14:paraId="26C44B15" w14:textId="600C6DDA" w:rsidR="007761FC" w:rsidRPr="00B85C97" w:rsidRDefault="00123352" w:rsidP="007761FC">
      <w:pPr>
        <w:rPr>
          <w:rFonts w:asciiTheme="minorHAnsi" w:hAnsiTheme="minorHAnsi" w:cstheme="minorHAnsi"/>
          <w:bCs/>
          <w:sz w:val="22"/>
          <w:szCs w:val="22"/>
          <w:lang w:val="es-ES"/>
        </w:rPr>
      </w:pPr>
      <w:r w:rsidRPr="00B85C97">
        <w:rPr>
          <w:rFonts w:asciiTheme="minorHAnsi" w:hAnsiTheme="minorHAnsi" w:cstheme="minorHAnsi"/>
          <w:bCs/>
          <w:sz w:val="22"/>
          <w:szCs w:val="22"/>
          <w:lang w:val="es-ES"/>
        </w:rPr>
        <w:t xml:space="preserve">Con la prueba creada o actualizada </w:t>
      </w:r>
      <w:r w:rsidR="00B85C97" w:rsidRPr="00B85C97">
        <w:rPr>
          <w:rFonts w:asciiTheme="minorHAnsi" w:hAnsiTheme="minorHAnsi" w:cstheme="minorHAnsi"/>
          <w:bCs/>
          <w:sz w:val="22"/>
          <w:szCs w:val="22"/>
          <w:lang w:val="es-ES"/>
        </w:rPr>
        <w:t>del ejercicio</w:t>
      </w:r>
      <w:r w:rsidRPr="00B85C97">
        <w:rPr>
          <w:rFonts w:asciiTheme="minorHAnsi" w:hAnsiTheme="minorHAnsi" w:cstheme="minorHAnsi"/>
          <w:bCs/>
          <w:sz w:val="22"/>
          <w:szCs w:val="22"/>
          <w:lang w:val="es-ES"/>
        </w:rPr>
        <w:t xml:space="preserve"> 1</w:t>
      </w:r>
      <w:r w:rsidR="00B85C97">
        <w:rPr>
          <w:rFonts w:asciiTheme="minorHAnsi" w:hAnsiTheme="minorHAnsi" w:cstheme="minorHAnsi"/>
          <w:bCs/>
          <w:sz w:val="22"/>
          <w:szCs w:val="22"/>
          <w:lang w:val="es-ES"/>
        </w:rPr>
        <w:t xml:space="preserve"> anterior</w:t>
      </w:r>
      <w:r w:rsidRPr="00B85C97">
        <w:rPr>
          <w:rFonts w:asciiTheme="minorHAnsi" w:hAnsiTheme="minorHAnsi" w:cstheme="minorHAnsi"/>
          <w:bCs/>
          <w:sz w:val="22"/>
          <w:szCs w:val="22"/>
          <w:lang w:val="es-ES"/>
        </w:rPr>
        <w:t>, haga lo siguiente:</w:t>
      </w:r>
    </w:p>
    <w:p w14:paraId="4931F82A" w14:textId="77777777" w:rsidR="00123352" w:rsidRPr="00B85C97" w:rsidRDefault="00123352" w:rsidP="007761FC">
      <w:pPr>
        <w:rPr>
          <w:rFonts w:asciiTheme="minorHAnsi" w:hAnsiTheme="minorHAnsi" w:cstheme="minorHAnsi"/>
          <w:bCs/>
          <w:sz w:val="22"/>
          <w:szCs w:val="22"/>
          <w:lang w:val="es-ES"/>
        </w:rPr>
      </w:pPr>
    </w:p>
    <w:p w14:paraId="6872D883" w14:textId="77777777" w:rsidR="00123352" w:rsidRPr="00B85C97" w:rsidRDefault="00123352" w:rsidP="00B85C97">
      <w:pPr>
        <w:pStyle w:val="ListParagraph"/>
        <w:ind w:left="0"/>
        <w:rPr>
          <w:rFonts w:cstheme="minorHAnsi"/>
          <w:bCs/>
          <w:lang w:val="es-ES"/>
        </w:rPr>
      </w:pPr>
      <w:r w:rsidRPr="00B85C97">
        <w:rPr>
          <w:rFonts w:cstheme="minorHAnsi"/>
          <w:bCs/>
          <w:lang w:val="es-ES"/>
        </w:rPr>
        <w:t>• Si revisó la prueba n. ° 1, cambie la prueba de pre-empleo a una para empleados actuales o transferencias laterales.</w:t>
      </w:r>
    </w:p>
    <w:p w14:paraId="18E90EB5" w14:textId="77777777" w:rsidR="00123352" w:rsidRPr="00B85C97" w:rsidRDefault="00123352" w:rsidP="00B85C97">
      <w:pPr>
        <w:pStyle w:val="ListParagraph"/>
        <w:ind w:left="0"/>
        <w:rPr>
          <w:rFonts w:cstheme="minorHAnsi"/>
          <w:bCs/>
          <w:lang w:val="es-ES"/>
        </w:rPr>
      </w:pPr>
    </w:p>
    <w:p w14:paraId="3FE5E58F" w14:textId="77777777" w:rsidR="00123352" w:rsidRPr="00B85C97" w:rsidRDefault="00123352" w:rsidP="00B85C97">
      <w:pPr>
        <w:pStyle w:val="ListParagraph"/>
        <w:ind w:left="0"/>
        <w:rPr>
          <w:rFonts w:cstheme="minorHAnsi"/>
          <w:bCs/>
          <w:lang w:val="es-ES"/>
        </w:rPr>
      </w:pPr>
      <w:r w:rsidRPr="00B85C97">
        <w:rPr>
          <w:rFonts w:cstheme="minorHAnsi"/>
          <w:bCs/>
          <w:lang w:val="es-ES"/>
        </w:rPr>
        <w:t>• Si revisó la prueba n. ° 2 para una empresa privada, cambie la prueba previa al empleo a una para los empleados actuales.</w:t>
      </w:r>
    </w:p>
    <w:p w14:paraId="71A47471" w14:textId="77777777" w:rsidR="00123352" w:rsidRPr="00B85C97" w:rsidRDefault="00123352" w:rsidP="00B85C97">
      <w:pPr>
        <w:pStyle w:val="ListParagraph"/>
        <w:ind w:left="0"/>
        <w:rPr>
          <w:rFonts w:cstheme="minorHAnsi"/>
          <w:bCs/>
          <w:lang w:val="es-ES"/>
        </w:rPr>
      </w:pPr>
    </w:p>
    <w:p w14:paraId="7EDF3CA4" w14:textId="4D13F68E" w:rsidR="007761FC" w:rsidRPr="00B85C97" w:rsidRDefault="00123352" w:rsidP="00B85C97">
      <w:pPr>
        <w:pStyle w:val="ListParagraph"/>
        <w:ind w:left="0"/>
        <w:rPr>
          <w:rFonts w:cstheme="minorHAnsi"/>
          <w:bCs/>
          <w:lang w:val="es-ES"/>
        </w:rPr>
      </w:pPr>
      <w:r w:rsidRPr="00B85C97">
        <w:rPr>
          <w:rFonts w:cstheme="minorHAnsi"/>
          <w:bCs/>
          <w:lang w:val="es-ES"/>
        </w:rPr>
        <w:t>• Si revisó la prueba n. ° 3 para delincuentes sexuales, cambie la prueba de una que se usa en terapia continua o de mantenimiento a una para una prueba para delincuentes por primera vez (es decir, ¿cometió el delito?)</w:t>
      </w:r>
    </w:p>
    <w:p w14:paraId="2441A914" w14:textId="065E286A" w:rsidR="00655643" w:rsidRPr="00B85C97" w:rsidRDefault="00846FB5">
      <w:pPr>
        <w:pBdr>
          <w:bottom w:val="single" w:sz="6" w:space="1" w:color="auto"/>
        </w:pBdr>
        <w:rPr>
          <w:rFonts w:asciiTheme="minorHAnsi" w:hAnsiTheme="minorHAnsi" w:cstheme="minorHAnsi"/>
          <w:bCs/>
          <w:sz w:val="22"/>
          <w:szCs w:val="22"/>
          <w:lang w:val="es-ES"/>
        </w:rPr>
      </w:pPr>
      <w:r w:rsidRPr="00B85C97">
        <w:rPr>
          <w:rFonts w:asciiTheme="minorHAnsi" w:hAnsiTheme="minorHAnsi" w:cstheme="minorHAnsi"/>
          <w:bCs/>
          <w:sz w:val="22"/>
          <w:szCs w:val="22"/>
          <w:lang w:val="es-ES"/>
        </w:rPr>
        <w:t>Inserte aquí su prueba revisada.</w:t>
      </w:r>
    </w:p>
    <w:p w14:paraId="65410B53" w14:textId="77777777" w:rsidR="00846FB5" w:rsidRPr="00B85C97" w:rsidRDefault="00846FB5">
      <w:pPr>
        <w:pBdr>
          <w:bottom w:val="single" w:sz="6" w:space="1" w:color="auto"/>
        </w:pBdr>
        <w:rPr>
          <w:rFonts w:asciiTheme="minorHAnsi" w:hAnsiTheme="minorHAnsi" w:cstheme="minorHAnsi"/>
          <w:sz w:val="22"/>
          <w:szCs w:val="22"/>
          <w:lang w:val="es-ES"/>
        </w:rPr>
      </w:pPr>
    </w:p>
    <w:p w14:paraId="4E8AB6EF" w14:textId="77777777" w:rsidR="007761FC" w:rsidRPr="00B85C97" w:rsidRDefault="007761FC">
      <w:pPr>
        <w:pBdr>
          <w:bottom w:val="single" w:sz="6" w:space="1" w:color="auto"/>
        </w:pBdr>
        <w:rPr>
          <w:rFonts w:asciiTheme="minorHAnsi" w:hAnsiTheme="minorHAnsi" w:cstheme="minorHAnsi"/>
          <w:sz w:val="22"/>
          <w:szCs w:val="22"/>
          <w:lang w:val="es-ES"/>
        </w:rPr>
      </w:pPr>
    </w:p>
    <w:p w14:paraId="1E5E4D78" w14:textId="77777777" w:rsidR="00655643" w:rsidRPr="00B85C97" w:rsidRDefault="00655643" w:rsidP="007761FC">
      <w:pPr>
        <w:rPr>
          <w:rFonts w:asciiTheme="minorHAnsi" w:hAnsiTheme="minorHAnsi" w:cstheme="minorHAnsi"/>
          <w:b/>
          <w:color w:val="000000" w:themeColor="text1"/>
          <w:sz w:val="22"/>
          <w:szCs w:val="22"/>
          <w:u w:val="single"/>
          <w:lang w:val="es-ES"/>
        </w:rPr>
      </w:pPr>
    </w:p>
    <w:p w14:paraId="7DFA010D" w14:textId="77777777" w:rsidR="001370E0" w:rsidRPr="00B85C97" w:rsidRDefault="001370E0" w:rsidP="007761FC">
      <w:pPr>
        <w:rPr>
          <w:rFonts w:asciiTheme="minorHAnsi" w:hAnsiTheme="minorHAnsi" w:cstheme="minorHAnsi"/>
          <w:b/>
          <w:color w:val="000000" w:themeColor="text1"/>
          <w:sz w:val="22"/>
          <w:szCs w:val="22"/>
          <w:u w:val="single"/>
          <w:lang w:val="es-ES"/>
        </w:rPr>
      </w:pPr>
    </w:p>
    <w:p w14:paraId="30C496FE" w14:textId="5F11187C" w:rsidR="00093D73" w:rsidRPr="00B85C97" w:rsidRDefault="00093D73" w:rsidP="00093D73">
      <w:pPr>
        <w:rPr>
          <w:rFonts w:asciiTheme="minorHAnsi" w:hAnsiTheme="minorHAnsi" w:cstheme="minorHAnsi"/>
          <w:b/>
          <w:color w:val="000000" w:themeColor="text1"/>
          <w:u w:val="single"/>
          <w:lang w:val="es-ES"/>
        </w:rPr>
      </w:pPr>
      <w:r w:rsidRPr="00B85C97">
        <w:rPr>
          <w:rFonts w:asciiTheme="minorHAnsi" w:hAnsiTheme="minorHAnsi" w:cstheme="minorHAnsi"/>
          <w:b/>
          <w:color w:val="000000" w:themeColor="text1"/>
          <w:u w:val="single"/>
          <w:lang w:val="es-ES"/>
        </w:rPr>
        <w:t>Ejercicio de redacción de prueba MCT (Parte 3 de 4)</w:t>
      </w:r>
    </w:p>
    <w:p w14:paraId="5B3F8BB3" w14:textId="77777777" w:rsidR="007761FC" w:rsidRPr="00B85C97" w:rsidRDefault="007761FC" w:rsidP="007761FC">
      <w:pPr>
        <w:rPr>
          <w:rFonts w:asciiTheme="minorHAnsi" w:hAnsiTheme="minorHAnsi" w:cstheme="minorHAnsi"/>
          <w:b/>
          <w:color w:val="000000" w:themeColor="text1"/>
          <w:sz w:val="22"/>
          <w:szCs w:val="22"/>
          <w:lang w:val="es-ES"/>
        </w:rPr>
      </w:pPr>
    </w:p>
    <w:p w14:paraId="2FDF41D2" w14:textId="128F44C1" w:rsidR="007761FC" w:rsidRPr="00B85C97" w:rsidRDefault="00846FB5" w:rsidP="007761FC">
      <w:pPr>
        <w:rPr>
          <w:rFonts w:asciiTheme="minorHAnsi" w:hAnsiTheme="minorHAnsi" w:cstheme="minorHAnsi"/>
          <w:bCs/>
          <w:color w:val="000000" w:themeColor="text1"/>
          <w:sz w:val="22"/>
          <w:szCs w:val="22"/>
          <w:lang w:val="es-ES"/>
        </w:rPr>
      </w:pPr>
      <w:r w:rsidRPr="00B85C97">
        <w:rPr>
          <w:rFonts w:asciiTheme="minorHAnsi" w:hAnsiTheme="minorHAnsi" w:cstheme="minorHAnsi"/>
          <w:bCs/>
          <w:color w:val="000000" w:themeColor="text1"/>
          <w:sz w:val="22"/>
          <w:szCs w:val="22"/>
          <w:lang w:val="es-ES"/>
        </w:rPr>
        <w:t>En este ejercicio, utilizará la plantilla parcialmente completada a continuación para escribir una nueva prueba previa al empleo sobre los siguientes 4 temas:</w:t>
      </w:r>
      <w:r w:rsidR="007761FC" w:rsidRPr="00B85C97">
        <w:rPr>
          <w:rFonts w:asciiTheme="minorHAnsi" w:hAnsiTheme="minorHAnsi" w:cstheme="minorHAnsi"/>
          <w:bCs/>
          <w:color w:val="000000" w:themeColor="text1"/>
          <w:sz w:val="22"/>
          <w:szCs w:val="22"/>
          <w:lang w:val="es-ES"/>
        </w:rPr>
        <w:br/>
      </w:r>
    </w:p>
    <w:p w14:paraId="308CE06A" w14:textId="77777777" w:rsidR="00846FB5" w:rsidRPr="00B85C97" w:rsidRDefault="00846FB5" w:rsidP="00846FB5">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 R1- Uso de drogas</w:t>
      </w:r>
    </w:p>
    <w:p w14:paraId="278A2198" w14:textId="77777777" w:rsidR="00846FB5" w:rsidRPr="00B85C97" w:rsidRDefault="00846FB5" w:rsidP="00846FB5">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lastRenderedPageBreak/>
        <w:t>• R2- Robar</w:t>
      </w:r>
    </w:p>
    <w:p w14:paraId="79378AF3" w14:textId="77777777" w:rsidR="00846FB5" w:rsidRPr="00B85C97" w:rsidRDefault="00846FB5" w:rsidP="00846FB5">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 R3- Sobornos</w:t>
      </w:r>
    </w:p>
    <w:p w14:paraId="591B060F" w14:textId="77777777" w:rsidR="00846FB5" w:rsidRPr="00B85C97" w:rsidRDefault="00846FB5" w:rsidP="00846FB5">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 R4- Delitos violentos</w:t>
      </w:r>
    </w:p>
    <w:p w14:paraId="1F200D10" w14:textId="544C1787" w:rsidR="007761FC" w:rsidRPr="00B85C97" w:rsidRDefault="007761FC" w:rsidP="00846FB5">
      <w:pPr>
        <w:rPr>
          <w:rFonts w:asciiTheme="minorHAnsi" w:hAnsiTheme="minorHAnsi" w:cstheme="minorHAnsi"/>
          <w:bCs/>
          <w:color w:val="000000" w:themeColor="text1"/>
          <w:sz w:val="22"/>
          <w:szCs w:val="22"/>
          <w:lang w:val="es-ES"/>
        </w:rPr>
      </w:pPr>
      <w:r w:rsidRPr="00B85C97">
        <w:rPr>
          <w:rFonts w:asciiTheme="minorHAnsi" w:hAnsiTheme="minorHAnsi" w:cstheme="minorHAnsi"/>
          <w:bCs/>
          <w:color w:val="000000" w:themeColor="text1"/>
          <w:sz w:val="22"/>
          <w:szCs w:val="22"/>
          <w:lang w:val="es-ES"/>
        </w:rPr>
        <w:br/>
      </w:r>
      <w:r w:rsidR="00846FB5" w:rsidRPr="00B85C97">
        <w:rPr>
          <w:rFonts w:asciiTheme="minorHAnsi" w:hAnsiTheme="minorHAnsi" w:cstheme="minorHAnsi"/>
          <w:bCs/>
          <w:color w:val="000000" w:themeColor="text1"/>
          <w:sz w:val="22"/>
          <w:szCs w:val="22"/>
          <w:lang w:val="es-ES"/>
        </w:rPr>
        <w:t>Puede consultar el ejercicio 1 de redacción de la prueba MCT como referencia.</w:t>
      </w:r>
    </w:p>
    <w:p w14:paraId="062F8B29" w14:textId="77777777" w:rsidR="00846FB5" w:rsidRPr="00B85C97" w:rsidRDefault="00846FB5" w:rsidP="00846FB5">
      <w:pPr>
        <w:rPr>
          <w:rFonts w:asciiTheme="minorHAnsi" w:hAnsiTheme="minorHAnsi" w:cstheme="minorHAnsi"/>
          <w:bCs/>
          <w:color w:val="000000" w:themeColor="text1"/>
          <w:sz w:val="22"/>
          <w:szCs w:val="22"/>
          <w:lang w:val="es-ES"/>
        </w:rPr>
      </w:pPr>
    </w:p>
    <w:p w14:paraId="64D6D560" w14:textId="39B8BA2D" w:rsidR="007761FC" w:rsidRPr="00B85C97" w:rsidRDefault="00846FB5" w:rsidP="00846FB5">
      <w:pPr>
        <w:jc w:val="both"/>
        <w:rPr>
          <w:rFonts w:asciiTheme="minorHAnsi" w:hAnsiTheme="minorHAnsi" w:cstheme="minorHAnsi"/>
          <w:b/>
          <w:color w:val="000000" w:themeColor="text1"/>
          <w:sz w:val="22"/>
          <w:szCs w:val="22"/>
          <w:lang w:val="es-ES"/>
        </w:rPr>
      </w:pPr>
      <w:r w:rsidRPr="00B85C97">
        <w:rPr>
          <w:rFonts w:asciiTheme="minorHAnsi" w:hAnsiTheme="minorHAnsi" w:cstheme="minorHAnsi"/>
          <w:b/>
          <w:color w:val="000000" w:themeColor="text1"/>
          <w:sz w:val="22"/>
          <w:szCs w:val="22"/>
          <w:lang w:val="es-ES"/>
        </w:rPr>
        <w:t>PARTE UNO: Escriba las instrucciones previas a la prueba correspondientes para los 4 temas relevantes que se muestran a continuación. Deberá agregar detalles como marcos de tiempo, montos de valor, ejemplos, multas, etc.</w:t>
      </w:r>
    </w:p>
    <w:p w14:paraId="7ECB320D" w14:textId="77777777" w:rsidR="00846FB5" w:rsidRPr="00B85C97" w:rsidRDefault="00846FB5" w:rsidP="007761FC">
      <w:pPr>
        <w:rPr>
          <w:rFonts w:asciiTheme="minorHAnsi" w:hAnsiTheme="minorHAnsi" w:cstheme="minorHAnsi"/>
          <w:b/>
          <w:color w:val="000000" w:themeColor="text1"/>
          <w:sz w:val="22"/>
          <w:szCs w:val="22"/>
          <w:lang w:val="es-ES"/>
        </w:rPr>
      </w:pPr>
    </w:p>
    <w:p w14:paraId="0B47CD8B" w14:textId="77777777" w:rsidR="00846FB5" w:rsidRPr="00B85C97" w:rsidRDefault="00846FB5" w:rsidP="00846FB5">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 R1- Uso de drogas</w:t>
      </w:r>
    </w:p>
    <w:p w14:paraId="5CA4F8F4" w14:textId="77777777" w:rsidR="00846FB5" w:rsidRPr="00B85C97" w:rsidRDefault="00846FB5" w:rsidP="00846FB5">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 R2- Robar</w:t>
      </w:r>
    </w:p>
    <w:p w14:paraId="3FEF8FF8" w14:textId="77777777" w:rsidR="00846FB5" w:rsidRPr="00B85C97" w:rsidRDefault="00846FB5" w:rsidP="00846FB5">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 R3- Sobornos</w:t>
      </w:r>
    </w:p>
    <w:p w14:paraId="6472E313" w14:textId="77777777" w:rsidR="00846FB5" w:rsidRPr="00B85C97" w:rsidRDefault="00846FB5" w:rsidP="00846FB5">
      <w:pPr>
        <w:rPr>
          <w:rFonts w:asciiTheme="minorHAnsi" w:eastAsiaTheme="minorEastAsia" w:hAnsiTheme="minorHAnsi" w:cstheme="minorHAnsi"/>
          <w:bCs/>
          <w:color w:val="000000" w:themeColor="text1"/>
          <w:sz w:val="22"/>
          <w:szCs w:val="22"/>
          <w:lang w:val="es-ES" w:eastAsia="zh-CN"/>
        </w:rPr>
      </w:pPr>
      <w:r w:rsidRPr="00B85C97">
        <w:rPr>
          <w:rFonts w:asciiTheme="minorHAnsi" w:eastAsiaTheme="minorEastAsia" w:hAnsiTheme="minorHAnsi" w:cstheme="minorHAnsi"/>
          <w:bCs/>
          <w:color w:val="000000" w:themeColor="text1"/>
          <w:sz w:val="22"/>
          <w:szCs w:val="22"/>
          <w:lang w:val="es-ES" w:eastAsia="zh-CN"/>
        </w:rPr>
        <w:t>• R4- Delitos violentos</w:t>
      </w:r>
    </w:p>
    <w:p w14:paraId="270F28FE" w14:textId="03A7D794" w:rsidR="007761FC" w:rsidRPr="00B85C97" w:rsidRDefault="007761FC" w:rsidP="007761FC">
      <w:pPr>
        <w:rPr>
          <w:rFonts w:asciiTheme="minorHAnsi" w:hAnsiTheme="minorHAnsi" w:cstheme="minorHAnsi"/>
          <w:bCs/>
          <w:color w:val="000000" w:themeColor="text1"/>
          <w:sz w:val="22"/>
          <w:szCs w:val="22"/>
          <w:lang w:val="es-ES"/>
        </w:rPr>
      </w:pPr>
    </w:p>
    <w:p w14:paraId="5906083B" w14:textId="77777777" w:rsidR="007B4596" w:rsidRPr="00B85C97" w:rsidRDefault="007B4596" w:rsidP="007761FC">
      <w:pPr>
        <w:rPr>
          <w:rFonts w:asciiTheme="minorHAnsi" w:hAnsiTheme="minorHAnsi" w:cstheme="minorHAnsi"/>
          <w:bCs/>
          <w:color w:val="000000" w:themeColor="text1"/>
          <w:sz w:val="22"/>
          <w:szCs w:val="22"/>
          <w:lang w:val="es-ES"/>
        </w:rPr>
      </w:pPr>
    </w:p>
    <w:tbl>
      <w:tblPr>
        <w:tblStyle w:val="TableGrid"/>
        <w:tblW w:w="0" w:type="auto"/>
        <w:tblLook w:val="04A0" w:firstRow="1" w:lastRow="0" w:firstColumn="1" w:lastColumn="0" w:noHBand="0" w:noVBand="1"/>
      </w:tblPr>
      <w:tblGrid>
        <w:gridCol w:w="9355"/>
      </w:tblGrid>
      <w:tr w:rsidR="007761FC" w:rsidRPr="00D175F2" w14:paraId="6E68BD7C" w14:textId="77777777" w:rsidTr="004D6E1B">
        <w:tc>
          <w:tcPr>
            <w:tcW w:w="9355" w:type="dxa"/>
          </w:tcPr>
          <w:p w14:paraId="0BA4665A" w14:textId="684EF7FC" w:rsidR="007761FC" w:rsidRPr="00B85C97" w:rsidRDefault="00846FB5" w:rsidP="004D6E1B">
            <w:pPr>
              <w:rPr>
                <w:rFonts w:asciiTheme="minorHAnsi" w:hAnsiTheme="minorHAnsi" w:cstheme="minorHAnsi"/>
                <w:b/>
                <w:color w:val="000000" w:themeColor="text1"/>
                <w:sz w:val="22"/>
                <w:szCs w:val="22"/>
                <w:lang w:val="es-ES"/>
              </w:rPr>
            </w:pPr>
            <w:r w:rsidRPr="00B85C97">
              <w:rPr>
                <w:rFonts w:asciiTheme="minorHAnsi" w:hAnsiTheme="minorHAnsi" w:cstheme="minorHAnsi"/>
                <w:b/>
                <w:color w:val="000000" w:themeColor="text1"/>
                <w:sz w:val="22"/>
                <w:szCs w:val="22"/>
                <w:lang w:val="es-ES"/>
              </w:rPr>
              <w:t>Introducción</w:t>
            </w:r>
          </w:p>
          <w:p w14:paraId="3CF74883" w14:textId="77777777" w:rsidR="007761FC" w:rsidRPr="00B85C97" w:rsidRDefault="007761FC" w:rsidP="004D6E1B">
            <w:pPr>
              <w:rPr>
                <w:rFonts w:asciiTheme="minorHAnsi" w:hAnsiTheme="minorHAnsi" w:cstheme="minorHAnsi"/>
                <w:color w:val="000000" w:themeColor="text1"/>
                <w:sz w:val="22"/>
                <w:szCs w:val="22"/>
                <w:lang w:val="es-ES"/>
              </w:rPr>
            </w:pPr>
          </w:p>
          <w:p w14:paraId="6DA3EE54" w14:textId="51924BE8" w:rsidR="007761FC" w:rsidRPr="00B85C97" w:rsidRDefault="00846FB5" w:rsidP="004D6E1B">
            <w:pPr>
              <w:rPr>
                <w:rFonts w:asciiTheme="minorHAnsi" w:hAnsiTheme="minorHAnsi" w:cstheme="minorHAnsi"/>
                <w:bCs/>
                <w:color w:val="000000" w:themeColor="text1"/>
                <w:sz w:val="22"/>
                <w:szCs w:val="22"/>
                <w:lang w:val="es-ES"/>
              </w:rPr>
            </w:pPr>
            <w:r w:rsidRPr="00B85C97">
              <w:rPr>
                <w:rFonts w:asciiTheme="minorHAnsi" w:hAnsiTheme="minorHAnsi" w:cstheme="minorHAnsi"/>
                <w:color w:val="000000" w:themeColor="text1"/>
                <w:sz w:val="22"/>
                <w:szCs w:val="22"/>
                <w:lang w:val="es-ES"/>
              </w:rPr>
              <w:t>Esta prueba le preguntará sobre los siguientes cuatro temas: (1) delitos violentos, (2) uso de drogas, (3) robo a un empleador anterior y (4) soborno.</w:t>
            </w:r>
          </w:p>
          <w:p w14:paraId="44FB0E84" w14:textId="77777777" w:rsidR="007761FC" w:rsidRPr="00B85C97" w:rsidRDefault="007761FC" w:rsidP="004D6E1B">
            <w:pPr>
              <w:rPr>
                <w:rFonts w:asciiTheme="minorHAnsi" w:hAnsiTheme="minorHAnsi" w:cstheme="minorHAnsi"/>
                <w:bCs/>
                <w:color w:val="000000" w:themeColor="text1"/>
                <w:sz w:val="22"/>
                <w:szCs w:val="22"/>
                <w:lang w:val="es-ES"/>
              </w:rPr>
            </w:pPr>
          </w:p>
        </w:tc>
      </w:tr>
      <w:tr w:rsidR="007761FC" w:rsidRPr="00D175F2" w14:paraId="20DEA61B" w14:textId="77777777" w:rsidTr="004D6E1B">
        <w:tc>
          <w:tcPr>
            <w:tcW w:w="9355" w:type="dxa"/>
          </w:tcPr>
          <w:p w14:paraId="26868E52" w14:textId="5AE74984" w:rsidR="00846FB5" w:rsidRPr="00B85C97" w:rsidRDefault="00846FB5" w:rsidP="00846FB5">
            <w:pPr>
              <w:rPr>
                <w:rFonts w:asciiTheme="minorHAnsi" w:hAnsiTheme="minorHAnsi" w:cstheme="minorHAnsi"/>
                <w:b/>
                <w:bCs/>
                <w:color w:val="000000" w:themeColor="text1"/>
                <w:sz w:val="22"/>
                <w:szCs w:val="22"/>
                <w:lang w:val="es-ES"/>
              </w:rPr>
            </w:pPr>
            <w:r w:rsidRPr="00B85C97">
              <w:rPr>
                <w:rFonts w:asciiTheme="minorHAnsi" w:hAnsiTheme="minorHAnsi" w:cstheme="minorHAnsi"/>
                <w:b/>
                <w:bCs/>
                <w:color w:val="000000" w:themeColor="text1"/>
                <w:sz w:val="22"/>
                <w:szCs w:val="22"/>
                <w:lang w:val="es-ES"/>
              </w:rPr>
              <w:t>Primer Párrafo (R4)</w:t>
            </w:r>
          </w:p>
          <w:p w14:paraId="130EA22E" w14:textId="77777777" w:rsidR="00846FB5" w:rsidRPr="00B85C97" w:rsidRDefault="00846FB5" w:rsidP="00846FB5">
            <w:pPr>
              <w:rPr>
                <w:rFonts w:asciiTheme="minorHAnsi" w:hAnsiTheme="minorHAnsi" w:cstheme="minorHAnsi"/>
                <w:b/>
                <w:bCs/>
                <w:color w:val="000000" w:themeColor="text1"/>
                <w:sz w:val="22"/>
                <w:szCs w:val="22"/>
                <w:lang w:val="es-ES"/>
              </w:rPr>
            </w:pPr>
          </w:p>
          <w:p w14:paraId="33706FA4" w14:textId="77777777" w:rsidR="00846FB5" w:rsidRPr="00B85C97" w:rsidRDefault="00846FB5" w:rsidP="00846FB5">
            <w:pPr>
              <w:rPr>
                <w:rFonts w:asciiTheme="minorHAnsi" w:hAnsiTheme="minorHAnsi" w:cstheme="minorHAnsi"/>
                <w:color w:val="000000" w:themeColor="text1"/>
                <w:sz w:val="22"/>
                <w:szCs w:val="22"/>
                <w:lang w:val="es-ES"/>
              </w:rPr>
            </w:pPr>
            <w:r w:rsidRPr="00B85C97">
              <w:rPr>
                <w:rFonts w:asciiTheme="minorHAnsi" w:hAnsiTheme="minorHAnsi" w:cstheme="minorHAnsi"/>
                <w:color w:val="000000" w:themeColor="text1"/>
                <w:sz w:val="22"/>
                <w:szCs w:val="22"/>
                <w:lang w:val="es-ES"/>
              </w:rPr>
              <w:t>Para empezar, queremos asegurarnos de que ninguno de nuestros empleados haya estado involucrado en delitos violentos en el pasado. [Dar una definición de delitos violentos]</w:t>
            </w:r>
          </w:p>
          <w:p w14:paraId="7B77B181" w14:textId="77777777" w:rsidR="00846FB5" w:rsidRPr="00B85C97" w:rsidRDefault="00846FB5" w:rsidP="00846FB5">
            <w:pPr>
              <w:rPr>
                <w:rFonts w:asciiTheme="minorHAnsi" w:hAnsiTheme="minorHAnsi" w:cstheme="minorHAnsi"/>
                <w:i/>
                <w:iCs/>
                <w:color w:val="000000" w:themeColor="text1"/>
                <w:sz w:val="22"/>
                <w:szCs w:val="22"/>
                <w:lang w:val="es-ES"/>
              </w:rPr>
            </w:pPr>
          </w:p>
          <w:p w14:paraId="39E19448" w14:textId="77777777" w:rsidR="00846FB5" w:rsidRPr="00B85C97" w:rsidRDefault="00846FB5" w:rsidP="00846FB5">
            <w:pPr>
              <w:rPr>
                <w:rFonts w:asciiTheme="minorHAnsi" w:hAnsiTheme="minorHAnsi" w:cstheme="minorHAnsi"/>
                <w:i/>
                <w:iCs/>
                <w:color w:val="000000" w:themeColor="text1"/>
                <w:sz w:val="22"/>
                <w:szCs w:val="22"/>
                <w:lang w:val="es-ES"/>
              </w:rPr>
            </w:pPr>
            <w:r w:rsidRPr="00B85C97">
              <w:rPr>
                <w:rFonts w:asciiTheme="minorHAnsi" w:hAnsiTheme="minorHAnsi" w:cstheme="minorHAnsi"/>
                <w:i/>
                <w:iCs/>
                <w:color w:val="000000" w:themeColor="text1"/>
                <w:sz w:val="22"/>
                <w:szCs w:val="22"/>
                <w:lang w:val="es-ES"/>
              </w:rPr>
              <w:t>[Mencione al menos tres ejemplos de delitos violentos]</w:t>
            </w:r>
          </w:p>
          <w:p w14:paraId="1E024FB9" w14:textId="77777777" w:rsidR="00846FB5" w:rsidRPr="00B85C97" w:rsidRDefault="00846FB5" w:rsidP="00846FB5">
            <w:pPr>
              <w:rPr>
                <w:rFonts w:asciiTheme="minorHAnsi" w:hAnsiTheme="minorHAnsi" w:cstheme="minorHAnsi"/>
                <w:i/>
                <w:iCs/>
                <w:color w:val="000000" w:themeColor="text1"/>
                <w:sz w:val="22"/>
                <w:szCs w:val="22"/>
                <w:lang w:val="es-ES"/>
              </w:rPr>
            </w:pPr>
          </w:p>
          <w:p w14:paraId="654D3BE8" w14:textId="57DF24C7" w:rsidR="007761FC" w:rsidRDefault="00846FB5" w:rsidP="00846FB5">
            <w:pPr>
              <w:rPr>
                <w:rFonts w:asciiTheme="minorHAnsi" w:hAnsiTheme="minorHAnsi" w:cstheme="minorHAnsi"/>
                <w:i/>
                <w:iCs/>
                <w:color w:val="000000" w:themeColor="text1"/>
                <w:sz w:val="22"/>
                <w:szCs w:val="22"/>
                <w:lang w:val="es-ES"/>
              </w:rPr>
            </w:pPr>
            <w:r w:rsidRPr="00B85C97">
              <w:rPr>
                <w:rFonts w:asciiTheme="minorHAnsi" w:hAnsiTheme="minorHAnsi" w:cstheme="minorHAnsi"/>
                <w:i/>
                <w:iCs/>
                <w:color w:val="000000" w:themeColor="text1"/>
                <w:sz w:val="22"/>
                <w:szCs w:val="22"/>
                <w:lang w:val="es-ES"/>
              </w:rPr>
              <w:t>[Mencione el número de años de prisión si lo descubren]</w:t>
            </w:r>
          </w:p>
          <w:p w14:paraId="2692C54E" w14:textId="77777777" w:rsidR="00B85C97" w:rsidRPr="00B85C97" w:rsidRDefault="00B85C97" w:rsidP="00846FB5">
            <w:pPr>
              <w:rPr>
                <w:rFonts w:asciiTheme="minorHAnsi" w:hAnsiTheme="minorHAnsi" w:cstheme="minorHAnsi"/>
                <w:i/>
                <w:iCs/>
                <w:color w:val="000000" w:themeColor="text1"/>
                <w:sz w:val="22"/>
                <w:szCs w:val="22"/>
                <w:lang w:val="es-ES"/>
              </w:rPr>
            </w:pPr>
          </w:p>
          <w:p w14:paraId="5F0012D0" w14:textId="77777777" w:rsidR="007761FC" w:rsidRPr="00B85C97" w:rsidRDefault="007761FC" w:rsidP="004D6E1B">
            <w:pPr>
              <w:rPr>
                <w:rFonts w:asciiTheme="minorHAnsi" w:hAnsiTheme="minorHAnsi" w:cstheme="minorHAnsi"/>
                <w:color w:val="000000" w:themeColor="text1"/>
                <w:sz w:val="22"/>
                <w:szCs w:val="22"/>
                <w:lang w:val="es-ES"/>
              </w:rPr>
            </w:pPr>
          </w:p>
        </w:tc>
      </w:tr>
      <w:tr w:rsidR="007761FC" w:rsidRPr="00D175F2" w14:paraId="50406E4B" w14:textId="77777777" w:rsidTr="004D6E1B">
        <w:tc>
          <w:tcPr>
            <w:tcW w:w="9355" w:type="dxa"/>
          </w:tcPr>
          <w:p w14:paraId="18972CE8" w14:textId="6F02DDDF" w:rsidR="007761FC" w:rsidRPr="00B85C97" w:rsidRDefault="00846FB5" w:rsidP="004D6E1B">
            <w:pPr>
              <w:rPr>
                <w:rFonts w:asciiTheme="minorHAnsi" w:hAnsiTheme="minorHAnsi" w:cstheme="minorHAnsi"/>
                <w:b/>
                <w:bCs/>
                <w:color w:val="000000" w:themeColor="text1"/>
                <w:sz w:val="22"/>
                <w:szCs w:val="22"/>
                <w:lang w:val="es-ES"/>
              </w:rPr>
            </w:pPr>
            <w:r w:rsidRPr="00B85C97">
              <w:rPr>
                <w:rFonts w:asciiTheme="minorHAnsi" w:hAnsiTheme="minorHAnsi" w:cstheme="minorHAnsi"/>
                <w:b/>
                <w:bCs/>
                <w:color w:val="000000" w:themeColor="text1"/>
                <w:sz w:val="22"/>
                <w:szCs w:val="22"/>
                <w:lang w:val="es-ES"/>
              </w:rPr>
              <w:t>Segundo Párrafo</w:t>
            </w:r>
            <w:r w:rsidR="007761FC" w:rsidRPr="00B85C97">
              <w:rPr>
                <w:rFonts w:asciiTheme="minorHAnsi" w:hAnsiTheme="minorHAnsi" w:cstheme="minorHAnsi"/>
                <w:b/>
                <w:bCs/>
                <w:color w:val="000000" w:themeColor="text1"/>
                <w:sz w:val="22"/>
                <w:szCs w:val="22"/>
                <w:lang w:val="es-ES"/>
              </w:rPr>
              <w:t xml:space="preserve"> (R1)</w:t>
            </w:r>
          </w:p>
          <w:p w14:paraId="7AA2849D" w14:textId="77777777" w:rsidR="007761FC" w:rsidRPr="00B85C97" w:rsidRDefault="007761FC" w:rsidP="004D6E1B">
            <w:pPr>
              <w:rPr>
                <w:rFonts w:asciiTheme="minorHAnsi" w:hAnsiTheme="minorHAnsi" w:cstheme="minorHAnsi"/>
                <w:color w:val="000000" w:themeColor="text1"/>
                <w:sz w:val="22"/>
                <w:szCs w:val="22"/>
                <w:lang w:val="es-ES"/>
              </w:rPr>
            </w:pPr>
          </w:p>
          <w:p w14:paraId="6B836BD6" w14:textId="77777777" w:rsidR="00846FB5" w:rsidRPr="00B85C97" w:rsidRDefault="00846FB5" w:rsidP="00846FB5">
            <w:pPr>
              <w:rPr>
                <w:rFonts w:asciiTheme="minorHAnsi" w:hAnsiTheme="minorHAnsi" w:cstheme="minorHAnsi"/>
                <w:color w:val="000000" w:themeColor="text1"/>
                <w:sz w:val="22"/>
                <w:szCs w:val="22"/>
                <w:lang w:val="es-ES"/>
              </w:rPr>
            </w:pPr>
            <w:r w:rsidRPr="00B85C97">
              <w:rPr>
                <w:rFonts w:asciiTheme="minorHAnsi" w:hAnsiTheme="minorHAnsi" w:cstheme="minorHAnsi"/>
                <w:color w:val="000000" w:themeColor="text1"/>
                <w:sz w:val="22"/>
                <w:szCs w:val="22"/>
                <w:lang w:val="es-ES"/>
              </w:rPr>
              <w:t>En segundo lugar, esta prueba le preguntará sobre su participación pasada en el uso de drogas.</w:t>
            </w:r>
          </w:p>
          <w:p w14:paraId="2BCCD094" w14:textId="77777777" w:rsidR="00846FB5" w:rsidRPr="00B85C97" w:rsidRDefault="00846FB5" w:rsidP="00846FB5">
            <w:pPr>
              <w:rPr>
                <w:rFonts w:asciiTheme="minorHAnsi" w:hAnsiTheme="minorHAnsi" w:cstheme="minorHAnsi"/>
                <w:color w:val="000000" w:themeColor="text1"/>
                <w:sz w:val="22"/>
                <w:szCs w:val="22"/>
                <w:lang w:val="es-ES"/>
              </w:rPr>
            </w:pPr>
          </w:p>
          <w:p w14:paraId="6B6A7D87" w14:textId="77777777" w:rsidR="00846FB5" w:rsidRPr="00B85C97" w:rsidRDefault="00846FB5" w:rsidP="00846FB5">
            <w:pPr>
              <w:rPr>
                <w:rFonts w:asciiTheme="minorHAnsi" w:hAnsiTheme="minorHAnsi" w:cstheme="minorHAnsi"/>
                <w:i/>
                <w:iCs/>
                <w:color w:val="000000" w:themeColor="text1"/>
                <w:sz w:val="22"/>
                <w:szCs w:val="22"/>
                <w:lang w:val="es-ES"/>
              </w:rPr>
            </w:pPr>
            <w:r w:rsidRPr="00B85C97">
              <w:rPr>
                <w:rFonts w:asciiTheme="minorHAnsi" w:hAnsiTheme="minorHAnsi" w:cstheme="minorHAnsi"/>
                <w:i/>
                <w:iCs/>
                <w:color w:val="000000" w:themeColor="text1"/>
                <w:sz w:val="22"/>
                <w:szCs w:val="22"/>
                <w:lang w:val="es-ES"/>
              </w:rPr>
              <w:t>[Mencione ejemplos de drogas ilegales por nombre o categoría]</w:t>
            </w:r>
          </w:p>
          <w:p w14:paraId="6F5E93FC" w14:textId="77777777" w:rsidR="00846FB5" w:rsidRPr="00B85C97" w:rsidRDefault="00846FB5" w:rsidP="00846FB5">
            <w:pPr>
              <w:rPr>
                <w:rFonts w:asciiTheme="minorHAnsi" w:hAnsiTheme="minorHAnsi" w:cstheme="minorHAnsi"/>
                <w:i/>
                <w:iCs/>
                <w:color w:val="000000" w:themeColor="text1"/>
                <w:sz w:val="22"/>
                <w:szCs w:val="22"/>
                <w:lang w:val="es-ES"/>
              </w:rPr>
            </w:pPr>
          </w:p>
          <w:p w14:paraId="1365B051" w14:textId="1A6012C6" w:rsidR="007761FC" w:rsidRPr="00B85C97" w:rsidRDefault="00846FB5" w:rsidP="00846FB5">
            <w:pPr>
              <w:rPr>
                <w:rFonts w:asciiTheme="minorHAnsi" w:hAnsiTheme="minorHAnsi" w:cstheme="minorHAnsi"/>
                <w:i/>
                <w:iCs/>
                <w:color w:val="000000" w:themeColor="text1"/>
                <w:sz w:val="22"/>
                <w:szCs w:val="22"/>
                <w:lang w:val="es-ES"/>
              </w:rPr>
            </w:pPr>
            <w:r w:rsidRPr="00B85C97">
              <w:rPr>
                <w:rFonts w:asciiTheme="minorHAnsi" w:hAnsiTheme="minorHAnsi" w:cstheme="minorHAnsi"/>
                <w:i/>
                <w:iCs/>
                <w:color w:val="000000" w:themeColor="text1"/>
                <w:sz w:val="22"/>
                <w:szCs w:val="22"/>
                <w:lang w:val="es-ES"/>
              </w:rPr>
              <w:t>[Mencione el período de tiempo en cuestión, como los últimos dos años]</w:t>
            </w:r>
          </w:p>
          <w:p w14:paraId="3F29C8ED" w14:textId="77777777" w:rsidR="007761FC" w:rsidRPr="00B85C97" w:rsidRDefault="007761FC" w:rsidP="004D6E1B">
            <w:pPr>
              <w:rPr>
                <w:rFonts w:asciiTheme="minorHAnsi" w:hAnsiTheme="minorHAnsi" w:cstheme="minorHAnsi"/>
                <w:color w:val="000000" w:themeColor="text1"/>
                <w:sz w:val="22"/>
                <w:szCs w:val="22"/>
                <w:lang w:val="es-ES"/>
              </w:rPr>
            </w:pPr>
          </w:p>
          <w:p w14:paraId="410DFA19" w14:textId="77777777" w:rsidR="007761FC" w:rsidRPr="00B85C97" w:rsidRDefault="007761FC" w:rsidP="004D6E1B">
            <w:pPr>
              <w:rPr>
                <w:rFonts w:asciiTheme="minorHAnsi" w:hAnsiTheme="minorHAnsi" w:cstheme="minorHAnsi"/>
                <w:color w:val="000000" w:themeColor="text1"/>
                <w:sz w:val="22"/>
                <w:szCs w:val="22"/>
                <w:lang w:val="es-ES"/>
              </w:rPr>
            </w:pPr>
          </w:p>
        </w:tc>
      </w:tr>
      <w:tr w:rsidR="007761FC" w:rsidRPr="00D175F2" w14:paraId="339BC134" w14:textId="77777777" w:rsidTr="004D6E1B">
        <w:tc>
          <w:tcPr>
            <w:tcW w:w="9355" w:type="dxa"/>
          </w:tcPr>
          <w:p w14:paraId="52D40B96" w14:textId="09E95C51" w:rsidR="007761FC" w:rsidRPr="00B85C97" w:rsidRDefault="00846FB5" w:rsidP="004D6E1B">
            <w:pPr>
              <w:rPr>
                <w:rFonts w:asciiTheme="minorHAnsi" w:hAnsiTheme="minorHAnsi" w:cstheme="minorHAnsi"/>
                <w:b/>
                <w:bCs/>
                <w:color w:val="000000" w:themeColor="text1"/>
                <w:sz w:val="22"/>
                <w:szCs w:val="22"/>
                <w:lang w:val="es-ES"/>
              </w:rPr>
            </w:pPr>
            <w:r w:rsidRPr="00B85C97">
              <w:rPr>
                <w:rFonts w:asciiTheme="minorHAnsi" w:hAnsiTheme="minorHAnsi" w:cstheme="minorHAnsi"/>
                <w:b/>
                <w:bCs/>
                <w:color w:val="000000" w:themeColor="text1"/>
                <w:sz w:val="22"/>
                <w:szCs w:val="22"/>
                <w:lang w:val="es-ES"/>
              </w:rPr>
              <w:t>Tercer Párrafo</w:t>
            </w:r>
            <w:r w:rsidR="007761FC" w:rsidRPr="00B85C97">
              <w:rPr>
                <w:rFonts w:asciiTheme="minorHAnsi" w:hAnsiTheme="minorHAnsi" w:cstheme="minorHAnsi"/>
                <w:b/>
                <w:bCs/>
                <w:color w:val="000000" w:themeColor="text1"/>
                <w:sz w:val="22"/>
                <w:szCs w:val="22"/>
                <w:lang w:val="es-ES"/>
              </w:rPr>
              <w:t xml:space="preserve"> (R2)</w:t>
            </w:r>
          </w:p>
          <w:p w14:paraId="2BCD5941" w14:textId="77777777" w:rsidR="007761FC" w:rsidRPr="00B85C97" w:rsidRDefault="007761FC" w:rsidP="004D6E1B">
            <w:pPr>
              <w:rPr>
                <w:rFonts w:asciiTheme="minorHAnsi" w:hAnsiTheme="minorHAnsi" w:cstheme="minorHAnsi"/>
                <w:color w:val="000000" w:themeColor="text1"/>
                <w:sz w:val="22"/>
                <w:szCs w:val="22"/>
                <w:lang w:val="es-ES"/>
              </w:rPr>
            </w:pPr>
          </w:p>
          <w:p w14:paraId="6F55362D" w14:textId="77777777" w:rsidR="00846FB5" w:rsidRPr="00B85C97" w:rsidRDefault="00846FB5" w:rsidP="00846FB5">
            <w:pPr>
              <w:rPr>
                <w:rFonts w:asciiTheme="minorHAnsi" w:hAnsiTheme="minorHAnsi" w:cstheme="minorHAnsi"/>
                <w:color w:val="000000" w:themeColor="text1"/>
                <w:sz w:val="22"/>
                <w:szCs w:val="22"/>
                <w:lang w:val="es-ES"/>
              </w:rPr>
            </w:pPr>
            <w:r w:rsidRPr="00B85C97">
              <w:rPr>
                <w:rFonts w:asciiTheme="minorHAnsi" w:hAnsiTheme="minorHAnsi" w:cstheme="minorHAnsi"/>
                <w:color w:val="000000" w:themeColor="text1"/>
                <w:sz w:val="22"/>
                <w:szCs w:val="22"/>
                <w:lang w:val="es-ES"/>
              </w:rPr>
              <w:t>En tercer lugar, esta prueba le preguntará sobre su participación pasada en el robo de un empleador anterior.</w:t>
            </w:r>
          </w:p>
          <w:p w14:paraId="330C477F" w14:textId="77777777" w:rsidR="00846FB5" w:rsidRPr="00B85C97" w:rsidRDefault="00846FB5" w:rsidP="00846FB5">
            <w:pPr>
              <w:rPr>
                <w:rFonts w:asciiTheme="minorHAnsi" w:hAnsiTheme="minorHAnsi" w:cstheme="minorHAnsi"/>
                <w:color w:val="000000" w:themeColor="text1"/>
                <w:sz w:val="22"/>
                <w:szCs w:val="22"/>
                <w:lang w:val="es-ES"/>
              </w:rPr>
            </w:pPr>
          </w:p>
          <w:p w14:paraId="791FA362" w14:textId="77777777" w:rsidR="00846FB5" w:rsidRPr="00B85C97" w:rsidRDefault="00846FB5" w:rsidP="00846FB5">
            <w:pPr>
              <w:rPr>
                <w:rFonts w:asciiTheme="minorHAnsi" w:hAnsiTheme="minorHAnsi" w:cstheme="minorHAnsi"/>
                <w:i/>
                <w:iCs/>
                <w:color w:val="000000" w:themeColor="text1"/>
                <w:sz w:val="22"/>
                <w:szCs w:val="22"/>
                <w:lang w:val="es-ES"/>
              </w:rPr>
            </w:pPr>
            <w:r w:rsidRPr="00B85C97">
              <w:rPr>
                <w:rFonts w:asciiTheme="minorHAnsi" w:hAnsiTheme="minorHAnsi" w:cstheme="minorHAnsi"/>
                <w:i/>
                <w:iCs/>
                <w:color w:val="000000" w:themeColor="text1"/>
                <w:sz w:val="22"/>
                <w:szCs w:val="22"/>
                <w:lang w:val="es-ES"/>
              </w:rPr>
              <w:t>[Dé una definición de robo, si es necesario]</w:t>
            </w:r>
          </w:p>
          <w:p w14:paraId="4DCBD50C" w14:textId="77777777" w:rsidR="00846FB5" w:rsidRPr="00B85C97" w:rsidRDefault="00846FB5" w:rsidP="00846FB5">
            <w:pPr>
              <w:rPr>
                <w:rFonts w:asciiTheme="minorHAnsi" w:hAnsiTheme="minorHAnsi" w:cstheme="minorHAnsi"/>
                <w:i/>
                <w:iCs/>
                <w:color w:val="000000" w:themeColor="text1"/>
                <w:sz w:val="22"/>
                <w:szCs w:val="22"/>
                <w:lang w:val="es-ES"/>
              </w:rPr>
            </w:pPr>
          </w:p>
          <w:p w14:paraId="1FB8FD4F" w14:textId="77777777" w:rsidR="00846FB5" w:rsidRPr="00B85C97" w:rsidRDefault="00846FB5" w:rsidP="00846FB5">
            <w:pPr>
              <w:rPr>
                <w:rFonts w:asciiTheme="minorHAnsi" w:hAnsiTheme="minorHAnsi" w:cstheme="minorHAnsi"/>
                <w:i/>
                <w:iCs/>
                <w:color w:val="000000" w:themeColor="text1"/>
                <w:sz w:val="22"/>
                <w:szCs w:val="22"/>
                <w:lang w:val="es-ES"/>
              </w:rPr>
            </w:pPr>
            <w:r w:rsidRPr="00B85C97">
              <w:rPr>
                <w:rFonts w:asciiTheme="minorHAnsi" w:hAnsiTheme="minorHAnsi" w:cstheme="minorHAnsi"/>
                <w:i/>
                <w:iCs/>
                <w:color w:val="000000" w:themeColor="text1"/>
                <w:sz w:val="22"/>
                <w:szCs w:val="22"/>
                <w:lang w:val="es-ES"/>
              </w:rPr>
              <w:t>[Mencione ejemplos de cosas que podrían robarse]</w:t>
            </w:r>
          </w:p>
          <w:p w14:paraId="16DA9246" w14:textId="77777777" w:rsidR="00846FB5" w:rsidRPr="00B85C97" w:rsidRDefault="00846FB5" w:rsidP="00846FB5">
            <w:pPr>
              <w:rPr>
                <w:rFonts w:asciiTheme="minorHAnsi" w:hAnsiTheme="minorHAnsi" w:cstheme="minorHAnsi"/>
                <w:i/>
                <w:iCs/>
                <w:color w:val="000000" w:themeColor="text1"/>
                <w:sz w:val="22"/>
                <w:szCs w:val="22"/>
                <w:lang w:val="es-ES"/>
              </w:rPr>
            </w:pPr>
          </w:p>
          <w:p w14:paraId="00B3CEEA" w14:textId="67A80119" w:rsidR="007761FC" w:rsidRDefault="00846FB5" w:rsidP="00846FB5">
            <w:pPr>
              <w:rPr>
                <w:rFonts w:asciiTheme="minorHAnsi" w:hAnsiTheme="minorHAnsi" w:cstheme="minorHAnsi"/>
                <w:i/>
                <w:iCs/>
                <w:color w:val="000000" w:themeColor="text1"/>
                <w:sz w:val="22"/>
                <w:szCs w:val="22"/>
                <w:lang w:val="es-ES"/>
              </w:rPr>
            </w:pPr>
            <w:r w:rsidRPr="00B85C97">
              <w:rPr>
                <w:rFonts w:asciiTheme="minorHAnsi" w:hAnsiTheme="minorHAnsi" w:cstheme="minorHAnsi"/>
                <w:i/>
                <w:iCs/>
                <w:color w:val="000000" w:themeColor="text1"/>
                <w:sz w:val="22"/>
                <w:szCs w:val="22"/>
                <w:lang w:val="es-ES"/>
              </w:rPr>
              <w:t>[Mencione un valor mínimo de los artículos robados, si es necesario para aclarar]</w:t>
            </w:r>
          </w:p>
          <w:p w14:paraId="333F0C07" w14:textId="77777777" w:rsidR="00B85C97" w:rsidRPr="00B85C97" w:rsidRDefault="00B85C97" w:rsidP="00846FB5">
            <w:pPr>
              <w:rPr>
                <w:rFonts w:asciiTheme="minorHAnsi" w:hAnsiTheme="minorHAnsi" w:cstheme="minorHAnsi"/>
                <w:i/>
                <w:iCs/>
                <w:color w:val="000000" w:themeColor="text1"/>
                <w:sz w:val="22"/>
                <w:szCs w:val="22"/>
                <w:lang w:val="es-ES"/>
              </w:rPr>
            </w:pPr>
          </w:p>
          <w:p w14:paraId="0D1596BE" w14:textId="77777777" w:rsidR="007761FC" w:rsidRPr="00B85C97" w:rsidRDefault="007761FC" w:rsidP="004D6E1B">
            <w:pPr>
              <w:rPr>
                <w:rFonts w:asciiTheme="minorHAnsi" w:hAnsiTheme="minorHAnsi" w:cstheme="minorHAnsi"/>
                <w:color w:val="000000" w:themeColor="text1"/>
                <w:sz w:val="22"/>
                <w:szCs w:val="22"/>
                <w:lang w:val="es-ES"/>
              </w:rPr>
            </w:pPr>
          </w:p>
          <w:p w14:paraId="10449F30" w14:textId="77777777" w:rsidR="007761FC" w:rsidRPr="00B85C97" w:rsidRDefault="007761FC" w:rsidP="004D6E1B">
            <w:pPr>
              <w:rPr>
                <w:rFonts w:asciiTheme="minorHAnsi" w:hAnsiTheme="minorHAnsi" w:cstheme="minorHAnsi"/>
                <w:color w:val="000000" w:themeColor="text1"/>
                <w:sz w:val="22"/>
                <w:szCs w:val="22"/>
                <w:lang w:val="es-ES"/>
              </w:rPr>
            </w:pPr>
          </w:p>
        </w:tc>
      </w:tr>
      <w:tr w:rsidR="007761FC" w:rsidRPr="00B85C97" w14:paraId="47803799" w14:textId="77777777" w:rsidTr="004D6E1B">
        <w:tc>
          <w:tcPr>
            <w:tcW w:w="9355" w:type="dxa"/>
          </w:tcPr>
          <w:p w14:paraId="794FB207" w14:textId="14FCD507" w:rsidR="007761FC" w:rsidRPr="00B85C97" w:rsidRDefault="00B85C97" w:rsidP="004D6E1B">
            <w:pPr>
              <w:rPr>
                <w:rFonts w:asciiTheme="minorHAnsi" w:hAnsiTheme="minorHAnsi" w:cstheme="minorHAnsi"/>
                <w:b/>
                <w:bCs/>
                <w:color w:val="000000" w:themeColor="text1"/>
                <w:sz w:val="22"/>
                <w:szCs w:val="22"/>
                <w:lang w:val="es-ES"/>
              </w:rPr>
            </w:pPr>
            <w:r w:rsidRPr="00B85C97">
              <w:rPr>
                <w:rFonts w:asciiTheme="minorHAnsi" w:hAnsiTheme="minorHAnsi" w:cstheme="minorHAnsi"/>
                <w:b/>
                <w:bCs/>
                <w:color w:val="000000" w:themeColor="text1"/>
                <w:sz w:val="22"/>
                <w:szCs w:val="22"/>
                <w:lang w:val="es-ES"/>
              </w:rPr>
              <w:lastRenderedPageBreak/>
              <w:t>Cuarto</w:t>
            </w:r>
            <w:r w:rsidR="00846FB5" w:rsidRPr="00B85C97">
              <w:rPr>
                <w:rFonts w:asciiTheme="minorHAnsi" w:hAnsiTheme="minorHAnsi" w:cstheme="minorHAnsi"/>
                <w:b/>
                <w:bCs/>
                <w:color w:val="000000" w:themeColor="text1"/>
                <w:sz w:val="22"/>
                <w:szCs w:val="22"/>
                <w:lang w:val="es-ES"/>
              </w:rPr>
              <w:t xml:space="preserve"> Párrafo</w:t>
            </w:r>
            <w:r w:rsidR="007761FC" w:rsidRPr="00B85C97">
              <w:rPr>
                <w:rFonts w:asciiTheme="minorHAnsi" w:hAnsiTheme="minorHAnsi" w:cstheme="minorHAnsi"/>
                <w:b/>
                <w:bCs/>
                <w:color w:val="000000" w:themeColor="text1"/>
                <w:sz w:val="22"/>
                <w:szCs w:val="22"/>
                <w:lang w:val="es-ES"/>
              </w:rPr>
              <w:t xml:space="preserve"> (R3)</w:t>
            </w:r>
          </w:p>
          <w:p w14:paraId="016DBFB4" w14:textId="77777777" w:rsidR="007761FC" w:rsidRPr="00B85C97" w:rsidRDefault="007761FC" w:rsidP="004D6E1B">
            <w:pPr>
              <w:rPr>
                <w:rFonts w:asciiTheme="minorHAnsi" w:hAnsiTheme="minorHAnsi" w:cstheme="minorHAnsi"/>
                <w:color w:val="000000" w:themeColor="text1"/>
                <w:sz w:val="22"/>
                <w:szCs w:val="22"/>
                <w:lang w:val="es-ES"/>
              </w:rPr>
            </w:pPr>
          </w:p>
          <w:p w14:paraId="308F91A1" w14:textId="77777777" w:rsidR="00846FB5" w:rsidRPr="00B85C97" w:rsidRDefault="00846FB5" w:rsidP="00846FB5">
            <w:pPr>
              <w:rPr>
                <w:rFonts w:asciiTheme="minorHAnsi" w:hAnsiTheme="minorHAnsi" w:cstheme="minorHAnsi"/>
                <w:color w:val="000000" w:themeColor="text1"/>
                <w:sz w:val="22"/>
                <w:szCs w:val="22"/>
                <w:lang w:val="es-ES"/>
              </w:rPr>
            </w:pPr>
            <w:r w:rsidRPr="00B85C97">
              <w:rPr>
                <w:rFonts w:asciiTheme="minorHAnsi" w:hAnsiTheme="minorHAnsi" w:cstheme="minorHAnsi"/>
                <w:color w:val="000000" w:themeColor="text1"/>
                <w:sz w:val="22"/>
                <w:szCs w:val="22"/>
                <w:lang w:val="es-ES"/>
              </w:rPr>
              <w:t>Finalmente, esta prueba le preguntará sobre su participación pasada en sobornos en lugares de trabajo anteriores.</w:t>
            </w:r>
          </w:p>
          <w:p w14:paraId="0ED292F3" w14:textId="77777777" w:rsidR="00846FB5" w:rsidRPr="00B85C97" w:rsidRDefault="00846FB5" w:rsidP="00846FB5">
            <w:pPr>
              <w:rPr>
                <w:rFonts w:asciiTheme="minorHAnsi" w:hAnsiTheme="minorHAnsi" w:cstheme="minorHAnsi"/>
                <w:color w:val="000000" w:themeColor="text1"/>
                <w:sz w:val="22"/>
                <w:szCs w:val="22"/>
                <w:lang w:val="es-ES"/>
              </w:rPr>
            </w:pPr>
          </w:p>
          <w:p w14:paraId="3F5C365D" w14:textId="77777777" w:rsidR="00846FB5" w:rsidRPr="00B85C97" w:rsidRDefault="00846FB5" w:rsidP="00846FB5">
            <w:pPr>
              <w:rPr>
                <w:rFonts w:asciiTheme="minorHAnsi" w:hAnsiTheme="minorHAnsi" w:cstheme="minorHAnsi"/>
                <w:i/>
                <w:iCs/>
                <w:color w:val="000000" w:themeColor="text1"/>
                <w:sz w:val="22"/>
                <w:szCs w:val="22"/>
                <w:lang w:val="es-ES"/>
              </w:rPr>
            </w:pPr>
            <w:r w:rsidRPr="00B85C97">
              <w:rPr>
                <w:rFonts w:asciiTheme="minorHAnsi" w:hAnsiTheme="minorHAnsi" w:cstheme="minorHAnsi"/>
                <w:i/>
                <w:iCs/>
                <w:color w:val="000000" w:themeColor="text1"/>
                <w:sz w:val="22"/>
                <w:szCs w:val="22"/>
                <w:lang w:val="es-ES"/>
              </w:rPr>
              <w:t>[Dar una definición de soborno, si es necesario]</w:t>
            </w:r>
          </w:p>
          <w:p w14:paraId="4F9E6F91" w14:textId="77777777" w:rsidR="00846FB5" w:rsidRPr="00B85C97" w:rsidRDefault="00846FB5" w:rsidP="00846FB5">
            <w:pPr>
              <w:rPr>
                <w:rFonts w:asciiTheme="minorHAnsi" w:hAnsiTheme="minorHAnsi" w:cstheme="minorHAnsi"/>
                <w:i/>
                <w:iCs/>
                <w:color w:val="000000" w:themeColor="text1"/>
                <w:sz w:val="22"/>
                <w:szCs w:val="22"/>
                <w:lang w:val="es-ES"/>
              </w:rPr>
            </w:pPr>
          </w:p>
          <w:p w14:paraId="76178F1B" w14:textId="0C2AE917" w:rsidR="007761FC" w:rsidRPr="00B85C97" w:rsidRDefault="00846FB5" w:rsidP="00846FB5">
            <w:pPr>
              <w:rPr>
                <w:rFonts w:asciiTheme="minorHAnsi" w:hAnsiTheme="minorHAnsi" w:cstheme="minorHAnsi"/>
                <w:i/>
                <w:iCs/>
                <w:color w:val="000000" w:themeColor="text1"/>
                <w:sz w:val="22"/>
                <w:szCs w:val="22"/>
                <w:lang w:val="es-ES"/>
              </w:rPr>
            </w:pPr>
            <w:r w:rsidRPr="00B85C97">
              <w:rPr>
                <w:rFonts w:asciiTheme="minorHAnsi" w:hAnsiTheme="minorHAnsi" w:cstheme="minorHAnsi"/>
                <w:i/>
                <w:iCs/>
                <w:color w:val="000000" w:themeColor="text1"/>
                <w:sz w:val="22"/>
                <w:szCs w:val="22"/>
                <w:lang w:val="es-ES"/>
              </w:rPr>
              <w:t>[Mencione ejemplos de soborno]</w:t>
            </w:r>
          </w:p>
          <w:p w14:paraId="7B058E0E" w14:textId="77777777" w:rsidR="007761FC" w:rsidRPr="00B85C97" w:rsidRDefault="007761FC" w:rsidP="004D6E1B">
            <w:pPr>
              <w:rPr>
                <w:rFonts w:asciiTheme="minorHAnsi" w:hAnsiTheme="minorHAnsi" w:cstheme="minorHAnsi"/>
                <w:color w:val="000000" w:themeColor="text1"/>
                <w:sz w:val="22"/>
                <w:szCs w:val="22"/>
                <w:lang w:val="es-ES"/>
              </w:rPr>
            </w:pPr>
          </w:p>
          <w:p w14:paraId="00DA0862" w14:textId="57769381" w:rsidR="007B4596" w:rsidRPr="00B85C97" w:rsidRDefault="007B4596" w:rsidP="004D6E1B">
            <w:pPr>
              <w:rPr>
                <w:rFonts w:asciiTheme="minorHAnsi" w:hAnsiTheme="minorHAnsi" w:cstheme="minorHAnsi"/>
                <w:color w:val="000000" w:themeColor="text1"/>
                <w:sz w:val="22"/>
                <w:szCs w:val="22"/>
                <w:lang w:val="es-ES"/>
              </w:rPr>
            </w:pPr>
          </w:p>
        </w:tc>
      </w:tr>
      <w:tr w:rsidR="007761FC" w:rsidRPr="00D175F2" w14:paraId="1F27675D" w14:textId="77777777" w:rsidTr="004D6E1B">
        <w:tc>
          <w:tcPr>
            <w:tcW w:w="9355" w:type="dxa"/>
          </w:tcPr>
          <w:p w14:paraId="1CE1B191" w14:textId="41DB3989" w:rsidR="007761FC" w:rsidRPr="00B85C97" w:rsidRDefault="00846FB5" w:rsidP="004D6E1B">
            <w:pPr>
              <w:rPr>
                <w:rFonts w:asciiTheme="minorHAnsi" w:hAnsiTheme="minorHAnsi" w:cstheme="minorHAnsi"/>
                <w:b/>
                <w:bCs/>
                <w:color w:val="000000" w:themeColor="text1"/>
                <w:sz w:val="22"/>
                <w:szCs w:val="22"/>
                <w:lang w:val="es-ES"/>
              </w:rPr>
            </w:pPr>
            <w:r w:rsidRPr="00B85C97">
              <w:rPr>
                <w:rFonts w:asciiTheme="minorHAnsi" w:hAnsiTheme="minorHAnsi" w:cstheme="minorHAnsi"/>
                <w:b/>
                <w:bCs/>
                <w:color w:val="000000" w:themeColor="text1"/>
                <w:sz w:val="22"/>
                <w:szCs w:val="22"/>
                <w:lang w:val="es-ES"/>
              </w:rPr>
              <w:t>Párrafo de resumen</w:t>
            </w:r>
          </w:p>
          <w:p w14:paraId="1965C379" w14:textId="77777777" w:rsidR="007761FC" w:rsidRPr="00B85C97" w:rsidRDefault="007761FC" w:rsidP="004D6E1B">
            <w:pPr>
              <w:rPr>
                <w:rFonts w:asciiTheme="minorHAnsi" w:hAnsiTheme="minorHAnsi" w:cstheme="minorHAnsi"/>
                <w:color w:val="000000" w:themeColor="text1"/>
                <w:sz w:val="22"/>
                <w:szCs w:val="22"/>
                <w:lang w:val="es-ES"/>
              </w:rPr>
            </w:pPr>
          </w:p>
          <w:p w14:paraId="322FD964" w14:textId="77777777" w:rsidR="00846FB5" w:rsidRPr="00B85C97" w:rsidRDefault="00846FB5" w:rsidP="00846FB5">
            <w:pPr>
              <w:rPr>
                <w:rFonts w:asciiTheme="minorHAnsi" w:hAnsiTheme="minorHAnsi" w:cstheme="minorHAnsi"/>
                <w:color w:val="000000" w:themeColor="text1"/>
                <w:sz w:val="22"/>
                <w:szCs w:val="22"/>
                <w:lang w:val="es-ES"/>
              </w:rPr>
            </w:pPr>
            <w:r w:rsidRPr="00B85C97">
              <w:rPr>
                <w:rFonts w:asciiTheme="minorHAnsi" w:hAnsiTheme="minorHAnsi" w:cstheme="minorHAnsi"/>
                <w:color w:val="000000" w:themeColor="text1"/>
                <w:sz w:val="22"/>
                <w:szCs w:val="22"/>
                <w:lang w:val="es-ES"/>
              </w:rPr>
              <w:t>En resumen, esta prueba le preguntará acerca de los siguientes cuatro problemas: [enumere los cuatro problemas]</w:t>
            </w:r>
          </w:p>
          <w:p w14:paraId="70B39968" w14:textId="77777777" w:rsidR="00846FB5" w:rsidRPr="00B85C97" w:rsidRDefault="00846FB5" w:rsidP="00846FB5">
            <w:pPr>
              <w:rPr>
                <w:rFonts w:asciiTheme="minorHAnsi" w:hAnsiTheme="minorHAnsi" w:cstheme="minorHAnsi"/>
                <w:color w:val="000000" w:themeColor="text1"/>
                <w:sz w:val="22"/>
                <w:szCs w:val="22"/>
                <w:lang w:val="es-ES"/>
              </w:rPr>
            </w:pPr>
          </w:p>
          <w:p w14:paraId="351120F2" w14:textId="77777777" w:rsidR="00846FB5" w:rsidRPr="00B85C97" w:rsidRDefault="00846FB5" w:rsidP="00846FB5">
            <w:pPr>
              <w:rPr>
                <w:rFonts w:asciiTheme="minorHAnsi" w:hAnsiTheme="minorHAnsi" w:cstheme="minorHAnsi"/>
                <w:color w:val="000000" w:themeColor="text1"/>
                <w:sz w:val="22"/>
                <w:szCs w:val="22"/>
                <w:lang w:val="es-ES"/>
              </w:rPr>
            </w:pPr>
          </w:p>
          <w:p w14:paraId="6D29A89F" w14:textId="77777777" w:rsidR="00846FB5" w:rsidRPr="00B85C97" w:rsidRDefault="00846FB5" w:rsidP="00846FB5">
            <w:pPr>
              <w:rPr>
                <w:rFonts w:asciiTheme="minorHAnsi" w:hAnsiTheme="minorHAnsi" w:cstheme="minorHAnsi"/>
                <w:color w:val="000000" w:themeColor="text1"/>
                <w:sz w:val="22"/>
                <w:szCs w:val="22"/>
                <w:lang w:val="es-ES"/>
              </w:rPr>
            </w:pPr>
          </w:p>
          <w:p w14:paraId="7C145032" w14:textId="7236CB41" w:rsidR="007761FC" w:rsidRPr="00B85C97" w:rsidRDefault="00846FB5" w:rsidP="00846FB5">
            <w:pPr>
              <w:rPr>
                <w:rFonts w:asciiTheme="minorHAnsi" w:hAnsiTheme="minorHAnsi" w:cstheme="minorHAnsi"/>
                <w:color w:val="000000" w:themeColor="text1"/>
                <w:sz w:val="22"/>
                <w:szCs w:val="22"/>
                <w:lang w:val="es-ES"/>
              </w:rPr>
            </w:pPr>
            <w:r w:rsidRPr="00B85C97">
              <w:rPr>
                <w:rFonts w:asciiTheme="minorHAnsi" w:hAnsiTheme="minorHAnsi" w:cstheme="minorHAnsi"/>
                <w:color w:val="000000" w:themeColor="text1"/>
                <w:sz w:val="22"/>
                <w:szCs w:val="22"/>
                <w:lang w:val="es-ES"/>
              </w:rPr>
              <w:t>Si ha estado involucrado en [enumere los cuatro problemas], notifique al administrador de la prueba ahora.</w:t>
            </w:r>
          </w:p>
          <w:p w14:paraId="32558B12" w14:textId="77777777" w:rsidR="007761FC" w:rsidRPr="00B85C97" w:rsidRDefault="007761FC" w:rsidP="004D6E1B">
            <w:pPr>
              <w:rPr>
                <w:rFonts w:asciiTheme="minorHAnsi" w:hAnsiTheme="minorHAnsi" w:cstheme="minorHAnsi"/>
                <w:color w:val="000000" w:themeColor="text1"/>
                <w:sz w:val="22"/>
                <w:szCs w:val="22"/>
                <w:lang w:val="es-ES"/>
              </w:rPr>
            </w:pPr>
          </w:p>
          <w:p w14:paraId="16C50397" w14:textId="77777777" w:rsidR="007761FC" w:rsidRPr="00B85C97" w:rsidRDefault="007761FC" w:rsidP="004D6E1B">
            <w:pPr>
              <w:rPr>
                <w:rFonts w:asciiTheme="minorHAnsi" w:hAnsiTheme="minorHAnsi" w:cstheme="minorHAnsi"/>
                <w:color w:val="000000" w:themeColor="text1"/>
                <w:sz w:val="22"/>
                <w:szCs w:val="22"/>
                <w:lang w:val="es-ES"/>
              </w:rPr>
            </w:pPr>
          </w:p>
        </w:tc>
      </w:tr>
    </w:tbl>
    <w:p w14:paraId="45B51468" w14:textId="2E5466E9" w:rsidR="007761FC" w:rsidRDefault="007761FC" w:rsidP="007761FC">
      <w:pPr>
        <w:rPr>
          <w:rFonts w:asciiTheme="minorHAnsi" w:hAnsiTheme="minorHAnsi" w:cstheme="minorHAnsi"/>
          <w:color w:val="000000" w:themeColor="text1"/>
          <w:sz w:val="22"/>
          <w:szCs w:val="22"/>
          <w:lang w:val="es-ES"/>
        </w:rPr>
      </w:pPr>
    </w:p>
    <w:p w14:paraId="76FCCAD7" w14:textId="77777777" w:rsidR="00B85C97" w:rsidRPr="00B85C97" w:rsidRDefault="00B85C97" w:rsidP="007761FC">
      <w:pPr>
        <w:rPr>
          <w:rFonts w:asciiTheme="minorHAnsi" w:hAnsiTheme="minorHAnsi" w:cstheme="minorHAnsi"/>
          <w:color w:val="000000" w:themeColor="text1"/>
          <w:sz w:val="22"/>
          <w:szCs w:val="22"/>
          <w:lang w:val="es-ES"/>
        </w:rPr>
      </w:pPr>
    </w:p>
    <w:p w14:paraId="4EDCA768" w14:textId="1F27B942" w:rsidR="007761FC" w:rsidRPr="00B85C97" w:rsidRDefault="007761FC" w:rsidP="007761FC">
      <w:pPr>
        <w:pBdr>
          <w:bottom w:val="single" w:sz="6" w:space="1" w:color="auto"/>
        </w:pBdr>
        <w:rPr>
          <w:rFonts w:asciiTheme="minorHAnsi" w:hAnsiTheme="minorHAnsi" w:cstheme="minorHAnsi"/>
          <w:color w:val="000000" w:themeColor="text1"/>
          <w:sz w:val="22"/>
          <w:szCs w:val="22"/>
          <w:lang w:val="es-ES"/>
        </w:rPr>
      </w:pPr>
    </w:p>
    <w:p w14:paraId="013A22C4" w14:textId="77777777" w:rsidR="00B85C97" w:rsidRPr="00B85C97" w:rsidRDefault="00B85C97" w:rsidP="007761FC">
      <w:pPr>
        <w:rPr>
          <w:rFonts w:asciiTheme="minorHAnsi" w:hAnsiTheme="minorHAnsi" w:cstheme="minorHAnsi"/>
          <w:color w:val="000000" w:themeColor="text1"/>
          <w:sz w:val="22"/>
          <w:szCs w:val="22"/>
          <w:lang w:val="es-ES"/>
        </w:rPr>
      </w:pPr>
    </w:p>
    <w:p w14:paraId="1B892304" w14:textId="77777777" w:rsidR="007B4596" w:rsidRPr="00B85C97" w:rsidRDefault="007B4596" w:rsidP="007761FC">
      <w:pPr>
        <w:rPr>
          <w:rFonts w:asciiTheme="minorHAnsi" w:hAnsiTheme="minorHAnsi" w:cstheme="minorHAnsi"/>
          <w:color w:val="000000" w:themeColor="text1"/>
          <w:sz w:val="22"/>
          <w:szCs w:val="22"/>
          <w:lang w:val="es-ES"/>
        </w:rPr>
      </w:pPr>
    </w:p>
    <w:p w14:paraId="6E368213" w14:textId="0EC904D1" w:rsidR="00846FB5" w:rsidRPr="00B85C97" w:rsidRDefault="00846FB5" w:rsidP="00846FB5">
      <w:pPr>
        <w:rPr>
          <w:rFonts w:asciiTheme="minorHAnsi" w:hAnsiTheme="minorHAnsi" w:cstheme="minorHAnsi"/>
          <w:b/>
          <w:color w:val="000000" w:themeColor="text1"/>
          <w:u w:val="single"/>
          <w:lang w:val="es-ES"/>
        </w:rPr>
      </w:pPr>
      <w:r w:rsidRPr="00B85C97">
        <w:rPr>
          <w:rFonts w:asciiTheme="minorHAnsi" w:hAnsiTheme="minorHAnsi" w:cstheme="minorHAnsi"/>
          <w:b/>
          <w:color w:val="000000" w:themeColor="text1"/>
          <w:u w:val="single"/>
          <w:lang w:val="es-ES"/>
        </w:rPr>
        <w:t>Ejercicio de redacción de prueba MCT (Parte 4 de 4)</w:t>
      </w:r>
    </w:p>
    <w:p w14:paraId="18E6D69F" w14:textId="77777777" w:rsidR="00817CBC" w:rsidRPr="00B85C97" w:rsidRDefault="00817CBC" w:rsidP="007761FC">
      <w:pPr>
        <w:rPr>
          <w:rFonts w:asciiTheme="minorHAnsi" w:hAnsiTheme="minorHAnsi" w:cstheme="minorHAnsi"/>
          <w:b/>
          <w:color w:val="000000" w:themeColor="text1"/>
          <w:sz w:val="22"/>
          <w:szCs w:val="22"/>
          <w:lang w:val="es-ES"/>
        </w:rPr>
      </w:pPr>
    </w:p>
    <w:p w14:paraId="020F2185" w14:textId="6FB771BB" w:rsidR="007761FC" w:rsidRPr="00B85C97" w:rsidRDefault="00846FB5" w:rsidP="00846FB5">
      <w:pPr>
        <w:jc w:val="both"/>
        <w:rPr>
          <w:rFonts w:asciiTheme="minorHAnsi" w:hAnsiTheme="minorHAnsi" w:cstheme="minorHAnsi"/>
          <w:b/>
          <w:color w:val="000000" w:themeColor="text1"/>
          <w:sz w:val="22"/>
          <w:szCs w:val="22"/>
          <w:lang w:val="es-ES"/>
        </w:rPr>
      </w:pPr>
      <w:r w:rsidRPr="00B85C97">
        <w:rPr>
          <w:rFonts w:asciiTheme="minorHAnsi" w:hAnsiTheme="minorHAnsi" w:cstheme="minorHAnsi"/>
          <w:b/>
          <w:color w:val="000000" w:themeColor="text1"/>
          <w:sz w:val="22"/>
          <w:szCs w:val="22"/>
          <w:lang w:val="es-ES"/>
        </w:rPr>
        <w:t>Escriba las declaraciones relevantes para estos 4 temas. Luego, asegúrese de que estén equilibrados. (mismo largo)</w:t>
      </w:r>
    </w:p>
    <w:p w14:paraId="19858B8A" w14:textId="77777777" w:rsidR="007761FC" w:rsidRPr="00B85C97" w:rsidRDefault="007761FC" w:rsidP="007761FC">
      <w:pPr>
        <w:rPr>
          <w:rFonts w:asciiTheme="minorHAnsi" w:hAnsiTheme="minorHAnsi" w:cstheme="minorHAnsi"/>
          <w:color w:val="000000" w:themeColor="text1"/>
          <w:sz w:val="22"/>
          <w:szCs w:val="22"/>
          <w:lang w:val="es-ES"/>
        </w:rPr>
      </w:pPr>
    </w:p>
    <w:p w14:paraId="04C40500" w14:textId="35AEF7CB" w:rsidR="00846FB5" w:rsidRPr="00B85C97" w:rsidRDefault="00846FB5" w:rsidP="00846FB5">
      <w:pPr>
        <w:rPr>
          <w:rFonts w:asciiTheme="minorHAnsi" w:hAnsiTheme="minorHAnsi" w:cstheme="minorHAnsi"/>
          <w:color w:val="000000" w:themeColor="text1"/>
          <w:sz w:val="22"/>
          <w:szCs w:val="22"/>
          <w:u w:val="single"/>
          <w:lang w:val="es-ES"/>
        </w:rPr>
      </w:pPr>
      <w:r w:rsidRPr="00B85C97">
        <w:rPr>
          <w:rFonts w:asciiTheme="minorHAnsi" w:hAnsiTheme="minorHAnsi" w:cstheme="minorHAnsi"/>
          <w:color w:val="000000" w:themeColor="text1"/>
          <w:sz w:val="22"/>
          <w:szCs w:val="22"/>
          <w:u w:val="single"/>
          <w:lang w:val="es-ES"/>
        </w:rPr>
        <w:t xml:space="preserve">Declaraciones R1 (1-6 son verdaderas y 7-12 son falsas) - </w:t>
      </w:r>
      <w:r w:rsidR="008C2A15">
        <w:rPr>
          <w:rFonts w:asciiTheme="minorHAnsi" w:hAnsiTheme="minorHAnsi" w:cstheme="minorHAnsi"/>
          <w:color w:val="000000" w:themeColor="text1"/>
          <w:sz w:val="22"/>
          <w:szCs w:val="22"/>
          <w:u w:val="single"/>
          <w:lang w:val="es-ES"/>
        </w:rPr>
        <w:t>Consumo</w:t>
      </w:r>
      <w:r w:rsidRPr="00B85C97">
        <w:rPr>
          <w:rFonts w:asciiTheme="minorHAnsi" w:hAnsiTheme="minorHAnsi" w:cstheme="minorHAnsi"/>
          <w:color w:val="000000" w:themeColor="text1"/>
          <w:sz w:val="22"/>
          <w:szCs w:val="22"/>
          <w:u w:val="single"/>
          <w:lang w:val="es-ES"/>
        </w:rPr>
        <w:t xml:space="preserve"> de drogas ilegales</w:t>
      </w:r>
    </w:p>
    <w:p w14:paraId="049BD38D" w14:textId="59285B5D"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1- No soy culpable</w:t>
      </w:r>
    </w:p>
    <w:p w14:paraId="690F709B" w14:textId="1E498729"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2- Nunca he</w:t>
      </w:r>
    </w:p>
    <w:p w14:paraId="105FE6D8" w14:textId="0AE75175"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3- Soy inocente</w:t>
      </w:r>
    </w:p>
    <w:p w14:paraId="4A279B99" w14:textId="37783590"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4- He evitado</w:t>
      </w:r>
    </w:p>
    <w:p w14:paraId="6C892016" w14:textId="0153A5BA"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 xml:space="preserve">5- El </w:t>
      </w:r>
      <w:r w:rsidR="008C2A15">
        <w:rPr>
          <w:rFonts w:asciiTheme="minorHAnsi" w:eastAsiaTheme="minorEastAsia" w:hAnsiTheme="minorHAnsi" w:cstheme="minorHAnsi"/>
          <w:color w:val="000000" w:themeColor="text1"/>
          <w:sz w:val="22"/>
          <w:szCs w:val="22"/>
          <w:lang w:val="es-ES" w:eastAsia="zh-CN"/>
        </w:rPr>
        <w:t xml:space="preserve">consumo </w:t>
      </w:r>
      <w:r w:rsidRPr="00B85C97">
        <w:rPr>
          <w:rFonts w:asciiTheme="minorHAnsi" w:eastAsiaTheme="minorEastAsia" w:hAnsiTheme="minorHAnsi" w:cstheme="minorHAnsi"/>
          <w:color w:val="000000" w:themeColor="text1"/>
          <w:sz w:val="22"/>
          <w:szCs w:val="22"/>
          <w:lang w:val="es-ES" w:eastAsia="zh-CN"/>
        </w:rPr>
        <w:t>de drogas ilegales es algo</w:t>
      </w:r>
    </w:p>
    <w:p w14:paraId="63A0CE39" w14:textId="5BE0DBFD"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6- En el pasado</w:t>
      </w:r>
    </w:p>
    <w:p w14:paraId="2B143FA5" w14:textId="37DC403A"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7- Soy culpable</w:t>
      </w:r>
    </w:p>
    <w:p w14:paraId="42DA55BD" w14:textId="28E02152"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8- Admito</w:t>
      </w:r>
    </w:p>
    <w:p w14:paraId="4D18015C" w14:textId="5DE0D162"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9- Me he involucrado</w:t>
      </w:r>
    </w:p>
    <w:p w14:paraId="2CF90E20" w14:textId="127136FE"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 xml:space="preserve">10- Yo </w:t>
      </w:r>
      <w:r w:rsidR="008C2A15">
        <w:rPr>
          <w:rFonts w:asciiTheme="minorHAnsi" w:eastAsiaTheme="minorEastAsia" w:hAnsiTheme="minorHAnsi" w:cstheme="minorHAnsi"/>
          <w:color w:val="000000" w:themeColor="text1"/>
          <w:sz w:val="22"/>
          <w:szCs w:val="22"/>
          <w:lang w:val="es-ES" w:eastAsia="zh-CN"/>
        </w:rPr>
        <w:t>consumí</w:t>
      </w:r>
    </w:p>
    <w:p w14:paraId="699FA416" w14:textId="16C71624"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 xml:space="preserve">11- </w:t>
      </w:r>
      <w:r w:rsidR="008C2A15">
        <w:rPr>
          <w:rFonts w:asciiTheme="minorHAnsi" w:eastAsiaTheme="minorEastAsia" w:hAnsiTheme="minorHAnsi" w:cstheme="minorHAnsi"/>
          <w:color w:val="000000" w:themeColor="text1"/>
          <w:sz w:val="22"/>
          <w:szCs w:val="22"/>
          <w:lang w:val="es-ES" w:eastAsia="zh-CN"/>
        </w:rPr>
        <w:t>Consumir</w:t>
      </w:r>
      <w:r w:rsidRPr="00B85C97">
        <w:rPr>
          <w:rFonts w:asciiTheme="minorHAnsi" w:eastAsiaTheme="minorEastAsia" w:hAnsiTheme="minorHAnsi" w:cstheme="minorHAnsi"/>
          <w:color w:val="000000" w:themeColor="text1"/>
          <w:sz w:val="22"/>
          <w:szCs w:val="22"/>
          <w:lang w:val="es-ES" w:eastAsia="zh-CN"/>
        </w:rPr>
        <w:t xml:space="preserve"> drogas ilegales es algo</w:t>
      </w:r>
    </w:p>
    <w:p w14:paraId="4B263C53" w14:textId="7C9D8A6B" w:rsidR="007761FC"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lastRenderedPageBreak/>
        <w:t>12- En el pasado</w:t>
      </w:r>
    </w:p>
    <w:p w14:paraId="67F62ADB" w14:textId="5AFE8969" w:rsidR="00846FB5" w:rsidRDefault="00846FB5" w:rsidP="00846FB5">
      <w:pPr>
        <w:rPr>
          <w:rFonts w:asciiTheme="minorHAnsi" w:hAnsiTheme="minorHAnsi" w:cstheme="minorHAnsi"/>
          <w:color w:val="000000" w:themeColor="text1"/>
          <w:sz w:val="22"/>
          <w:szCs w:val="22"/>
          <w:lang w:val="es-ES"/>
        </w:rPr>
      </w:pPr>
    </w:p>
    <w:p w14:paraId="71EA6792" w14:textId="77777777" w:rsidR="00B85C97" w:rsidRPr="00B85C97" w:rsidRDefault="00B85C97" w:rsidP="00846FB5">
      <w:pPr>
        <w:rPr>
          <w:rFonts w:asciiTheme="minorHAnsi" w:hAnsiTheme="minorHAnsi" w:cstheme="minorHAnsi"/>
          <w:color w:val="000000" w:themeColor="text1"/>
          <w:sz w:val="22"/>
          <w:szCs w:val="22"/>
          <w:lang w:val="es-ES"/>
        </w:rPr>
      </w:pPr>
    </w:p>
    <w:p w14:paraId="08AF66FD" w14:textId="69208841" w:rsidR="00846FB5" w:rsidRPr="00B85C97" w:rsidRDefault="00846FB5" w:rsidP="00846FB5">
      <w:pPr>
        <w:rPr>
          <w:rFonts w:eastAsiaTheme="minorEastAsia" w:cstheme="minorHAnsi"/>
          <w:color w:val="000000" w:themeColor="text1"/>
          <w:lang w:val="es-ES" w:eastAsia="zh-CN"/>
        </w:rPr>
      </w:pPr>
      <w:r w:rsidRPr="00B85C97">
        <w:rPr>
          <w:rFonts w:asciiTheme="minorHAnsi" w:hAnsiTheme="minorHAnsi" w:cstheme="minorHAnsi"/>
          <w:color w:val="000000" w:themeColor="text1"/>
          <w:sz w:val="22"/>
          <w:szCs w:val="22"/>
          <w:u w:val="single"/>
          <w:lang w:val="es-ES"/>
        </w:rPr>
        <w:t xml:space="preserve">Declaraciones R2 (1-6 son verdaderas y 7-12 son falsas): </w:t>
      </w:r>
      <w:r w:rsidR="008C2A15">
        <w:rPr>
          <w:rFonts w:asciiTheme="minorHAnsi" w:hAnsiTheme="minorHAnsi" w:cstheme="minorHAnsi"/>
          <w:color w:val="000000" w:themeColor="text1"/>
          <w:sz w:val="22"/>
          <w:szCs w:val="22"/>
          <w:u w:val="single"/>
          <w:lang w:val="es-ES"/>
        </w:rPr>
        <w:t>R</w:t>
      </w:r>
      <w:r w:rsidRPr="00B85C97">
        <w:rPr>
          <w:rFonts w:asciiTheme="minorHAnsi" w:hAnsiTheme="minorHAnsi" w:cstheme="minorHAnsi"/>
          <w:color w:val="000000" w:themeColor="text1"/>
          <w:sz w:val="22"/>
          <w:szCs w:val="22"/>
          <w:u w:val="single"/>
          <w:lang w:val="es-ES"/>
        </w:rPr>
        <w:t>obo a un empleador anterior</w:t>
      </w:r>
    </w:p>
    <w:p w14:paraId="673CF5B8" w14:textId="6C872D42"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1- No soy culpable</w:t>
      </w:r>
    </w:p>
    <w:p w14:paraId="28AB92D9" w14:textId="18E03AA2"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2- Nunca he</w:t>
      </w:r>
    </w:p>
    <w:p w14:paraId="592D6419" w14:textId="7F5421E1"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3- Soy inocente</w:t>
      </w:r>
    </w:p>
    <w:p w14:paraId="3D66080C" w14:textId="77777777"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4- En el pasado</w:t>
      </w:r>
    </w:p>
    <w:p w14:paraId="0E4F7C98" w14:textId="27430A27"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5- Con empleadores anteriores</w:t>
      </w:r>
    </w:p>
    <w:p w14:paraId="1A6B8A98" w14:textId="77777777"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6- En mi trabajo pasado</w:t>
      </w:r>
    </w:p>
    <w:p w14:paraId="2AB0A59D" w14:textId="78C0F9D5"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7- Soy culpable</w:t>
      </w:r>
    </w:p>
    <w:p w14:paraId="55CE3AF2" w14:textId="4083DD7A"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8- Admito</w:t>
      </w:r>
    </w:p>
    <w:p w14:paraId="63B8379E" w14:textId="0295764D"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9- Me he involucrado</w:t>
      </w:r>
    </w:p>
    <w:p w14:paraId="2D3AA335" w14:textId="77777777"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10- En el pasado</w:t>
      </w:r>
    </w:p>
    <w:p w14:paraId="3D93F6EE" w14:textId="05B1CDFB"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11- A empleadores anteriores</w:t>
      </w:r>
    </w:p>
    <w:p w14:paraId="7D425C6D" w14:textId="11F03E52" w:rsidR="007761FC"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12- He</w:t>
      </w:r>
    </w:p>
    <w:p w14:paraId="1A1157DC" w14:textId="5C9BD51D" w:rsidR="00846FB5" w:rsidRPr="00B85C97" w:rsidRDefault="00846FB5" w:rsidP="00846FB5">
      <w:pPr>
        <w:rPr>
          <w:rFonts w:asciiTheme="minorHAnsi" w:hAnsiTheme="minorHAnsi" w:cstheme="minorHAnsi"/>
          <w:color w:val="000000" w:themeColor="text1"/>
          <w:sz w:val="22"/>
          <w:szCs w:val="22"/>
          <w:lang w:val="es-ES"/>
        </w:rPr>
      </w:pPr>
    </w:p>
    <w:p w14:paraId="614B9638" w14:textId="77777777" w:rsidR="00846FB5" w:rsidRPr="00B85C97" w:rsidRDefault="00846FB5" w:rsidP="00846FB5">
      <w:pPr>
        <w:rPr>
          <w:rFonts w:asciiTheme="minorHAnsi" w:hAnsiTheme="minorHAnsi" w:cstheme="minorHAnsi"/>
          <w:color w:val="000000" w:themeColor="text1"/>
          <w:sz w:val="22"/>
          <w:szCs w:val="22"/>
          <w:lang w:val="es-ES"/>
        </w:rPr>
      </w:pPr>
    </w:p>
    <w:p w14:paraId="409E3E48" w14:textId="4285F146" w:rsidR="00846FB5" w:rsidRPr="00B85C97" w:rsidRDefault="00846FB5" w:rsidP="00846FB5">
      <w:pPr>
        <w:rPr>
          <w:rFonts w:asciiTheme="minorHAnsi" w:hAnsiTheme="minorHAnsi" w:cstheme="minorHAnsi"/>
          <w:color w:val="000000" w:themeColor="text1"/>
          <w:sz w:val="22"/>
          <w:szCs w:val="22"/>
          <w:u w:val="single"/>
          <w:lang w:val="es-ES"/>
        </w:rPr>
      </w:pPr>
      <w:r w:rsidRPr="00B85C97">
        <w:rPr>
          <w:rFonts w:asciiTheme="minorHAnsi" w:hAnsiTheme="minorHAnsi" w:cstheme="minorHAnsi"/>
          <w:color w:val="000000" w:themeColor="text1"/>
          <w:sz w:val="22"/>
          <w:szCs w:val="22"/>
          <w:u w:val="single"/>
          <w:lang w:val="es-ES"/>
        </w:rPr>
        <w:t>Declaraciones R3 (1-6 son verdaderas y 7-12 son falsas) – Soborno</w:t>
      </w:r>
    </w:p>
    <w:p w14:paraId="2785F2E2" w14:textId="49E43FD4"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1- He evitado</w:t>
      </w:r>
    </w:p>
    <w:p w14:paraId="1F839501" w14:textId="20420F3C"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2- Nunca he</w:t>
      </w:r>
    </w:p>
    <w:p w14:paraId="5C87CACA" w14:textId="76C4855B"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3- Soy inocente</w:t>
      </w:r>
    </w:p>
    <w:p w14:paraId="65E8D591" w14:textId="7551AFAD"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4- Yo nunca</w:t>
      </w:r>
    </w:p>
    <w:p w14:paraId="3056156F" w14:textId="3A015821"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5- En el pasado</w:t>
      </w:r>
    </w:p>
    <w:p w14:paraId="71812388" w14:textId="42E8AEED"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6- En trabajos anteriores</w:t>
      </w:r>
    </w:p>
    <w:p w14:paraId="023CFAF1" w14:textId="4A642AA1"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7- Soy culpable</w:t>
      </w:r>
    </w:p>
    <w:p w14:paraId="78739DA1" w14:textId="2798A530"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8- Admito</w:t>
      </w:r>
    </w:p>
    <w:p w14:paraId="06731E88" w14:textId="6C5C7052"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9- He estado involucrado</w:t>
      </w:r>
    </w:p>
    <w:p w14:paraId="09670753" w14:textId="00D415FC"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10- He</w:t>
      </w:r>
    </w:p>
    <w:p w14:paraId="5090AC4E" w14:textId="5E8E35CD"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11- Acepté</w:t>
      </w:r>
    </w:p>
    <w:p w14:paraId="3DE750C8" w14:textId="38B1C69B" w:rsidR="007761FC" w:rsidRPr="00B85C97" w:rsidRDefault="00846FB5" w:rsidP="00846FB5">
      <w:pPr>
        <w:rPr>
          <w:rFonts w:asciiTheme="minorHAnsi" w:hAnsiTheme="minorHAnsi" w:cstheme="minorHAnsi"/>
          <w:color w:val="000000" w:themeColor="text1"/>
          <w:sz w:val="22"/>
          <w:szCs w:val="22"/>
          <w:lang w:val="es-ES"/>
        </w:rPr>
      </w:pPr>
      <w:r w:rsidRPr="00B85C97">
        <w:rPr>
          <w:rFonts w:asciiTheme="minorHAnsi" w:eastAsiaTheme="minorEastAsia" w:hAnsiTheme="minorHAnsi" w:cstheme="minorHAnsi"/>
          <w:color w:val="000000" w:themeColor="text1"/>
          <w:sz w:val="22"/>
          <w:szCs w:val="22"/>
          <w:lang w:val="es-ES" w:eastAsia="zh-CN"/>
        </w:rPr>
        <w:t>12- En el pasado</w:t>
      </w:r>
    </w:p>
    <w:p w14:paraId="6E12DAED" w14:textId="77777777" w:rsidR="007761FC" w:rsidRPr="00B85C97" w:rsidRDefault="007761FC" w:rsidP="007761FC">
      <w:pPr>
        <w:rPr>
          <w:rFonts w:asciiTheme="minorHAnsi" w:hAnsiTheme="minorHAnsi" w:cstheme="minorHAnsi"/>
          <w:color w:val="000000" w:themeColor="text1"/>
          <w:sz w:val="22"/>
          <w:szCs w:val="22"/>
          <w:lang w:val="es-ES"/>
        </w:rPr>
      </w:pPr>
    </w:p>
    <w:p w14:paraId="783FD574" w14:textId="478039FA" w:rsidR="00846FB5" w:rsidRPr="00B85C97" w:rsidRDefault="00846FB5" w:rsidP="00846FB5">
      <w:pPr>
        <w:rPr>
          <w:rFonts w:asciiTheme="minorHAnsi" w:hAnsiTheme="minorHAnsi" w:cstheme="minorHAnsi"/>
          <w:color w:val="000000" w:themeColor="text1"/>
          <w:sz w:val="22"/>
          <w:szCs w:val="22"/>
          <w:u w:val="single"/>
          <w:lang w:val="es-ES"/>
        </w:rPr>
      </w:pPr>
      <w:r w:rsidRPr="00B85C97">
        <w:rPr>
          <w:rFonts w:asciiTheme="minorHAnsi" w:hAnsiTheme="minorHAnsi" w:cstheme="minorHAnsi"/>
          <w:color w:val="000000" w:themeColor="text1"/>
          <w:sz w:val="22"/>
          <w:szCs w:val="22"/>
          <w:u w:val="single"/>
          <w:lang w:val="es-ES"/>
        </w:rPr>
        <w:t xml:space="preserve">Declaraciones R4 (1-6 son verdaderas y 7-12 son falsas) </w:t>
      </w:r>
      <w:r w:rsidR="008C2A15">
        <w:rPr>
          <w:rFonts w:asciiTheme="minorHAnsi" w:hAnsiTheme="minorHAnsi" w:cstheme="minorHAnsi"/>
          <w:color w:val="000000" w:themeColor="text1"/>
          <w:sz w:val="22"/>
          <w:szCs w:val="22"/>
          <w:u w:val="single"/>
          <w:lang w:val="es-ES"/>
        </w:rPr>
        <w:t>–</w:t>
      </w:r>
      <w:r w:rsidRPr="00B85C97">
        <w:rPr>
          <w:rFonts w:asciiTheme="minorHAnsi" w:hAnsiTheme="minorHAnsi" w:cstheme="minorHAnsi"/>
          <w:color w:val="000000" w:themeColor="text1"/>
          <w:sz w:val="22"/>
          <w:szCs w:val="22"/>
          <w:u w:val="single"/>
          <w:lang w:val="es-ES"/>
        </w:rPr>
        <w:t xml:space="preserve"> </w:t>
      </w:r>
      <w:r w:rsidR="008C2A15" w:rsidRPr="00B85C97">
        <w:rPr>
          <w:rFonts w:asciiTheme="minorHAnsi" w:hAnsiTheme="minorHAnsi" w:cstheme="minorHAnsi"/>
          <w:color w:val="000000" w:themeColor="text1"/>
          <w:sz w:val="22"/>
          <w:szCs w:val="22"/>
          <w:u w:val="single"/>
          <w:lang w:val="es-ES"/>
        </w:rPr>
        <w:t>C</w:t>
      </w:r>
      <w:r w:rsidR="008C2A15">
        <w:rPr>
          <w:rFonts w:asciiTheme="minorHAnsi" w:hAnsiTheme="minorHAnsi" w:cstheme="minorHAnsi"/>
          <w:color w:val="000000" w:themeColor="text1"/>
          <w:sz w:val="22"/>
          <w:szCs w:val="22"/>
          <w:u w:val="single"/>
          <w:lang w:val="es-ES"/>
        </w:rPr>
        <w:t>omisión de c</w:t>
      </w:r>
      <w:r w:rsidRPr="00B85C97">
        <w:rPr>
          <w:rFonts w:asciiTheme="minorHAnsi" w:hAnsiTheme="minorHAnsi" w:cstheme="minorHAnsi"/>
          <w:color w:val="000000" w:themeColor="text1"/>
          <w:sz w:val="22"/>
          <w:szCs w:val="22"/>
          <w:u w:val="single"/>
          <w:lang w:val="es-ES"/>
        </w:rPr>
        <w:t>rímenes violentos</w:t>
      </w:r>
    </w:p>
    <w:p w14:paraId="50A013AB" w14:textId="54D18A8A"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1- No soy culpable</w:t>
      </w:r>
    </w:p>
    <w:p w14:paraId="281F6E26" w14:textId="32E57AB7"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2- Nunca he</w:t>
      </w:r>
    </w:p>
    <w:p w14:paraId="58D17847" w14:textId="588028EE"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3- Soy inocente</w:t>
      </w:r>
    </w:p>
    <w:p w14:paraId="770018C7" w14:textId="206F438B"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4- No tengo</w:t>
      </w:r>
    </w:p>
    <w:p w14:paraId="59C37417" w14:textId="77777777"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5- En el pasado</w:t>
      </w:r>
    </w:p>
    <w:p w14:paraId="3A49827A" w14:textId="0E3ECE74"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6- En mi pasado</w:t>
      </w:r>
    </w:p>
    <w:p w14:paraId="311F6048" w14:textId="2C08D8E6"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7- Soy culpable</w:t>
      </w:r>
    </w:p>
    <w:p w14:paraId="1BBD7B75" w14:textId="2E6070DB"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8- Admito</w:t>
      </w:r>
    </w:p>
    <w:p w14:paraId="4F35EE0D" w14:textId="6BA02AB4"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9- Me he involucrado</w:t>
      </w:r>
    </w:p>
    <w:p w14:paraId="62FA4B8D" w14:textId="77777777"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10- En el pasado</w:t>
      </w:r>
    </w:p>
    <w:p w14:paraId="37315077" w14:textId="77777777" w:rsidR="00846FB5" w:rsidRPr="00B85C97" w:rsidRDefault="00846FB5" w:rsidP="00846FB5">
      <w:pPr>
        <w:rPr>
          <w:rFonts w:asciiTheme="minorHAnsi" w:eastAsiaTheme="minorEastAsia" w:hAnsiTheme="minorHAnsi" w:cstheme="minorHAnsi"/>
          <w:color w:val="000000" w:themeColor="text1"/>
          <w:sz w:val="22"/>
          <w:szCs w:val="22"/>
          <w:lang w:val="es-ES" w:eastAsia="zh-CN"/>
        </w:rPr>
      </w:pPr>
      <w:r w:rsidRPr="00B85C97">
        <w:rPr>
          <w:rFonts w:asciiTheme="minorHAnsi" w:eastAsiaTheme="minorEastAsia" w:hAnsiTheme="minorHAnsi" w:cstheme="minorHAnsi"/>
          <w:color w:val="000000" w:themeColor="text1"/>
          <w:sz w:val="22"/>
          <w:szCs w:val="22"/>
          <w:lang w:val="es-ES" w:eastAsia="zh-CN"/>
        </w:rPr>
        <w:t>11- En mi pasado</w:t>
      </w:r>
    </w:p>
    <w:p w14:paraId="571936C6" w14:textId="79D2D109" w:rsidR="007761FC" w:rsidRPr="0067040B" w:rsidRDefault="00846FB5" w:rsidP="00846FB5">
      <w:pPr>
        <w:rPr>
          <w:rFonts w:asciiTheme="minorHAnsi" w:hAnsiTheme="minorHAnsi" w:cstheme="minorHAnsi"/>
          <w:color w:val="000000" w:themeColor="text1"/>
          <w:sz w:val="22"/>
          <w:szCs w:val="22"/>
        </w:rPr>
      </w:pPr>
      <w:r w:rsidRPr="0067040B">
        <w:rPr>
          <w:rFonts w:asciiTheme="minorHAnsi" w:eastAsiaTheme="minorEastAsia" w:hAnsiTheme="minorHAnsi" w:cstheme="minorHAnsi"/>
          <w:color w:val="000000" w:themeColor="text1"/>
          <w:sz w:val="22"/>
          <w:szCs w:val="22"/>
          <w:lang w:eastAsia="zh-CN"/>
        </w:rPr>
        <w:t xml:space="preserve">12- </w:t>
      </w:r>
      <w:proofErr w:type="spellStart"/>
      <w:r w:rsidRPr="0067040B">
        <w:rPr>
          <w:rFonts w:asciiTheme="minorHAnsi" w:eastAsiaTheme="minorEastAsia" w:hAnsiTheme="minorHAnsi" w:cstheme="minorHAnsi"/>
          <w:color w:val="000000" w:themeColor="text1"/>
          <w:sz w:val="22"/>
          <w:szCs w:val="22"/>
          <w:lang w:eastAsia="zh-CN"/>
        </w:rPr>
        <w:t>Estuve</w:t>
      </w:r>
      <w:proofErr w:type="spellEnd"/>
      <w:r w:rsidRPr="0067040B">
        <w:rPr>
          <w:rFonts w:asciiTheme="minorHAnsi" w:eastAsiaTheme="minorEastAsia" w:hAnsiTheme="minorHAnsi" w:cstheme="minorHAnsi"/>
          <w:color w:val="000000" w:themeColor="text1"/>
          <w:sz w:val="22"/>
          <w:szCs w:val="22"/>
          <w:lang w:eastAsia="zh-CN"/>
        </w:rPr>
        <w:t xml:space="preserve"> </w:t>
      </w:r>
      <w:proofErr w:type="spellStart"/>
      <w:r w:rsidRPr="0067040B">
        <w:rPr>
          <w:rFonts w:asciiTheme="minorHAnsi" w:eastAsiaTheme="minorEastAsia" w:hAnsiTheme="minorHAnsi" w:cstheme="minorHAnsi"/>
          <w:color w:val="000000" w:themeColor="text1"/>
          <w:sz w:val="22"/>
          <w:szCs w:val="22"/>
          <w:lang w:eastAsia="zh-CN"/>
        </w:rPr>
        <w:t>involucrado</w:t>
      </w:r>
      <w:proofErr w:type="spellEnd"/>
    </w:p>
    <w:p w14:paraId="4DD37A6C" w14:textId="10B9060E" w:rsidR="007761FC" w:rsidRPr="0067040B" w:rsidRDefault="007761FC">
      <w:pPr>
        <w:rPr>
          <w:rFonts w:asciiTheme="minorHAnsi" w:hAnsiTheme="minorHAnsi" w:cstheme="minorHAnsi"/>
          <w:sz w:val="22"/>
          <w:szCs w:val="22"/>
        </w:rPr>
      </w:pPr>
    </w:p>
    <w:p w14:paraId="252A0C19" w14:textId="4DFC2293" w:rsidR="007761FC" w:rsidRPr="0067040B" w:rsidRDefault="007761FC">
      <w:pPr>
        <w:rPr>
          <w:rFonts w:asciiTheme="minorHAnsi" w:hAnsiTheme="minorHAnsi" w:cstheme="minorHAnsi"/>
          <w:sz w:val="22"/>
          <w:szCs w:val="22"/>
        </w:rPr>
      </w:pPr>
    </w:p>
    <w:p w14:paraId="5CC72E0D" w14:textId="603EA1F4" w:rsidR="00D175F2" w:rsidRPr="0067040B" w:rsidRDefault="00D175F2">
      <w:pPr>
        <w:rPr>
          <w:rFonts w:asciiTheme="minorHAnsi" w:hAnsiTheme="minorHAnsi" w:cstheme="minorHAnsi"/>
          <w:sz w:val="22"/>
          <w:szCs w:val="22"/>
        </w:rPr>
      </w:pPr>
    </w:p>
    <w:p w14:paraId="5DD809CC" w14:textId="77777777" w:rsidR="00D175F2" w:rsidRPr="0067040B" w:rsidRDefault="00D175F2">
      <w:pPr>
        <w:rPr>
          <w:rFonts w:asciiTheme="minorHAnsi" w:hAnsiTheme="minorHAnsi" w:cstheme="minorHAnsi"/>
          <w:sz w:val="22"/>
          <w:szCs w:val="22"/>
        </w:rPr>
      </w:pPr>
    </w:p>
    <w:sectPr w:rsidR="00D175F2" w:rsidRPr="0067040B" w:rsidSect="00F747ED">
      <w:headerReference w:type="default" r:id="rId7"/>
      <w:footerReference w:type="default" r:id="rId8"/>
      <w:pgSz w:w="12240" w:h="15840"/>
      <w:pgMar w:top="1296" w:right="1296" w:bottom="1440"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1140B" w14:textId="77777777" w:rsidR="00C0432B" w:rsidRDefault="00C0432B">
      <w:r>
        <w:separator/>
      </w:r>
    </w:p>
  </w:endnote>
  <w:endnote w:type="continuationSeparator" w:id="0">
    <w:p w14:paraId="7C8F56DD" w14:textId="77777777" w:rsidR="00C0432B" w:rsidRDefault="00C043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45218" w14:textId="12981E5C" w:rsidR="00A361CA" w:rsidRPr="00AA7172" w:rsidRDefault="00AA7172" w:rsidP="00AA7172">
    <w:pPr>
      <w:pStyle w:val="Footer"/>
      <w:rPr>
        <w:sz w:val="16"/>
        <w:szCs w:val="16"/>
      </w:rPr>
    </w:pPr>
    <w:r w:rsidRPr="00677ED7">
      <w:rPr>
        <w:sz w:val="16"/>
        <w:szCs w:val="16"/>
      </w:rPr>
      <w:t>Copyright © 20</w:t>
    </w:r>
    <w:r>
      <w:rPr>
        <w:sz w:val="16"/>
        <w:szCs w:val="16"/>
      </w:rPr>
      <w:t>21</w:t>
    </w:r>
    <w:r w:rsidRPr="00677ED7">
      <w:rPr>
        <w:sz w:val="16"/>
        <w:szCs w:val="16"/>
      </w:rPr>
      <w:t xml:space="preserve"> Converus</w:t>
    </w:r>
    <w:r>
      <w:rPr>
        <w:sz w:val="16"/>
        <w:szCs w:val="16"/>
      </w:rPr>
      <w:t>,</w:t>
    </w:r>
    <w:r w:rsidRPr="00677ED7">
      <w:rPr>
        <w:sz w:val="16"/>
        <w:szCs w:val="16"/>
      </w:rPr>
      <w:t xml:space="preserve"> Inc.</w:t>
    </w:r>
    <w:r>
      <w:rPr>
        <w:sz w:val="16"/>
        <w:szCs w:val="16"/>
      </w:rPr>
      <w:tab/>
      <w:t>CONFIDEN</w:t>
    </w:r>
    <w:r w:rsidR="00B85C97">
      <w:rPr>
        <w:sz w:val="16"/>
        <w:szCs w:val="16"/>
      </w:rPr>
      <w:t>C</w:t>
    </w:r>
    <w:r>
      <w:rPr>
        <w:sz w:val="16"/>
        <w:szCs w:val="16"/>
      </w:rPr>
      <w: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45304" w14:textId="77777777" w:rsidR="00C0432B" w:rsidRDefault="00C0432B">
      <w:r>
        <w:separator/>
      </w:r>
    </w:p>
  </w:footnote>
  <w:footnote w:type="continuationSeparator" w:id="0">
    <w:p w14:paraId="17178162" w14:textId="77777777" w:rsidR="00C0432B" w:rsidRDefault="00C043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7253E" w14:textId="55D64E74" w:rsidR="00AA7172" w:rsidRDefault="00AA7172">
    <w:pPr>
      <w:pStyle w:val="Header"/>
    </w:pPr>
    <w:r>
      <w:rPr>
        <w:b/>
        <w:noProof/>
        <w:sz w:val="28"/>
        <w:szCs w:val="28"/>
      </w:rPr>
      <w:drawing>
        <wp:anchor distT="0" distB="0" distL="114300" distR="114300" simplePos="0" relativeHeight="251659264" behindDoc="0" locked="0" layoutInCell="1" allowOverlap="1" wp14:anchorId="198CA10B" wp14:editId="6449DE4B">
          <wp:simplePos x="0" y="0"/>
          <wp:positionH relativeFrom="column">
            <wp:posOffset>4273973</wp:posOffset>
          </wp:positionH>
          <wp:positionV relativeFrom="paragraph">
            <wp:posOffset>-175895</wp:posOffset>
          </wp:positionV>
          <wp:extent cx="1838960" cy="403225"/>
          <wp:effectExtent l="0" t="0" r="0" b="0"/>
          <wp:wrapSquare wrapText="bothSides"/>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38960" cy="4032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DA5065"/>
    <w:multiLevelType w:val="hybridMultilevel"/>
    <w:tmpl w:val="DB18D9AE"/>
    <w:lvl w:ilvl="0" w:tplc="7EBA463E">
      <w:start w:val="1"/>
      <w:numFmt w:val="decimal"/>
      <w:lvlText w:val="%1-"/>
      <w:lvlJc w:val="left"/>
      <w:pPr>
        <w:ind w:left="720" w:hanging="360"/>
      </w:pPr>
      <w:rPr>
        <w:rFonts w:asciiTheme="minorHAnsi" w:eastAsia="Times New Roman" w:hAnsiTheme="minorHAnsi" w:cstheme="minorHAnsi"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5217AD"/>
    <w:multiLevelType w:val="hybridMultilevel"/>
    <w:tmpl w:val="FA74CC22"/>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8F44A2"/>
    <w:multiLevelType w:val="hybridMultilevel"/>
    <w:tmpl w:val="694AB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E477B3"/>
    <w:multiLevelType w:val="hybridMultilevel"/>
    <w:tmpl w:val="30E4E198"/>
    <w:lvl w:ilvl="0" w:tplc="161CB0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166C85"/>
    <w:multiLevelType w:val="hybridMultilevel"/>
    <w:tmpl w:val="781645D6"/>
    <w:lvl w:ilvl="0" w:tplc="226616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47960C3"/>
    <w:multiLevelType w:val="hybridMultilevel"/>
    <w:tmpl w:val="BFBE9426"/>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B63D22"/>
    <w:multiLevelType w:val="hybridMultilevel"/>
    <w:tmpl w:val="781645D6"/>
    <w:lvl w:ilvl="0" w:tplc="226616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7794CCB"/>
    <w:multiLevelType w:val="hybridMultilevel"/>
    <w:tmpl w:val="E4CE4D72"/>
    <w:lvl w:ilvl="0" w:tplc="95648620">
      <w:start w:val="3"/>
      <w:numFmt w:val="decimal"/>
      <w:lvlText w:val="%1."/>
      <w:lvlJc w:val="left"/>
      <w:pPr>
        <w:ind w:left="720" w:hanging="360"/>
      </w:pPr>
      <w:rPr>
        <w:rFonts w:ascii="Times New Roman" w:eastAsia="Times New Roman" w:hAnsi="Times New Roman" w:hint="default"/>
        <w:sz w:val="24"/>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37B72774"/>
    <w:multiLevelType w:val="hybridMultilevel"/>
    <w:tmpl w:val="88F826B8"/>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966F06"/>
    <w:multiLevelType w:val="hybridMultilevel"/>
    <w:tmpl w:val="34C4BD4C"/>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D90363"/>
    <w:multiLevelType w:val="hybridMultilevel"/>
    <w:tmpl w:val="51769292"/>
    <w:lvl w:ilvl="0" w:tplc="7082BC3E">
      <w:start w:val="3"/>
      <w:numFmt w:val="decimal"/>
      <w:lvlText w:val="%1-"/>
      <w:lvlJc w:val="left"/>
      <w:pPr>
        <w:ind w:left="720" w:hanging="360"/>
      </w:pPr>
      <w:rPr>
        <w:rFonts w:ascii="Times New Roman" w:eastAsia="Times New Roman" w:hAnsi="Times New Roman" w:hint="default"/>
        <w:sz w:val="24"/>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497B2FEF"/>
    <w:multiLevelType w:val="hybridMultilevel"/>
    <w:tmpl w:val="50985198"/>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E16F8D"/>
    <w:multiLevelType w:val="hybridMultilevel"/>
    <w:tmpl w:val="8E5C077A"/>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9F2E18"/>
    <w:multiLevelType w:val="hybridMultilevel"/>
    <w:tmpl w:val="DB5847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A8F6D8F"/>
    <w:multiLevelType w:val="hybridMultilevel"/>
    <w:tmpl w:val="AF585094"/>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CC3619"/>
    <w:multiLevelType w:val="hybridMultilevel"/>
    <w:tmpl w:val="178252A4"/>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283E92"/>
    <w:multiLevelType w:val="hybridMultilevel"/>
    <w:tmpl w:val="490A6D9E"/>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C9488E"/>
    <w:multiLevelType w:val="hybridMultilevel"/>
    <w:tmpl w:val="1C9CE2AC"/>
    <w:lvl w:ilvl="0" w:tplc="080A000F">
      <w:start w:val="3"/>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68E8493F"/>
    <w:multiLevelType w:val="hybridMultilevel"/>
    <w:tmpl w:val="30E4E198"/>
    <w:lvl w:ilvl="0" w:tplc="161CB0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5456C1"/>
    <w:multiLevelType w:val="hybridMultilevel"/>
    <w:tmpl w:val="DA581510"/>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5A2F73"/>
    <w:multiLevelType w:val="hybridMultilevel"/>
    <w:tmpl w:val="72AA4FE6"/>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15:restartNumberingAfterBreak="0">
    <w:nsid w:val="6B6A0947"/>
    <w:multiLevelType w:val="hybridMultilevel"/>
    <w:tmpl w:val="781645D6"/>
    <w:lvl w:ilvl="0" w:tplc="226616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B933628"/>
    <w:multiLevelType w:val="hybridMultilevel"/>
    <w:tmpl w:val="9012A1B0"/>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FB3599"/>
    <w:multiLevelType w:val="hybridMultilevel"/>
    <w:tmpl w:val="F6A6F4B4"/>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4" w15:restartNumberingAfterBreak="0">
    <w:nsid w:val="7062225F"/>
    <w:multiLevelType w:val="hybridMultilevel"/>
    <w:tmpl w:val="27E83472"/>
    <w:lvl w:ilvl="0" w:tplc="54CEF852">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5" w15:restartNumberingAfterBreak="0">
    <w:nsid w:val="77265043"/>
    <w:multiLevelType w:val="hybridMultilevel"/>
    <w:tmpl w:val="8EA25B02"/>
    <w:lvl w:ilvl="0" w:tplc="DBCCDC56">
      <w:numFmt w:val="bullet"/>
      <w:lvlText w:val=""/>
      <w:lvlJc w:val="left"/>
      <w:pPr>
        <w:ind w:left="360" w:hanging="360"/>
      </w:pPr>
      <w:rPr>
        <w:rFonts w:ascii="Symbol" w:eastAsiaTheme="minorHAnsi" w:hAnsi="Symbol" w:cstheme="minorHAns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CF10219"/>
    <w:multiLevelType w:val="hybridMultilevel"/>
    <w:tmpl w:val="4DCCE1C6"/>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8D630F"/>
    <w:multiLevelType w:val="hybridMultilevel"/>
    <w:tmpl w:val="781645D6"/>
    <w:lvl w:ilvl="0" w:tplc="226616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6"/>
  </w:num>
  <w:num w:numId="3">
    <w:abstractNumId w:val="19"/>
  </w:num>
  <w:num w:numId="4">
    <w:abstractNumId w:val="1"/>
  </w:num>
  <w:num w:numId="5">
    <w:abstractNumId w:val="8"/>
  </w:num>
  <w:num w:numId="6">
    <w:abstractNumId w:val="22"/>
  </w:num>
  <w:num w:numId="7">
    <w:abstractNumId w:val="9"/>
  </w:num>
  <w:num w:numId="8">
    <w:abstractNumId w:val="15"/>
  </w:num>
  <w:num w:numId="9">
    <w:abstractNumId w:val="14"/>
  </w:num>
  <w:num w:numId="10">
    <w:abstractNumId w:val="26"/>
  </w:num>
  <w:num w:numId="11">
    <w:abstractNumId w:val="5"/>
  </w:num>
  <w:num w:numId="12">
    <w:abstractNumId w:val="12"/>
  </w:num>
  <w:num w:numId="13">
    <w:abstractNumId w:val="11"/>
  </w:num>
  <w:num w:numId="14">
    <w:abstractNumId w:val="2"/>
  </w:num>
  <w:num w:numId="15">
    <w:abstractNumId w:val="3"/>
  </w:num>
  <w:num w:numId="16">
    <w:abstractNumId w:val="18"/>
  </w:num>
  <w:num w:numId="17">
    <w:abstractNumId w:val="25"/>
  </w:num>
  <w:num w:numId="18">
    <w:abstractNumId w:val="4"/>
  </w:num>
  <w:num w:numId="19">
    <w:abstractNumId w:val="13"/>
  </w:num>
  <w:num w:numId="20">
    <w:abstractNumId w:val="6"/>
  </w:num>
  <w:num w:numId="21">
    <w:abstractNumId w:val="27"/>
  </w:num>
  <w:num w:numId="22">
    <w:abstractNumId w:val="21"/>
  </w:num>
  <w:num w:numId="23">
    <w:abstractNumId w:val="20"/>
  </w:num>
  <w:num w:numId="24">
    <w:abstractNumId w:val="23"/>
  </w:num>
  <w:num w:numId="25">
    <w:abstractNumId w:val="17"/>
  </w:num>
  <w:num w:numId="26">
    <w:abstractNumId w:val="7"/>
  </w:num>
  <w:num w:numId="27">
    <w:abstractNumId w:val="10"/>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S0MDQzt7Q0MzU0NrNU0lEKTi0uzszPAykwrAUADiYpHiwAAAA="/>
  </w:docVars>
  <w:rsids>
    <w:rsidRoot w:val="007761FC"/>
    <w:rsid w:val="00093D73"/>
    <w:rsid w:val="000F3D7D"/>
    <w:rsid w:val="00123352"/>
    <w:rsid w:val="001370E0"/>
    <w:rsid w:val="0017603D"/>
    <w:rsid w:val="002E3014"/>
    <w:rsid w:val="003D21F2"/>
    <w:rsid w:val="00404725"/>
    <w:rsid w:val="004141D0"/>
    <w:rsid w:val="00431241"/>
    <w:rsid w:val="00465229"/>
    <w:rsid w:val="004E49B9"/>
    <w:rsid w:val="005118E5"/>
    <w:rsid w:val="00655643"/>
    <w:rsid w:val="0067040B"/>
    <w:rsid w:val="00672CEF"/>
    <w:rsid w:val="006F5156"/>
    <w:rsid w:val="007269DB"/>
    <w:rsid w:val="00765314"/>
    <w:rsid w:val="007761FC"/>
    <w:rsid w:val="007B4596"/>
    <w:rsid w:val="00804EB4"/>
    <w:rsid w:val="00817CBC"/>
    <w:rsid w:val="00846FB5"/>
    <w:rsid w:val="008C1ED1"/>
    <w:rsid w:val="008C2A15"/>
    <w:rsid w:val="008D570C"/>
    <w:rsid w:val="009E4E2E"/>
    <w:rsid w:val="00A8343B"/>
    <w:rsid w:val="00AA0082"/>
    <w:rsid w:val="00AA7172"/>
    <w:rsid w:val="00B13646"/>
    <w:rsid w:val="00B85C97"/>
    <w:rsid w:val="00BA5107"/>
    <w:rsid w:val="00C0432B"/>
    <w:rsid w:val="00C64058"/>
    <w:rsid w:val="00D175F2"/>
    <w:rsid w:val="00D338F4"/>
    <w:rsid w:val="00DC7534"/>
    <w:rsid w:val="00EB33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0DB21B"/>
  <w15:chartTrackingRefBased/>
  <w15:docId w15:val="{95A0AB0E-EB02-4BE7-AFBC-9988C2D52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1F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761FC"/>
    <w:pPr>
      <w:tabs>
        <w:tab w:val="center" w:pos="4680"/>
        <w:tab w:val="right" w:pos="9360"/>
      </w:tabs>
    </w:pPr>
    <w:rPr>
      <w:rFonts w:asciiTheme="minorHAnsi" w:eastAsiaTheme="minorEastAsia" w:hAnsiTheme="minorHAnsi" w:cstheme="minorBidi"/>
      <w:sz w:val="22"/>
      <w:szCs w:val="22"/>
      <w:lang w:eastAsia="zh-CN"/>
    </w:rPr>
  </w:style>
  <w:style w:type="character" w:customStyle="1" w:styleId="FooterChar">
    <w:name w:val="Footer Char"/>
    <w:basedOn w:val="DefaultParagraphFont"/>
    <w:link w:val="Footer"/>
    <w:uiPriority w:val="99"/>
    <w:rsid w:val="007761FC"/>
    <w:rPr>
      <w:rFonts w:eastAsiaTheme="minorEastAsia"/>
      <w:lang w:eastAsia="zh-CN"/>
    </w:rPr>
  </w:style>
  <w:style w:type="paragraph" w:styleId="ListParagraph">
    <w:name w:val="List Paragraph"/>
    <w:basedOn w:val="Normal"/>
    <w:uiPriority w:val="34"/>
    <w:qFormat/>
    <w:rsid w:val="007761FC"/>
    <w:pPr>
      <w:spacing w:after="160" w:line="259" w:lineRule="auto"/>
      <w:ind w:left="720"/>
      <w:contextualSpacing/>
    </w:pPr>
    <w:rPr>
      <w:rFonts w:asciiTheme="minorHAnsi" w:eastAsiaTheme="minorEastAsia" w:hAnsiTheme="minorHAnsi" w:cstheme="minorBidi"/>
      <w:sz w:val="22"/>
      <w:szCs w:val="22"/>
      <w:lang w:eastAsia="zh-CN"/>
    </w:rPr>
  </w:style>
  <w:style w:type="paragraph" w:styleId="PlainText">
    <w:name w:val="Plain Text"/>
    <w:basedOn w:val="Normal"/>
    <w:link w:val="PlainTextChar"/>
    <w:uiPriority w:val="99"/>
    <w:unhideWhenUsed/>
    <w:rsid w:val="007761FC"/>
    <w:rPr>
      <w:rFonts w:ascii="Calibri" w:eastAsiaTheme="minorHAnsi" w:hAnsi="Calibri" w:cs="Consolas"/>
      <w:sz w:val="22"/>
      <w:szCs w:val="21"/>
    </w:rPr>
  </w:style>
  <w:style w:type="character" w:customStyle="1" w:styleId="PlainTextChar">
    <w:name w:val="Plain Text Char"/>
    <w:basedOn w:val="DefaultParagraphFont"/>
    <w:link w:val="PlainText"/>
    <w:uiPriority w:val="99"/>
    <w:rsid w:val="007761FC"/>
    <w:rPr>
      <w:rFonts w:ascii="Calibri" w:hAnsi="Calibri" w:cs="Consolas"/>
      <w:szCs w:val="21"/>
    </w:rPr>
  </w:style>
  <w:style w:type="paragraph" w:styleId="NoSpacing">
    <w:name w:val="No Spacing"/>
    <w:uiPriority w:val="1"/>
    <w:qFormat/>
    <w:rsid w:val="007761FC"/>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39"/>
    <w:rsid w:val="007761FC"/>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7172"/>
    <w:pPr>
      <w:tabs>
        <w:tab w:val="center" w:pos="4680"/>
        <w:tab w:val="right" w:pos="9360"/>
      </w:tabs>
    </w:pPr>
  </w:style>
  <w:style w:type="character" w:customStyle="1" w:styleId="HeaderChar">
    <w:name w:val="Header Char"/>
    <w:basedOn w:val="DefaultParagraphFont"/>
    <w:link w:val="Header"/>
    <w:uiPriority w:val="99"/>
    <w:rsid w:val="00AA7172"/>
    <w:rPr>
      <w:rFonts w:ascii="Times New Roman" w:eastAsia="Times New Roman" w:hAnsi="Times New Roman" w:cs="Times New Roman"/>
      <w:sz w:val="24"/>
      <w:szCs w:val="24"/>
    </w:rPr>
  </w:style>
  <w:style w:type="paragraph" w:styleId="NormalWeb">
    <w:name w:val="Normal (Web)"/>
    <w:basedOn w:val="Normal"/>
    <w:uiPriority w:val="99"/>
    <w:semiHidden/>
    <w:unhideWhenUsed/>
    <w:rsid w:val="0067040B"/>
    <w:pPr>
      <w:spacing w:before="100" w:beforeAutospacing="1" w:after="100" w:afterAutospacing="1"/>
    </w:pPr>
    <w:rPr>
      <w:lang w:val="es-MX" w:eastAsia="es-MX"/>
    </w:rPr>
  </w:style>
  <w:style w:type="character" w:customStyle="1" w:styleId="apple-converted-space">
    <w:name w:val="apple-converted-space"/>
    <w:basedOn w:val="DefaultParagraphFont"/>
    <w:rsid w:val="006704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91956">
      <w:bodyDiv w:val="1"/>
      <w:marLeft w:val="0"/>
      <w:marRight w:val="0"/>
      <w:marTop w:val="0"/>
      <w:marBottom w:val="0"/>
      <w:divBdr>
        <w:top w:val="none" w:sz="0" w:space="0" w:color="auto"/>
        <w:left w:val="none" w:sz="0" w:space="0" w:color="auto"/>
        <w:bottom w:val="none" w:sz="0" w:space="0" w:color="auto"/>
        <w:right w:val="none" w:sz="0" w:space="0" w:color="auto"/>
      </w:divBdr>
    </w:div>
    <w:div w:id="1456093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4431</Words>
  <Characters>25262</Characters>
  <Application>Microsoft Office Word</Application>
  <DocSecurity>0</DocSecurity>
  <Lines>210</Lines>
  <Paragraphs>5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ige Mickelsen</dc:creator>
  <cp:keywords/>
  <dc:description/>
  <cp:lastModifiedBy>Russ Warner</cp:lastModifiedBy>
  <cp:revision>3</cp:revision>
  <dcterms:created xsi:type="dcterms:W3CDTF">2021-10-14T20:25:00Z</dcterms:created>
  <dcterms:modified xsi:type="dcterms:W3CDTF">2021-10-14T20:27:00Z</dcterms:modified>
</cp:coreProperties>
</file>